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B0D7D" w14:textId="64A9AB7A" w:rsidR="00F637B8" w:rsidRDefault="00A42C6B">
      <w:r>
        <w:rPr>
          <w:noProof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59D455B2" wp14:editId="5C2465A6">
                <wp:simplePos x="0" y="0"/>
                <wp:positionH relativeFrom="column">
                  <wp:posOffset>5786120</wp:posOffset>
                </wp:positionH>
                <wp:positionV relativeFrom="paragraph">
                  <wp:posOffset>187320</wp:posOffset>
                </wp:positionV>
                <wp:extent cx="538200" cy="199080"/>
                <wp:effectExtent l="57150" t="57150" r="0" b="48895"/>
                <wp:wrapNone/>
                <wp:docPr id="582916956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538200" cy="19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E3ADD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2" o:spid="_x0000_s1026" type="#_x0000_t75" style="position:absolute;margin-left:454.9pt;margin-top:14.05pt;width:43.8pt;height:17.1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4F9B11D9" wp14:editId="4FBE9BB5">
                <wp:simplePos x="0" y="0"/>
                <wp:positionH relativeFrom="column">
                  <wp:posOffset>-346120</wp:posOffset>
                </wp:positionH>
                <wp:positionV relativeFrom="paragraph">
                  <wp:posOffset>305400</wp:posOffset>
                </wp:positionV>
                <wp:extent cx="92880" cy="563040"/>
                <wp:effectExtent l="57150" t="38100" r="40640" b="46990"/>
                <wp:wrapNone/>
                <wp:docPr id="1048603955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2880" cy="56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410561" id="Ink 51" o:spid="_x0000_s1026" type="#_x0000_t75" style="position:absolute;margin-left:-27.95pt;margin-top:23.35pt;width:8.7pt;height:45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">
                <v:imagedata r:id="rId32" o:title=""/>
              </v:shape>
            </w:pict>
          </mc:Fallback>
        </mc:AlternateContent>
      </w:r>
      <w:r w:rsidR="00F637B8" w:rsidRPr="00F637B8">
        <w:rPr>
          <w:noProof/>
        </w:rPr>
        <w:drawing>
          <wp:inline distT="0" distB="0" distL="0" distR="0" wp14:anchorId="52D4CAB6" wp14:editId="04BC124C">
            <wp:extent cx="3417277" cy="1865077"/>
            <wp:effectExtent l="0" t="0" r="0" b="1905"/>
            <wp:docPr id="2094955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95526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30783" cy="1872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2ED0" w:rsidRPr="00F637B8">
        <w:rPr>
          <w:noProof/>
        </w:rPr>
        <w:drawing>
          <wp:inline distT="0" distB="0" distL="0" distR="0" wp14:anchorId="7D765BBF" wp14:editId="40AABCE7">
            <wp:extent cx="3171092" cy="1402915"/>
            <wp:effectExtent l="0" t="0" r="0" b="6985"/>
            <wp:docPr id="439900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90081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84995" cy="140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D50C8" w14:textId="658808D8" w:rsidR="00F637B8" w:rsidRDefault="00A42C6B"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2EC84194" wp14:editId="3A69EC9A">
                <wp:simplePos x="0" y="0"/>
                <wp:positionH relativeFrom="column">
                  <wp:posOffset>-319480</wp:posOffset>
                </wp:positionH>
                <wp:positionV relativeFrom="paragraph">
                  <wp:posOffset>121765</wp:posOffset>
                </wp:positionV>
                <wp:extent cx="218880" cy="304200"/>
                <wp:effectExtent l="38100" t="38100" r="0" b="57785"/>
                <wp:wrapNone/>
                <wp:docPr id="778661306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18880" cy="30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03E1C3" id="Ink 53" o:spid="_x0000_s1026" type="#_x0000_t75" style="position:absolute;margin-left:-25.85pt;margin-top:8.9pt;width:18.65pt;height:25.3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">
                <v:imagedata r:id="rId38" o:title=""/>
              </v:shape>
            </w:pict>
          </mc:Fallback>
        </mc:AlternateContent>
      </w:r>
    </w:p>
    <w:p w14:paraId="3B953E40" w14:textId="0B800AA9" w:rsidR="004D1B9C" w:rsidRDefault="004D1B9C">
      <w:r w:rsidRPr="004D1B9C">
        <w:rPr>
          <w:noProof/>
        </w:rPr>
        <w:drawing>
          <wp:inline distT="0" distB="0" distL="0" distR="0" wp14:anchorId="6C35A846" wp14:editId="4A25AE91">
            <wp:extent cx="3757093" cy="1828800"/>
            <wp:effectExtent l="0" t="0" r="0" b="0"/>
            <wp:docPr id="220115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11555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66167" cy="183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CFA2F" w14:textId="77777777" w:rsidR="00F637B8" w:rsidRDefault="00F637B8"/>
    <w:p w14:paraId="5E5A3CCC" w14:textId="1D4C8133" w:rsidR="00F637B8" w:rsidRDefault="00F637B8">
      <w:pPr>
        <w:rPr>
          <w:lang w:val="ro-RO"/>
        </w:rPr>
      </w:pPr>
      <w:r w:rsidRPr="00F637B8">
        <w:rPr>
          <w:noProof/>
        </w:rPr>
        <w:drawing>
          <wp:inline distT="0" distB="0" distL="0" distR="0" wp14:anchorId="267A374E" wp14:editId="22F2178E">
            <wp:extent cx="3438361" cy="2565400"/>
            <wp:effectExtent l="0" t="0" r="0" b="6350"/>
            <wp:docPr id="50426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26938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43902" cy="256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C578A" w14:textId="77777777" w:rsidR="000F1753" w:rsidRPr="00B132EF" w:rsidRDefault="000F1753">
      <w:pPr>
        <w:rPr>
          <w:lang w:val="ro-RO"/>
        </w:rPr>
      </w:pPr>
    </w:p>
    <w:p w14:paraId="67650440" w14:textId="77777777" w:rsidR="00F637B8" w:rsidRDefault="00F637B8"/>
    <w:p w14:paraId="0A4EFAD6" w14:textId="22A6BADB" w:rsidR="00F637B8" w:rsidRDefault="00F637B8"/>
    <w:p w14:paraId="0A25A84C" w14:textId="77777777" w:rsidR="00F637B8" w:rsidRDefault="00F637B8"/>
    <w:p w14:paraId="122F359C" w14:textId="132AB92F" w:rsidR="000F1753" w:rsidRDefault="000F1753"/>
    <w:p w14:paraId="6D3F8427" w14:textId="0DC23758" w:rsidR="000B4BC7" w:rsidRDefault="000B4BC7">
      <w:r w:rsidRPr="000B4BC7">
        <w:rPr>
          <w:noProof/>
        </w:rPr>
        <w:t xml:space="preserve"> </w:t>
      </w:r>
    </w:p>
    <w:p w14:paraId="3E84BB76" w14:textId="03C4E15A" w:rsidR="000F1753" w:rsidRDefault="000B4BC7">
      <w:pPr>
        <w:rPr>
          <w:noProof/>
        </w:rPr>
      </w:pPr>
      <w:r w:rsidRPr="000B4BC7">
        <w:rPr>
          <w:noProof/>
        </w:rPr>
        <w:t xml:space="preserve">  </w:t>
      </w:r>
      <w:r w:rsidR="000F1753">
        <w:br w:type="page"/>
      </w:r>
    </w:p>
    <w:p w14:paraId="53580A43" w14:textId="77777777" w:rsidR="00F637B8" w:rsidRDefault="00F637B8"/>
    <w:p w14:paraId="3B0E46D7" w14:textId="5DD9DA7A" w:rsidR="00F637B8" w:rsidRDefault="00C23BD2"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2F3D5BC" wp14:editId="3A1CC18A">
                <wp:simplePos x="0" y="0"/>
                <wp:positionH relativeFrom="column">
                  <wp:posOffset>82550</wp:posOffset>
                </wp:positionH>
                <wp:positionV relativeFrom="paragraph">
                  <wp:posOffset>1764665</wp:posOffset>
                </wp:positionV>
                <wp:extent cx="83705" cy="471112"/>
                <wp:effectExtent l="38100" t="57150" r="69215" b="100965"/>
                <wp:wrapNone/>
                <wp:docPr id="494049987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83705" cy="471112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3C1DA" id="Ink 3" o:spid="_x0000_s1026" type="#_x0000_t75" style="position:absolute;margin-left:5.1pt;margin-top:136.1pt;width:9.45pt;height:4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">
                <v:imagedata r:id="rId93" o:title=""/>
              </v:shape>
            </w:pict>
          </mc:Fallback>
        </mc:AlternateContent>
      </w:r>
      <w:r w:rsidR="00251BCE" w:rsidRPr="00251BCE">
        <w:rPr>
          <w:noProof/>
        </w:rPr>
        <w:drawing>
          <wp:inline distT="0" distB="0" distL="0" distR="0" wp14:anchorId="4A064CCC" wp14:editId="65A34E7D">
            <wp:extent cx="3240741" cy="2188101"/>
            <wp:effectExtent l="0" t="0" r="0" b="3175"/>
            <wp:docPr id="1337440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0280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253741" cy="219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4BC7" w:rsidRPr="000B4BC7">
        <w:rPr>
          <w:noProof/>
        </w:rPr>
        <w:drawing>
          <wp:inline distT="0" distB="0" distL="0" distR="0" wp14:anchorId="14DC069A" wp14:editId="57F607A1">
            <wp:extent cx="3127643" cy="1725706"/>
            <wp:effectExtent l="0" t="0" r="0" b="8255"/>
            <wp:docPr id="878051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051285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133636" cy="172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2A572" w14:textId="0F7A5F37" w:rsidR="00F637B8" w:rsidRDefault="00C23BD2">
      <w:r w:rsidRPr="00251BCE">
        <w:rPr>
          <w:noProof/>
        </w:rPr>
        <w:drawing>
          <wp:inline distT="0" distB="0" distL="0" distR="0" wp14:anchorId="0333EA8A" wp14:editId="1793784A">
            <wp:extent cx="2446020" cy="1728746"/>
            <wp:effectExtent l="0" t="0" r="0" b="5080"/>
            <wp:docPr id="1384560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560554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455968" cy="173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92956" w14:textId="560A87A3" w:rsidR="00F637B8" w:rsidRDefault="00251BCE">
      <w:r w:rsidRPr="00251BCE">
        <w:rPr>
          <w:noProof/>
        </w:rPr>
        <w:drawing>
          <wp:inline distT="0" distB="0" distL="0" distR="0" wp14:anchorId="0F28435D" wp14:editId="6D0266BB">
            <wp:extent cx="4396740" cy="1927645"/>
            <wp:effectExtent l="0" t="0" r="3810" b="0"/>
            <wp:docPr id="1250733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73380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402631" cy="193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CD52C" w14:textId="77777777" w:rsidR="003D5CAA" w:rsidRDefault="003D5CAA"/>
    <w:p w14:paraId="118B113C" w14:textId="77777777" w:rsidR="003D5CAA" w:rsidRDefault="003D5CAA"/>
    <w:p w14:paraId="4DB675AD" w14:textId="4F25BAB1" w:rsidR="003D5CAA" w:rsidRDefault="003D5CAA">
      <w:r w:rsidRPr="003D5CAA">
        <w:rPr>
          <w:noProof/>
        </w:rPr>
        <w:drawing>
          <wp:inline distT="0" distB="0" distL="0" distR="0" wp14:anchorId="43E2627D" wp14:editId="7D767E17">
            <wp:extent cx="2920299" cy="1813560"/>
            <wp:effectExtent l="0" t="0" r="0" b="0"/>
            <wp:docPr id="768914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914224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936650" cy="1823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6E45" w:rsidRPr="00E76E45">
        <w:rPr>
          <w:noProof/>
        </w:rPr>
        <w:drawing>
          <wp:inline distT="0" distB="0" distL="0" distR="0" wp14:anchorId="7577F73B" wp14:editId="300D2752">
            <wp:extent cx="2785110" cy="1826568"/>
            <wp:effectExtent l="0" t="0" r="0" b="2540"/>
            <wp:docPr id="7956755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675566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798311" cy="18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CE7A7" w14:textId="247C909E" w:rsidR="00E76E45" w:rsidRDefault="00E76E45">
      <w:r w:rsidRPr="00E76E45">
        <w:rPr>
          <w:noProof/>
        </w:rPr>
        <w:lastRenderedPageBreak/>
        <w:drawing>
          <wp:inline distT="0" distB="0" distL="0" distR="0" wp14:anchorId="48C1F0C8" wp14:editId="62CD575A">
            <wp:extent cx="2586990" cy="1698311"/>
            <wp:effectExtent l="0" t="0" r="3810" b="0"/>
            <wp:docPr id="1876951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951818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612770" cy="17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6E45">
        <w:rPr>
          <w:noProof/>
        </w:rPr>
        <w:drawing>
          <wp:inline distT="0" distB="0" distL="0" distR="0" wp14:anchorId="59C4B9F0" wp14:editId="0194BC3D">
            <wp:extent cx="2701290" cy="1194070"/>
            <wp:effectExtent l="0" t="0" r="3810" b="6350"/>
            <wp:docPr id="1072040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040912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714876" cy="12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9F043" w14:textId="102C1111" w:rsidR="00A3583D" w:rsidRDefault="00E76E45">
      <w:r w:rsidRPr="00E76E45">
        <w:rPr>
          <w:noProof/>
        </w:rPr>
        <w:drawing>
          <wp:inline distT="0" distB="0" distL="0" distR="0" wp14:anchorId="6A5A9D41" wp14:editId="059779D8">
            <wp:extent cx="2579370" cy="1547863"/>
            <wp:effectExtent l="0" t="0" r="0" b="0"/>
            <wp:docPr id="310276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276166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588599" cy="155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6E45">
        <w:rPr>
          <w:noProof/>
        </w:rPr>
        <w:drawing>
          <wp:inline distT="0" distB="0" distL="0" distR="0" wp14:anchorId="075D4A2F" wp14:editId="5CA65BAB">
            <wp:extent cx="2426970" cy="1459104"/>
            <wp:effectExtent l="0" t="0" r="0" b="8255"/>
            <wp:docPr id="1920457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57256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2436205" cy="146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BDFE" w14:textId="3F2BB736" w:rsidR="00A3583D" w:rsidRDefault="00A3583D">
      <w:pPr>
        <w:pBdr>
          <w:top w:val="single" w:sz="6" w:space="1" w:color="auto"/>
          <w:bottom w:val="single" w:sz="6" w:space="1" w:color="auto"/>
        </w:pBdr>
      </w:pPr>
    </w:p>
    <w:p w14:paraId="4B73448A" w14:textId="6DC1D66A" w:rsidR="00B17B8C" w:rsidRDefault="00B17B8C"/>
    <w:p w14:paraId="41870A1C" w14:textId="73D6C140" w:rsidR="00B17B8C" w:rsidRPr="00B17B8C" w:rsidRDefault="00114EAC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10C09ECD" wp14:editId="09C7CC2C">
                <wp:simplePos x="0" y="0"/>
                <wp:positionH relativeFrom="column">
                  <wp:posOffset>-196191</wp:posOffset>
                </wp:positionH>
                <wp:positionV relativeFrom="paragraph">
                  <wp:posOffset>51566</wp:posOffset>
                </wp:positionV>
                <wp:extent cx="34200" cy="265320"/>
                <wp:effectExtent l="19050" t="38100" r="42545" b="40005"/>
                <wp:wrapNone/>
                <wp:docPr id="239017318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3420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B6314" id="Ink 22" o:spid="_x0000_s1026" type="#_x0000_t75" style="position:absolute;margin-left:-16.15pt;margin-top:3.35pt;width:4.15pt;height:22.3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">
                <v:imagedata r:id="rId114" o:title=""/>
              </v:shape>
            </w:pict>
          </mc:Fallback>
        </mc:AlternateContent>
      </w:r>
      <w:r w:rsidR="00B17B8C">
        <w:t>Numele prof e depeneent de o parte a cheii  course-teacher // cheia e Student, Course   -&gt; avem dep partiala deci nu se afla im 2nf</w:t>
      </w:r>
    </w:p>
    <w:p w14:paraId="6F64E040" w14:textId="506019C3" w:rsidR="00B17B8C" w:rsidRDefault="00B17B8C">
      <w:r w:rsidRPr="00B17B8C">
        <w:rPr>
          <w:noProof/>
        </w:rPr>
        <w:drawing>
          <wp:inline distT="0" distB="0" distL="0" distR="0" wp14:anchorId="11C9250F" wp14:editId="6A486E39">
            <wp:extent cx="3190875" cy="753867"/>
            <wp:effectExtent l="0" t="0" r="0" b="8255"/>
            <wp:docPr id="494237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23764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204265" cy="757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F379A" w14:textId="77777777" w:rsidR="00B17B8C" w:rsidRDefault="00B17B8C"/>
    <w:p w14:paraId="345C73F7" w14:textId="2FE680C0" w:rsidR="00B17B8C" w:rsidRDefault="00114EAC">
      <w:r>
        <w:rPr>
          <w:noProof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38E61074" wp14:editId="5662C94F">
                <wp:simplePos x="0" y="0"/>
                <wp:positionH relativeFrom="column">
                  <wp:posOffset>-239031</wp:posOffset>
                </wp:positionH>
                <wp:positionV relativeFrom="paragraph">
                  <wp:posOffset>-53539</wp:posOffset>
                </wp:positionV>
                <wp:extent cx="118800" cy="230400"/>
                <wp:effectExtent l="57150" t="38100" r="52705" b="55880"/>
                <wp:wrapNone/>
                <wp:docPr id="1306999942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18800" cy="23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028852" id="Ink 23" o:spid="_x0000_s1026" type="#_x0000_t75" style="position:absolute;margin-left:-19.5pt;margin-top:-4.9pt;width:10.75pt;height:19.6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">
                <v:imagedata r:id="rId117" o:title=""/>
              </v:shape>
            </w:pict>
          </mc:Fallback>
        </mc:AlternateContent>
      </w:r>
      <w:r w:rsidR="00B17B8C">
        <w:t xml:space="preserve">E deja 2nf avem doar o cheie si nu exsta dep partiale   dar nu e 3nf   , DAR EXISTA O DEPENDENTA INTRE 2 ATRIBUTE CE NU APARTIN CHEII      - daca stim nume prof stim si departamentul </w:t>
      </w:r>
      <w:r w:rsidR="00B17B8C" w:rsidRPr="00B17B8C">
        <w:rPr>
          <w:noProof/>
        </w:rPr>
        <w:drawing>
          <wp:inline distT="0" distB="0" distL="0" distR="0" wp14:anchorId="5DCC1108" wp14:editId="445CCD70">
            <wp:extent cx="3214688" cy="1432025"/>
            <wp:effectExtent l="0" t="0" r="5080" b="0"/>
            <wp:docPr id="1235852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852282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227317" cy="143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B6C9" w14:textId="77777777" w:rsidR="00B17B8C" w:rsidRDefault="00B17B8C"/>
    <w:p w14:paraId="438640DE" w14:textId="5AFCA0BD" w:rsidR="00B17B8C" w:rsidRDefault="00C06CB6">
      <w:r>
        <w:rPr>
          <w:noProof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 wp14:anchorId="28AF4768" wp14:editId="6C800E1B">
                <wp:simplePos x="0" y="0"/>
                <wp:positionH relativeFrom="column">
                  <wp:posOffset>-264231</wp:posOffset>
                </wp:positionH>
                <wp:positionV relativeFrom="paragraph">
                  <wp:posOffset>222351</wp:posOffset>
                </wp:positionV>
                <wp:extent cx="145800" cy="213840"/>
                <wp:effectExtent l="38100" t="38100" r="26035" b="53340"/>
                <wp:wrapNone/>
                <wp:docPr id="24343019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145800" cy="21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89D2BC" id="Ink 24" o:spid="_x0000_s1026" type="#_x0000_t75" style="position:absolute;margin-left:-21.5pt;margin-top:16.8pt;width:12.9pt;height:18.3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">
                <v:imagedata r:id="rId120" o:title=""/>
              </v:shape>
            </w:pict>
          </mc:Fallback>
        </mc:AlternateContent>
      </w:r>
      <w:r w:rsidR="00B17B8C" w:rsidRPr="00B17B8C">
        <w:rPr>
          <w:noProof/>
        </w:rPr>
        <w:drawing>
          <wp:inline distT="0" distB="0" distL="0" distR="0" wp14:anchorId="77ACA6D1" wp14:editId="602EA43C">
            <wp:extent cx="3043238" cy="532003"/>
            <wp:effectExtent l="0" t="0" r="5080" b="1905"/>
            <wp:docPr id="689545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545709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066519" cy="536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028B7" w14:textId="49ED8DEF" w:rsidR="00B17B8C" w:rsidRDefault="00B17B8C">
      <w:r>
        <w:t>Nu e boyce codd   avem unt atribut care face parte din cheie care e dependent de sofer</w:t>
      </w:r>
    </w:p>
    <w:p w14:paraId="5C6CCD4F" w14:textId="77777777" w:rsidR="00E80FF0" w:rsidRDefault="00E80FF0"/>
    <w:p w14:paraId="77D3C436" w14:textId="44A14D1E" w:rsidR="00E80FF0" w:rsidRDefault="00E80FF0">
      <w:r>
        <w:lastRenderedPageBreak/>
        <w:t>Deci bus trebuia sa fie dependent de cheie si numai de cheie</w:t>
      </w:r>
      <w:r w:rsidR="00C83F39">
        <w:t>, dar bus e dependent de driver</w:t>
      </w:r>
    </w:p>
    <w:p w14:paraId="558BE57C" w14:textId="09F0EE7A" w:rsidR="00B17B8C" w:rsidRDefault="00B17B8C">
      <w:r>
        <w:t>Poate ca pe busul asta merg mai multi soferi dar au rute diferite</w:t>
      </w:r>
    </w:p>
    <w:p w14:paraId="5A3C902C" w14:textId="14FCB7AF" w:rsidR="00B17B8C" w:rsidRDefault="00C83F39">
      <w:r>
        <w:rPr>
          <w:noProof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234E7524" wp14:editId="376BF590">
                <wp:simplePos x="0" y="0"/>
                <wp:positionH relativeFrom="column">
                  <wp:posOffset>2776855</wp:posOffset>
                </wp:positionH>
                <wp:positionV relativeFrom="paragraph">
                  <wp:posOffset>-446405</wp:posOffset>
                </wp:positionV>
                <wp:extent cx="2536190" cy="1206715"/>
                <wp:effectExtent l="38100" t="38100" r="54610" b="50800"/>
                <wp:wrapNone/>
                <wp:docPr id="1249584163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2536190" cy="1206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DA371F" id="Ink 27" o:spid="_x0000_s1026" type="#_x0000_t75" style="position:absolute;margin-left:217.95pt;margin-top:-35.85pt;width:201.1pt;height:96.4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">
                <v:imagedata r:id="rId123" o:title=""/>
              </v:shape>
            </w:pict>
          </mc:Fallback>
        </mc:AlternateContent>
      </w:r>
      <w:r w:rsidR="00B17B8C">
        <w:t>Daca noi stim soferul putem sa deduce in mod unic care e busul pe care il conduce</w:t>
      </w:r>
    </w:p>
    <w:p w14:paraId="1E68378A" w14:textId="48F4AFFC" w:rsidR="00E80FF0" w:rsidRDefault="00B17B8C">
      <w:r w:rsidRPr="00B17B8C">
        <w:rPr>
          <w:noProof/>
        </w:rPr>
        <w:drawing>
          <wp:inline distT="0" distB="0" distL="0" distR="0" wp14:anchorId="5670E4C4" wp14:editId="761AE975">
            <wp:extent cx="3005138" cy="598037"/>
            <wp:effectExtent l="0" t="0" r="5080" b="0"/>
            <wp:docPr id="1277009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009049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22524" cy="601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8E94A" w14:textId="77777777" w:rsidR="00B066E3" w:rsidRDefault="00B066E3"/>
    <w:p w14:paraId="1B6736B0" w14:textId="1F2E110E" w:rsidR="00B066E3" w:rsidRDefault="00B066E3">
      <w:r w:rsidRPr="00B066E3">
        <w:rPr>
          <w:noProof/>
        </w:rPr>
        <w:drawing>
          <wp:inline distT="0" distB="0" distL="0" distR="0" wp14:anchorId="455100FB" wp14:editId="0521F342">
            <wp:extent cx="4777740" cy="1259023"/>
            <wp:effectExtent l="0" t="0" r="3810" b="0"/>
            <wp:docPr id="1860379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379824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787143" cy="1261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685E6" w14:textId="15B984D7" w:rsidR="00B066E3" w:rsidRDefault="00B066E3"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2E17C78D" wp14:editId="5A8CC5CD">
                <wp:simplePos x="0" y="0"/>
                <wp:positionH relativeFrom="column">
                  <wp:posOffset>2814320</wp:posOffset>
                </wp:positionH>
                <wp:positionV relativeFrom="paragraph">
                  <wp:posOffset>-91440</wp:posOffset>
                </wp:positionV>
                <wp:extent cx="4044040" cy="718820"/>
                <wp:effectExtent l="57150" t="38100" r="52070" b="43180"/>
                <wp:wrapNone/>
                <wp:docPr id="172360607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4044040" cy="718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CA8C3" id="Ink 28" o:spid="_x0000_s1026" type="#_x0000_t75" style="position:absolute;margin-left:220.9pt;margin-top:-7.9pt;width:319.85pt;height:5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">
                <v:imagedata r:id="rId139" o:title=""/>
              </v:shape>
            </w:pict>
          </mc:Fallback>
        </mc:AlternateContent>
      </w:r>
      <w:r>
        <w:t>Acum e in 2nf</w:t>
      </w:r>
    </w:p>
    <w:p w14:paraId="42CB45CE" w14:textId="3B59235B" w:rsidR="00B066E3" w:rsidRDefault="00440F32"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26E86800" wp14:editId="1D846215">
                <wp:simplePos x="0" y="0"/>
                <wp:positionH relativeFrom="column">
                  <wp:posOffset>4281170</wp:posOffset>
                </wp:positionH>
                <wp:positionV relativeFrom="paragraph">
                  <wp:posOffset>-57785</wp:posOffset>
                </wp:positionV>
                <wp:extent cx="2338705" cy="802280"/>
                <wp:effectExtent l="57150" t="57150" r="0" b="55245"/>
                <wp:wrapNone/>
                <wp:docPr id="400558513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2338705" cy="80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CC8360" id="Ink 42" o:spid="_x0000_s1026" type="#_x0000_t75" style="position:absolute;margin-left:336.4pt;margin-top:-5.25pt;width:185.55pt;height:64.5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">
                <v:imagedata r:id="rId141" o:title=""/>
              </v:shape>
            </w:pict>
          </mc:Fallback>
        </mc:AlternateContent>
      </w:r>
      <w:r w:rsidR="00B066E3" w:rsidRPr="00B066E3">
        <w:rPr>
          <w:noProof/>
        </w:rPr>
        <w:drawing>
          <wp:inline distT="0" distB="0" distL="0" distR="0" wp14:anchorId="0ED9FBA9" wp14:editId="65AE2343">
            <wp:extent cx="3992880" cy="1918061"/>
            <wp:effectExtent l="0" t="0" r="7620" b="6350"/>
            <wp:docPr id="1141654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654364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3999626" cy="192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4E3B4" w14:textId="3325552F" w:rsidR="00440F32" w:rsidRDefault="00927F82">
      <w:r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32B5BD8A" wp14:editId="0E6EE39B">
                <wp:simplePos x="0" y="0"/>
                <wp:positionH relativeFrom="column">
                  <wp:posOffset>4200525</wp:posOffset>
                </wp:positionH>
                <wp:positionV relativeFrom="paragraph">
                  <wp:posOffset>965835</wp:posOffset>
                </wp:positionV>
                <wp:extent cx="704160" cy="280990"/>
                <wp:effectExtent l="57150" t="57150" r="1270" b="43180"/>
                <wp:wrapNone/>
                <wp:docPr id="1744398764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704160" cy="280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B94D9E" id="Ink 47" o:spid="_x0000_s1026" type="#_x0000_t75" style="position:absolute;margin-left:330.05pt;margin-top:75.35pt;width:56.9pt;height:23.5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">
                <v:imagedata r:id="rId144" o:title=""/>
              </v:shape>
            </w:pict>
          </mc:Fallback>
        </mc:AlternateContent>
      </w:r>
      <w:r w:rsidR="00440F32" w:rsidRPr="00440F32">
        <w:rPr>
          <w:noProof/>
        </w:rPr>
        <w:drawing>
          <wp:inline distT="0" distB="0" distL="0" distR="0" wp14:anchorId="0EDEFE17" wp14:editId="06B4864E">
            <wp:extent cx="3850640" cy="2292831"/>
            <wp:effectExtent l="0" t="0" r="0" b="0"/>
            <wp:docPr id="266011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011016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854912" cy="22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365DB" w14:textId="42CAC696" w:rsidR="00927F82" w:rsidRDefault="00927F82">
      <w:r w:rsidRPr="00927F82">
        <w:rPr>
          <w:noProof/>
        </w:rPr>
        <w:drawing>
          <wp:inline distT="0" distB="0" distL="0" distR="0" wp14:anchorId="783131C5" wp14:editId="72B8ECE7">
            <wp:extent cx="3307080" cy="574493"/>
            <wp:effectExtent l="0" t="0" r="0" b="0"/>
            <wp:docPr id="1464552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552759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3312577" cy="57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7C87" w14:textId="4723AEA4" w:rsidR="00E7485D" w:rsidRDefault="00E7485D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3EEF9448" wp14:editId="3A4207F6">
                <wp:simplePos x="0" y="0"/>
                <wp:positionH relativeFrom="column">
                  <wp:posOffset>1325360</wp:posOffset>
                </wp:positionH>
                <wp:positionV relativeFrom="paragraph">
                  <wp:posOffset>-58030</wp:posOffset>
                </wp:positionV>
                <wp:extent cx="1754640" cy="281880"/>
                <wp:effectExtent l="57150" t="57150" r="36195" b="42545"/>
                <wp:wrapNone/>
                <wp:docPr id="1486977116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1754640" cy="28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239B75" id="Ink 48" o:spid="_x0000_s1026" type="#_x0000_t75" style="position:absolute;margin-left:103.65pt;margin-top:-5.25pt;width:139.55pt;height:23.6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">
                <v:imagedata r:id="rId148" o:title=""/>
              </v:shape>
            </w:pict>
          </mc:Fallback>
        </mc:AlternateContent>
      </w:r>
      <w:r w:rsidRPr="00E7485D">
        <w:rPr>
          <w:noProof/>
        </w:rPr>
        <w:drawing>
          <wp:inline distT="0" distB="0" distL="0" distR="0" wp14:anchorId="74DCF26F" wp14:editId="38C51F79">
            <wp:extent cx="5039360" cy="1628460"/>
            <wp:effectExtent l="0" t="0" r="0" b="0"/>
            <wp:docPr id="1746715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71598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041459" cy="1629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5699" w14:textId="14E9D56B" w:rsidR="00DD47A2" w:rsidRDefault="009823F0">
      <w:r w:rsidRPr="009823F0">
        <w:rPr>
          <w:noProof/>
        </w:rPr>
        <w:drawing>
          <wp:inline distT="0" distB="0" distL="0" distR="0" wp14:anchorId="279ADAFD" wp14:editId="1B50D337">
            <wp:extent cx="3723640" cy="1811137"/>
            <wp:effectExtent l="0" t="0" r="0" b="0"/>
            <wp:docPr id="1400316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316590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728622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27E9" w14:textId="56518E81" w:rsidR="00DD47A2" w:rsidRDefault="00904575">
      <w:r>
        <w:rPr>
          <w:noProof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0CD66998" wp14:editId="18C41B34">
                <wp:simplePos x="0" y="0"/>
                <wp:positionH relativeFrom="column">
                  <wp:posOffset>4453890</wp:posOffset>
                </wp:positionH>
                <wp:positionV relativeFrom="paragraph">
                  <wp:posOffset>1330960</wp:posOffset>
                </wp:positionV>
                <wp:extent cx="1580350" cy="528120"/>
                <wp:effectExtent l="38100" t="38100" r="58420" b="43815"/>
                <wp:wrapNone/>
                <wp:docPr id="78173559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1580350" cy="52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F74732" id="Ink 17" o:spid="_x0000_s1026" type="#_x0000_t75" style="position:absolute;margin-left:350pt;margin-top:104.1pt;width:125.9pt;height:43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">
                <v:imagedata r:id="rId152" o:title=""/>
              </v:shape>
            </w:pict>
          </mc:Fallback>
        </mc:AlternateContent>
      </w:r>
      <w:r w:rsidR="00FD03AA" w:rsidRPr="00FD03AA">
        <w:rPr>
          <w:noProof/>
        </w:rPr>
        <w:drawing>
          <wp:inline distT="0" distB="0" distL="0" distR="0" wp14:anchorId="398D2C34" wp14:editId="77E5A6DF">
            <wp:extent cx="6012701" cy="1013548"/>
            <wp:effectExtent l="0" t="0" r="7620" b="0"/>
            <wp:docPr id="1492139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139502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6012701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47A2">
        <w:br w:type="page"/>
      </w:r>
    </w:p>
    <w:p w14:paraId="01D2F411" w14:textId="0014197D" w:rsidR="00C9683A" w:rsidRDefault="00DD47A2">
      <w:r w:rsidRPr="00DD47A2">
        <w:rPr>
          <w:noProof/>
        </w:rPr>
        <w:lastRenderedPageBreak/>
        <w:drawing>
          <wp:inline distT="0" distB="0" distL="0" distR="0" wp14:anchorId="5ACAD153" wp14:editId="31CD3C63">
            <wp:extent cx="3063505" cy="1539373"/>
            <wp:effectExtent l="0" t="0" r="3810" b="3810"/>
            <wp:docPr id="323765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6535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47A2">
        <w:rPr>
          <w:noProof/>
        </w:rPr>
        <w:drawing>
          <wp:inline distT="0" distB="0" distL="0" distR="0" wp14:anchorId="173480EE" wp14:editId="21E0CDA4">
            <wp:extent cx="2328334" cy="2938674"/>
            <wp:effectExtent l="0" t="0" r="0" b="0"/>
            <wp:docPr id="1057924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924903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2330716" cy="2941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0326" w:rsidRPr="00C20326">
        <w:rPr>
          <w:noProof/>
        </w:rPr>
        <w:drawing>
          <wp:inline distT="0" distB="0" distL="0" distR="0" wp14:anchorId="0D7E2DF3" wp14:editId="17A910FA">
            <wp:extent cx="1936578" cy="2429933"/>
            <wp:effectExtent l="0" t="0" r="6985" b="8890"/>
            <wp:docPr id="1820910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910676" name=""/>
                    <pic:cNvPicPr/>
                  </pic:nvPicPr>
                  <pic:blipFill rotWithShape="1">
                    <a:blip r:embed="rId156"/>
                    <a:srcRect b="16558"/>
                    <a:stretch/>
                  </pic:blipFill>
                  <pic:spPr bwMode="auto">
                    <a:xfrm>
                      <a:off x="0" y="0"/>
                      <a:ext cx="1939599" cy="2433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20326" w:rsidRPr="00C20326">
        <w:rPr>
          <w:noProof/>
        </w:rPr>
        <w:drawing>
          <wp:inline distT="0" distB="0" distL="0" distR="0" wp14:anchorId="1B381045" wp14:editId="013E02FE">
            <wp:extent cx="2036359" cy="2556933"/>
            <wp:effectExtent l="0" t="0" r="2540" b="0"/>
            <wp:docPr id="1325497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497788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038380" cy="255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0326" w:rsidRPr="00C20326">
        <w:rPr>
          <w:noProof/>
        </w:rPr>
        <w:drawing>
          <wp:inline distT="0" distB="0" distL="0" distR="0" wp14:anchorId="1E227CB2" wp14:editId="093E3C31">
            <wp:extent cx="2040467" cy="1941567"/>
            <wp:effectExtent l="0" t="0" r="0" b="1905"/>
            <wp:docPr id="310701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70136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043016" cy="194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59DA2" w14:textId="77777777" w:rsidR="003D5338" w:rsidRDefault="00C20326">
      <w:pPr>
        <w:rPr>
          <w:noProof/>
        </w:rPr>
      </w:pPr>
      <w:r w:rsidRPr="00C20326">
        <w:rPr>
          <w:noProof/>
        </w:rPr>
        <w:drawing>
          <wp:inline distT="0" distB="0" distL="0" distR="0" wp14:anchorId="715042BE" wp14:editId="5758D3D9">
            <wp:extent cx="2192867" cy="2701437"/>
            <wp:effectExtent l="0" t="0" r="0" b="3810"/>
            <wp:docPr id="1378919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919428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2195107" cy="2704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590E" w:rsidRPr="0042590E">
        <w:rPr>
          <w:noProof/>
        </w:rPr>
        <w:t xml:space="preserve"> </w:t>
      </w:r>
      <w:r w:rsidR="0042590E" w:rsidRPr="0042590E">
        <w:rPr>
          <w:noProof/>
        </w:rPr>
        <w:drawing>
          <wp:inline distT="0" distB="0" distL="0" distR="0" wp14:anchorId="701092F3" wp14:editId="1CB9C488">
            <wp:extent cx="3750365" cy="949745"/>
            <wp:effectExtent l="0" t="0" r="2540" b="3175"/>
            <wp:docPr id="1046812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812280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3758215" cy="95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EE5E6" w14:textId="77777777" w:rsidR="003D5338" w:rsidRDefault="003D5338">
      <w:pPr>
        <w:rPr>
          <w:noProof/>
        </w:rPr>
      </w:pPr>
      <w:r>
        <w:rPr>
          <w:noProof/>
        </w:rPr>
        <w:br w:type="page"/>
      </w:r>
    </w:p>
    <w:p w14:paraId="37048F65" w14:textId="77777777" w:rsidR="003D5338" w:rsidRDefault="003D5338">
      <w:pPr>
        <w:rPr>
          <w:noProof/>
        </w:rPr>
      </w:pPr>
      <w:r w:rsidRPr="003D5338">
        <w:rPr>
          <w:noProof/>
        </w:rPr>
        <w:lastRenderedPageBreak/>
        <w:drawing>
          <wp:inline distT="0" distB="0" distL="0" distR="0" wp14:anchorId="6BEB7C22" wp14:editId="1C6FCE5B">
            <wp:extent cx="3473450" cy="2014279"/>
            <wp:effectExtent l="0" t="0" r="0" b="5080"/>
            <wp:docPr id="519779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779694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479015" cy="201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5338">
        <w:rPr>
          <w:noProof/>
        </w:rPr>
        <w:t xml:space="preserve"> </w:t>
      </w:r>
      <w:r w:rsidRPr="003D5338">
        <w:rPr>
          <w:noProof/>
        </w:rPr>
        <w:drawing>
          <wp:inline distT="0" distB="0" distL="0" distR="0" wp14:anchorId="5E0B35D1" wp14:editId="1FB07540">
            <wp:extent cx="3314700" cy="1817253"/>
            <wp:effectExtent l="0" t="0" r="0" b="0"/>
            <wp:docPr id="74967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7664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3322755" cy="182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C061F" w14:textId="77777777" w:rsidR="003D5338" w:rsidRDefault="003D5338">
      <w:r w:rsidRPr="003D5338">
        <w:rPr>
          <w:noProof/>
        </w:rPr>
        <w:drawing>
          <wp:inline distT="0" distB="0" distL="0" distR="0" wp14:anchorId="12ABA1D3" wp14:editId="5EDF44E8">
            <wp:extent cx="3502108" cy="1885950"/>
            <wp:effectExtent l="0" t="0" r="3175" b="0"/>
            <wp:docPr id="344339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39456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505571" cy="188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5338">
        <w:rPr>
          <w:noProof/>
        </w:rPr>
        <w:drawing>
          <wp:inline distT="0" distB="0" distL="0" distR="0" wp14:anchorId="44C1CC86" wp14:editId="4B9BCF79">
            <wp:extent cx="3289300" cy="1804547"/>
            <wp:effectExtent l="0" t="0" r="6350" b="5715"/>
            <wp:docPr id="5112196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19632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3293661" cy="180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3CB35" w14:textId="77777777" w:rsidR="00C0511B" w:rsidRDefault="003D5338">
      <w:pPr>
        <w:rPr>
          <w:noProof/>
        </w:rPr>
      </w:pPr>
      <w:r w:rsidRPr="003D5338">
        <w:rPr>
          <w:noProof/>
        </w:rPr>
        <w:drawing>
          <wp:inline distT="0" distB="0" distL="0" distR="0" wp14:anchorId="38843E61" wp14:editId="26A09FE3">
            <wp:extent cx="3422650" cy="1344975"/>
            <wp:effectExtent l="0" t="0" r="6350" b="7620"/>
            <wp:docPr id="310217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217049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439049" cy="135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5338">
        <w:rPr>
          <w:noProof/>
        </w:rPr>
        <w:drawing>
          <wp:inline distT="0" distB="0" distL="0" distR="0" wp14:anchorId="2F3E3EDB" wp14:editId="04DA7BFF">
            <wp:extent cx="3270250" cy="1599697"/>
            <wp:effectExtent l="0" t="0" r="6350" b="635"/>
            <wp:docPr id="1379968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68019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3276157" cy="1602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5338">
        <w:rPr>
          <w:noProof/>
        </w:rPr>
        <w:t xml:space="preserve"> </w:t>
      </w:r>
      <w:r w:rsidRPr="003D5338">
        <w:rPr>
          <w:noProof/>
        </w:rPr>
        <w:drawing>
          <wp:inline distT="0" distB="0" distL="0" distR="0" wp14:anchorId="38163419" wp14:editId="45744E25">
            <wp:extent cx="3225800" cy="1399937"/>
            <wp:effectExtent l="0" t="0" r="0" b="0"/>
            <wp:docPr id="2000178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178439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3236301" cy="1404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5338">
        <w:rPr>
          <w:noProof/>
        </w:rPr>
        <w:t xml:space="preserve"> </w:t>
      </w:r>
      <w:r w:rsidRPr="003D5338">
        <w:rPr>
          <w:noProof/>
        </w:rPr>
        <w:drawing>
          <wp:inline distT="0" distB="0" distL="0" distR="0" wp14:anchorId="568DF8DF" wp14:editId="35E1CD73">
            <wp:extent cx="3568700" cy="1663411"/>
            <wp:effectExtent l="0" t="0" r="0" b="0"/>
            <wp:docPr id="1918857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57252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573831" cy="1665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982EF" w14:textId="30D26DF5" w:rsidR="00CA540B" w:rsidRPr="009E3E49" w:rsidRDefault="00C0511B">
      <w:pPr>
        <w:rPr>
          <w:noProof/>
        </w:rPr>
      </w:pPr>
      <w:r w:rsidRPr="00C0511B">
        <w:rPr>
          <w:noProof/>
        </w:rPr>
        <w:drawing>
          <wp:inline distT="0" distB="0" distL="0" distR="0" wp14:anchorId="74DD86E1" wp14:editId="0E21B723">
            <wp:extent cx="2781300" cy="1386272"/>
            <wp:effectExtent l="0" t="0" r="0" b="4445"/>
            <wp:docPr id="1790109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10949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2788353" cy="138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0511B">
        <w:rPr>
          <w:noProof/>
        </w:rPr>
        <w:t xml:space="preserve"> </w:t>
      </w:r>
      <w:r w:rsidRPr="00C0511B">
        <w:rPr>
          <w:noProof/>
        </w:rPr>
        <w:drawing>
          <wp:inline distT="0" distB="0" distL="0" distR="0" wp14:anchorId="409FEE9B" wp14:editId="62B9549A">
            <wp:extent cx="2463800" cy="1281176"/>
            <wp:effectExtent l="0" t="0" r="0" b="0"/>
            <wp:docPr id="508225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22551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2469917" cy="1284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 w:type="page"/>
      </w:r>
    </w:p>
    <w:p w14:paraId="36C47C36" w14:textId="5114727F" w:rsidR="00394793" w:rsidRDefault="00394793">
      <w:pPr>
        <w:rPr>
          <w:lang w:val="ro-RO"/>
        </w:rPr>
      </w:pPr>
      <w:r w:rsidRPr="00394793">
        <w:rPr>
          <w:noProof/>
          <w:lang w:val="ro-RO"/>
        </w:rPr>
        <w:lastRenderedPageBreak/>
        <w:drawing>
          <wp:inline distT="0" distB="0" distL="0" distR="0" wp14:anchorId="74E6945E" wp14:editId="18794323">
            <wp:extent cx="4127500" cy="1507684"/>
            <wp:effectExtent l="0" t="0" r="6350" b="0"/>
            <wp:docPr id="2004598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598774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4137273" cy="151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3DE39" w14:textId="37451543" w:rsidR="00912B30" w:rsidRDefault="00220046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704D8CAC" wp14:editId="7990A6DD">
                <wp:simplePos x="0" y="0"/>
                <wp:positionH relativeFrom="column">
                  <wp:posOffset>650280</wp:posOffset>
                </wp:positionH>
                <wp:positionV relativeFrom="paragraph">
                  <wp:posOffset>1739761</wp:posOffset>
                </wp:positionV>
                <wp:extent cx="1166400" cy="24120"/>
                <wp:effectExtent l="57150" t="76200" r="72390" b="90805"/>
                <wp:wrapNone/>
                <wp:docPr id="173813625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116640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EBE1A2" id="Ink 10" o:spid="_x0000_s1026" type="#_x0000_t75" style="position:absolute;margin-left:49.8pt;margin-top:134.2pt;width:94.7pt;height:7.6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">
                <v:imagedata r:id="rId173" o:title=""/>
              </v:shape>
            </w:pict>
          </mc:Fallback>
        </mc:AlternateContent>
      </w:r>
      <w:r w:rsidR="00912B30" w:rsidRPr="00912B30">
        <w:rPr>
          <w:noProof/>
          <w:lang w:val="ro-RO"/>
        </w:rPr>
        <w:drawing>
          <wp:inline distT="0" distB="0" distL="0" distR="0" wp14:anchorId="3DA48D7C" wp14:editId="407B8AEC">
            <wp:extent cx="3340100" cy="2125519"/>
            <wp:effectExtent l="0" t="0" r="0" b="8255"/>
            <wp:docPr id="546815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15578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347629" cy="213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F1FF" w14:textId="628E0466" w:rsidR="00206A70" w:rsidRDefault="00206A70" w:rsidP="00206A70">
      <w:pPr>
        <w:rPr>
          <w:noProof/>
        </w:rPr>
      </w:pPr>
      <w:r w:rsidRPr="00165432">
        <w:rPr>
          <w:noProof/>
        </w:rPr>
        <w:drawing>
          <wp:inline distT="0" distB="0" distL="0" distR="0" wp14:anchorId="5AE0475F" wp14:editId="2A49F2FE">
            <wp:extent cx="3587750" cy="1698534"/>
            <wp:effectExtent l="0" t="0" r="0" b="0"/>
            <wp:docPr id="511086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08639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601782" cy="1705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5432">
        <w:rPr>
          <w:noProof/>
        </w:rPr>
        <w:drawing>
          <wp:inline distT="0" distB="0" distL="0" distR="0" wp14:anchorId="63670C75" wp14:editId="71ED5D06">
            <wp:extent cx="3175000" cy="1481666"/>
            <wp:effectExtent l="0" t="0" r="6350" b="4445"/>
            <wp:docPr id="1220925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925130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189453" cy="148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758B" w:rsidRPr="00165432">
        <w:rPr>
          <w:noProof/>
          <w:lang w:val="ro-RO"/>
        </w:rPr>
        <w:drawing>
          <wp:inline distT="0" distB="0" distL="0" distR="0" wp14:anchorId="7D4B9D1C" wp14:editId="58D73621">
            <wp:extent cx="3562350" cy="1664079"/>
            <wp:effectExtent l="0" t="0" r="0" b="0"/>
            <wp:docPr id="108451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51420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571341" cy="1668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8CE66" w14:textId="1A8882D9" w:rsidR="0061555B" w:rsidRDefault="00D37A0D">
      <w:pPr>
        <w:rPr>
          <w:lang w:val="ro-RO"/>
        </w:rPr>
      </w:pPr>
      <w:r>
        <w:rPr>
          <w:lang w:val="ro-RO"/>
        </w:rPr>
        <w:t xml:space="preserve"> </w:t>
      </w:r>
    </w:p>
    <w:p w14:paraId="21CF1577" w14:textId="77777777" w:rsidR="00624AB4" w:rsidRDefault="00624AB4">
      <w:pPr>
        <w:rPr>
          <w:lang w:val="ro-RO"/>
        </w:rPr>
      </w:pPr>
    </w:p>
    <w:p w14:paraId="2A081415" w14:textId="1CB3DC2D" w:rsidR="00165432" w:rsidRPr="00241C2E" w:rsidRDefault="009A758B" w:rsidP="00206A70">
      <w:pPr>
        <w:rPr>
          <w:lang w:val="ro-RO"/>
        </w:rPr>
      </w:pPr>
      <w:r>
        <w:rPr>
          <w:sz w:val="20"/>
          <w:szCs w:val="20"/>
          <w:lang w:val="ro-RO"/>
        </w:rPr>
        <w:t xml:space="preserve"> </w:t>
      </w:r>
    </w:p>
    <w:sectPr w:rsidR="00165432" w:rsidRPr="00241C2E" w:rsidSect="00EA37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6F38"/>
    <w:multiLevelType w:val="multilevel"/>
    <w:tmpl w:val="12360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3131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0NDMztzA2MDSyMDJU0lEKTi0uzszPAykwrQUAlqwIDywAAAA="/>
  </w:docVars>
  <w:rsids>
    <w:rsidRoot w:val="00BF68DD"/>
    <w:rsid w:val="0000507E"/>
    <w:rsid w:val="0002260D"/>
    <w:rsid w:val="00031812"/>
    <w:rsid w:val="00062610"/>
    <w:rsid w:val="0007046B"/>
    <w:rsid w:val="00092167"/>
    <w:rsid w:val="00097D84"/>
    <w:rsid w:val="000B4BC7"/>
    <w:rsid w:val="000D3BC5"/>
    <w:rsid w:val="000F1753"/>
    <w:rsid w:val="00114EAC"/>
    <w:rsid w:val="00132652"/>
    <w:rsid w:val="00165432"/>
    <w:rsid w:val="00173C28"/>
    <w:rsid w:val="001D62F1"/>
    <w:rsid w:val="00206A70"/>
    <w:rsid w:val="00217BB3"/>
    <w:rsid w:val="00220046"/>
    <w:rsid w:val="00221B83"/>
    <w:rsid w:val="0022206E"/>
    <w:rsid w:val="00241C2E"/>
    <w:rsid w:val="00251BCE"/>
    <w:rsid w:val="00264BAA"/>
    <w:rsid w:val="002775EE"/>
    <w:rsid w:val="002A4566"/>
    <w:rsid w:val="002B061C"/>
    <w:rsid w:val="00330C3A"/>
    <w:rsid w:val="00353750"/>
    <w:rsid w:val="00394793"/>
    <w:rsid w:val="00396C72"/>
    <w:rsid w:val="003D5338"/>
    <w:rsid w:val="003D5CAA"/>
    <w:rsid w:val="003E1E54"/>
    <w:rsid w:val="003E2ED0"/>
    <w:rsid w:val="0042590E"/>
    <w:rsid w:val="00437673"/>
    <w:rsid w:val="00437DF7"/>
    <w:rsid w:val="00440F32"/>
    <w:rsid w:val="004B6E7C"/>
    <w:rsid w:val="004C10A8"/>
    <w:rsid w:val="004D1B9C"/>
    <w:rsid w:val="00577365"/>
    <w:rsid w:val="0058781B"/>
    <w:rsid w:val="005D6A89"/>
    <w:rsid w:val="005D7552"/>
    <w:rsid w:val="00614AA0"/>
    <w:rsid w:val="0061555B"/>
    <w:rsid w:val="00615CF9"/>
    <w:rsid w:val="00624AB4"/>
    <w:rsid w:val="00644B98"/>
    <w:rsid w:val="0066709F"/>
    <w:rsid w:val="00686195"/>
    <w:rsid w:val="006A7A85"/>
    <w:rsid w:val="00707EE6"/>
    <w:rsid w:val="0072084F"/>
    <w:rsid w:val="00775109"/>
    <w:rsid w:val="00781AF0"/>
    <w:rsid w:val="00795831"/>
    <w:rsid w:val="007A1807"/>
    <w:rsid w:val="007F52F3"/>
    <w:rsid w:val="008336F7"/>
    <w:rsid w:val="00841B93"/>
    <w:rsid w:val="008C00DB"/>
    <w:rsid w:val="008C4C00"/>
    <w:rsid w:val="008F3EE5"/>
    <w:rsid w:val="00903CE8"/>
    <w:rsid w:val="00904575"/>
    <w:rsid w:val="00912B30"/>
    <w:rsid w:val="00927F82"/>
    <w:rsid w:val="00936971"/>
    <w:rsid w:val="00947800"/>
    <w:rsid w:val="00967981"/>
    <w:rsid w:val="009823F0"/>
    <w:rsid w:val="009A758B"/>
    <w:rsid w:val="009C702E"/>
    <w:rsid w:val="009E3E49"/>
    <w:rsid w:val="009E5144"/>
    <w:rsid w:val="009E521C"/>
    <w:rsid w:val="00A3583D"/>
    <w:rsid w:val="00A42C6B"/>
    <w:rsid w:val="00AA307E"/>
    <w:rsid w:val="00AF5637"/>
    <w:rsid w:val="00B066E3"/>
    <w:rsid w:val="00B132EF"/>
    <w:rsid w:val="00B17B8C"/>
    <w:rsid w:val="00B42E01"/>
    <w:rsid w:val="00B4501C"/>
    <w:rsid w:val="00B710E7"/>
    <w:rsid w:val="00B73138"/>
    <w:rsid w:val="00BB0FDA"/>
    <w:rsid w:val="00BD6350"/>
    <w:rsid w:val="00BF68DD"/>
    <w:rsid w:val="00BF69F7"/>
    <w:rsid w:val="00C00342"/>
    <w:rsid w:val="00C02A0B"/>
    <w:rsid w:val="00C0511B"/>
    <w:rsid w:val="00C06CB6"/>
    <w:rsid w:val="00C13078"/>
    <w:rsid w:val="00C20326"/>
    <w:rsid w:val="00C23BD2"/>
    <w:rsid w:val="00C3261E"/>
    <w:rsid w:val="00C327DC"/>
    <w:rsid w:val="00C70627"/>
    <w:rsid w:val="00C70C0E"/>
    <w:rsid w:val="00C83F39"/>
    <w:rsid w:val="00C9683A"/>
    <w:rsid w:val="00CA1E9C"/>
    <w:rsid w:val="00CA540B"/>
    <w:rsid w:val="00CF2617"/>
    <w:rsid w:val="00CF40A1"/>
    <w:rsid w:val="00CF5775"/>
    <w:rsid w:val="00D046EE"/>
    <w:rsid w:val="00D37A0D"/>
    <w:rsid w:val="00D504F2"/>
    <w:rsid w:val="00D662BA"/>
    <w:rsid w:val="00D744F3"/>
    <w:rsid w:val="00D85C16"/>
    <w:rsid w:val="00DD47A2"/>
    <w:rsid w:val="00DF1938"/>
    <w:rsid w:val="00E20D01"/>
    <w:rsid w:val="00E25A0C"/>
    <w:rsid w:val="00E37E76"/>
    <w:rsid w:val="00E7485D"/>
    <w:rsid w:val="00E76E45"/>
    <w:rsid w:val="00E80FF0"/>
    <w:rsid w:val="00E85A68"/>
    <w:rsid w:val="00EA372A"/>
    <w:rsid w:val="00EC065E"/>
    <w:rsid w:val="00EE5067"/>
    <w:rsid w:val="00F1657F"/>
    <w:rsid w:val="00F637B8"/>
    <w:rsid w:val="00F815F7"/>
    <w:rsid w:val="00F83557"/>
    <w:rsid w:val="00FD0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0BD8A"/>
  <w15:chartTrackingRefBased/>
  <w15:docId w15:val="{9516D6EA-D112-4322-ADE1-9EF53137E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ord">
    <w:name w:val="mord"/>
    <w:basedOn w:val="DefaultParagraphFont"/>
    <w:rsid w:val="00644B98"/>
  </w:style>
  <w:style w:type="character" w:customStyle="1" w:styleId="mpunct">
    <w:name w:val="mpunct"/>
    <w:basedOn w:val="DefaultParagraphFont"/>
    <w:rsid w:val="00644B98"/>
  </w:style>
  <w:style w:type="character" w:customStyle="1" w:styleId="vlist-s">
    <w:name w:val="vlist-s"/>
    <w:basedOn w:val="DefaultParagraphFont"/>
    <w:rsid w:val="00644B98"/>
  </w:style>
  <w:style w:type="character" w:customStyle="1" w:styleId="mopen">
    <w:name w:val="mopen"/>
    <w:basedOn w:val="DefaultParagraphFont"/>
    <w:rsid w:val="00644B98"/>
  </w:style>
  <w:style w:type="character" w:customStyle="1" w:styleId="mrel">
    <w:name w:val="mrel"/>
    <w:basedOn w:val="DefaultParagraphFont"/>
    <w:rsid w:val="00644B98"/>
  </w:style>
  <w:style w:type="character" w:customStyle="1" w:styleId="mclose">
    <w:name w:val="mclose"/>
    <w:basedOn w:val="DefaultParagraphFont"/>
    <w:rsid w:val="00644B98"/>
  </w:style>
  <w:style w:type="paragraph" w:styleId="NormalWeb">
    <w:name w:val="Normal (Web)"/>
    <w:basedOn w:val="Normal"/>
    <w:uiPriority w:val="99"/>
    <w:semiHidden/>
    <w:unhideWhenUsed/>
    <w:rsid w:val="00C00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C003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9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37.png"/><Relationship Id="rId154" Type="http://schemas.openxmlformats.org/officeDocument/2006/relationships/image" Target="media/image29.png"/><Relationship Id="rId159" Type="http://schemas.openxmlformats.org/officeDocument/2006/relationships/image" Target="media/image34.png"/><Relationship Id="rId175" Type="http://schemas.openxmlformats.org/officeDocument/2006/relationships/image" Target="media/image53.png"/><Relationship Id="rId170" Type="http://schemas.openxmlformats.org/officeDocument/2006/relationships/image" Target="media/image50.png"/><Relationship Id="rId32" Type="http://schemas.openxmlformats.org/officeDocument/2006/relationships/image" Target="media/image19.png"/><Relationship Id="rId102" Type="http://schemas.openxmlformats.org/officeDocument/2006/relationships/image" Target="media/image14.png"/><Relationship Id="rId123" Type="http://schemas.openxmlformats.org/officeDocument/2006/relationships/image" Target="media/image41.png"/><Relationship Id="rId144" Type="http://schemas.openxmlformats.org/officeDocument/2006/relationships/image" Target="media/image108.png"/><Relationship Id="rId149" Type="http://schemas.openxmlformats.org/officeDocument/2006/relationships/image" Target="media/image26.png"/><Relationship Id="rId5" Type="http://schemas.openxmlformats.org/officeDocument/2006/relationships/webSettings" Target="webSettings.xml"/><Relationship Id="rId95" Type="http://schemas.openxmlformats.org/officeDocument/2006/relationships/image" Target="media/image7.png"/><Relationship Id="rId152" Type="http://schemas.openxmlformats.org/officeDocument/2006/relationships/image" Target="media/image49.png"/><Relationship Id="rId160" Type="http://schemas.openxmlformats.org/officeDocument/2006/relationships/image" Target="media/image36.png"/><Relationship Id="rId165" Type="http://schemas.openxmlformats.org/officeDocument/2006/relationships/image" Target="media/image44.png"/><Relationship Id="rId173" Type="http://schemas.openxmlformats.org/officeDocument/2006/relationships/image" Target="media/image70.png"/><Relationship Id="rId35" Type="http://schemas.openxmlformats.org/officeDocument/2006/relationships/customXml" Target="ink/ink3.xml"/><Relationship Id="rId100" Type="http://schemas.openxmlformats.org/officeDocument/2006/relationships/image" Target="media/image12.png"/><Relationship Id="rId118" Type="http://schemas.openxmlformats.org/officeDocument/2006/relationships/image" Target="media/image17.png"/><Relationship Id="rId126" Type="http://schemas.openxmlformats.org/officeDocument/2006/relationships/customXml" Target="ink/ink9.xml"/><Relationship Id="rId139" Type="http://schemas.openxmlformats.org/officeDocument/2006/relationships/image" Target="media/image105.png"/><Relationship Id="rId147" Type="http://schemas.openxmlformats.org/officeDocument/2006/relationships/customXml" Target="ink/ink12.xml"/><Relationship Id="rId168" Type="http://schemas.openxmlformats.org/officeDocument/2006/relationships/image" Target="media/image47.png"/><Relationship Id="rId8" Type="http://schemas.openxmlformats.org/officeDocument/2006/relationships/customXml" Target="ink/ink2.xml"/><Relationship Id="rId93" Type="http://schemas.openxmlformats.org/officeDocument/2006/relationships/image" Target="media/image57.png"/><Relationship Id="rId98" Type="http://schemas.openxmlformats.org/officeDocument/2006/relationships/image" Target="media/image10.png"/><Relationship Id="rId121" Type="http://schemas.openxmlformats.org/officeDocument/2006/relationships/image" Target="media/image18.png"/><Relationship Id="rId142" Type="http://schemas.openxmlformats.org/officeDocument/2006/relationships/image" Target="media/image22.png"/><Relationship Id="rId150" Type="http://schemas.openxmlformats.org/officeDocument/2006/relationships/image" Target="media/image27.png"/><Relationship Id="rId155" Type="http://schemas.openxmlformats.org/officeDocument/2006/relationships/image" Target="media/image30.png"/><Relationship Id="rId163" Type="http://schemas.openxmlformats.org/officeDocument/2006/relationships/image" Target="media/image42.png"/><Relationship Id="rId171" Type="http://schemas.openxmlformats.org/officeDocument/2006/relationships/image" Target="media/image51.png"/><Relationship Id="rId176" Type="http://schemas.openxmlformats.org/officeDocument/2006/relationships/image" Target="media/image54.png"/><Relationship Id="rId3" Type="http://schemas.openxmlformats.org/officeDocument/2006/relationships/styles" Target="styles.xml"/><Relationship Id="rId33" Type="http://schemas.openxmlformats.org/officeDocument/2006/relationships/image" Target="media/image2.png"/><Relationship Id="rId38" Type="http://schemas.openxmlformats.org/officeDocument/2006/relationships/image" Target="media/image23.png"/><Relationship Id="rId103" Type="http://schemas.openxmlformats.org/officeDocument/2006/relationships/image" Target="media/image15.png"/><Relationship Id="rId116" Type="http://schemas.openxmlformats.org/officeDocument/2006/relationships/customXml" Target="ink/ink6.xml"/><Relationship Id="rId124" Type="http://schemas.openxmlformats.org/officeDocument/2006/relationships/image" Target="media/image20.png"/><Relationship Id="rId158" Type="http://schemas.openxmlformats.org/officeDocument/2006/relationships/image" Target="media/image33.png"/><Relationship Id="rId41" Type="http://schemas.openxmlformats.org/officeDocument/2006/relationships/customXml" Target="ink/ink4.xml"/><Relationship Id="rId96" Type="http://schemas.openxmlformats.org/officeDocument/2006/relationships/image" Target="media/image8.png"/><Relationship Id="rId140" Type="http://schemas.openxmlformats.org/officeDocument/2006/relationships/customXml" Target="ink/ink10.xml"/><Relationship Id="rId145" Type="http://schemas.openxmlformats.org/officeDocument/2006/relationships/image" Target="media/image24.png"/><Relationship Id="rId153" Type="http://schemas.openxmlformats.org/officeDocument/2006/relationships/image" Target="media/image28.png"/><Relationship Id="rId161" Type="http://schemas.openxmlformats.org/officeDocument/2006/relationships/image" Target="media/image38.png"/><Relationship Id="rId166" Type="http://schemas.openxmlformats.org/officeDocument/2006/relationships/image" Target="media/image45.png"/><Relationship Id="rId174" Type="http://schemas.openxmlformats.org/officeDocument/2006/relationships/image" Target="media/image52.png"/><Relationship Id="rId17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4" Type="http://schemas.openxmlformats.org/officeDocument/2006/relationships/image" Target="media/image35.png"/><Relationship Id="rId119" Type="http://schemas.openxmlformats.org/officeDocument/2006/relationships/customXml" Target="ink/ink7.xml"/><Relationship Id="rId94" Type="http://schemas.openxmlformats.org/officeDocument/2006/relationships/image" Target="media/image6.png"/><Relationship Id="rId99" Type="http://schemas.openxmlformats.org/officeDocument/2006/relationships/image" Target="media/image11.png"/><Relationship Id="rId101" Type="http://schemas.openxmlformats.org/officeDocument/2006/relationships/image" Target="media/image13.png"/><Relationship Id="rId122" Type="http://schemas.openxmlformats.org/officeDocument/2006/relationships/customXml" Target="ink/ink8.xml"/><Relationship Id="rId143" Type="http://schemas.openxmlformats.org/officeDocument/2006/relationships/customXml" Target="ink/ink11.xml"/><Relationship Id="rId148" Type="http://schemas.openxmlformats.org/officeDocument/2006/relationships/image" Target="media/image111.png"/><Relationship Id="rId151" Type="http://schemas.openxmlformats.org/officeDocument/2006/relationships/customXml" Target="ink/ink13.xml"/><Relationship Id="rId156" Type="http://schemas.openxmlformats.org/officeDocument/2006/relationships/image" Target="media/image31.png"/><Relationship Id="rId164" Type="http://schemas.openxmlformats.org/officeDocument/2006/relationships/image" Target="media/image43.png"/><Relationship Id="rId169" Type="http://schemas.openxmlformats.org/officeDocument/2006/relationships/image" Target="media/image48.png"/><Relationship Id="rId177" Type="http://schemas.openxmlformats.org/officeDocument/2006/relationships/image" Target="media/image55.png"/><Relationship Id="rId4" Type="http://schemas.openxmlformats.org/officeDocument/2006/relationships/settings" Target="settings.xml"/><Relationship Id="rId172" Type="http://schemas.openxmlformats.org/officeDocument/2006/relationships/customXml" Target="ink/ink14.xml"/><Relationship Id="rId39" Type="http://schemas.openxmlformats.org/officeDocument/2006/relationships/image" Target="media/image4.png"/><Relationship Id="rId34" Type="http://schemas.openxmlformats.org/officeDocument/2006/relationships/image" Target="media/image3.png"/><Relationship Id="rId97" Type="http://schemas.openxmlformats.org/officeDocument/2006/relationships/image" Target="media/image9.png"/><Relationship Id="rId104" Type="http://schemas.openxmlformats.org/officeDocument/2006/relationships/customXml" Target="ink/ink5.xml"/><Relationship Id="rId120" Type="http://schemas.openxmlformats.org/officeDocument/2006/relationships/image" Target="media/image39.png"/><Relationship Id="rId125" Type="http://schemas.openxmlformats.org/officeDocument/2006/relationships/image" Target="media/image21.png"/><Relationship Id="rId141" Type="http://schemas.openxmlformats.org/officeDocument/2006/relationships/image" Target="media/image106.png"/><Relationship Id="rId146" Type="http://schemas.openxmlformats.org/officeDocument/2006/relationships/image" Target="media/image25.png"/><Relationship Id="rId167" Type="http://schemas.openxmlformats.org/officeDocument/2006/relationships/image" Target="media/image46.png"/><Relationship Id="rId7" Type="http://schemas.openxmlformats.org/officeDocument/2006/relationships/image" Target="media/image1.png"/><Relationship Id="rId162" Type="http://schemas.openxmlformats.org/officeDocument/2006/relationships/image" Target="media/image40.png"/><Relationship Id="rId2" Type="http://schemas.openxmlformats.org/officeDocument/2006/relationships/numbering" Target="numbering.xml"/><Relationship Id="rId40" Type="http://schemas.openxmlformats.org/officeDocument/2006/relationships/image" Target="media/image5.png"/><Relationship Id="rId115" Type="http://schemas.openxmlformats.org/officeDocument/2006/relationships/image" Target="media/image16.png"/><Relationship Id="rId157" Type="http://schemas.openxmlformats.org/officeDocument/2006/relationships/image" Target="media/image32.png"/><Relationship Id="rId178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1T10:12:04.720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15 24575,'1'-2'0,"-1"0"0,1-1 0,0 1 0,0 0 0,-1 0 0,1 0 0,1 0 0,-1 1 0,0-1 0,0 0 0,1 0 0,-1 1 0,1-1 0,-1 1 0,1-1 0,3-1 0,30-19 0,-10 13 0,1 1 0,37-6 0,-37 9 0,6-2 0,-14 2 0,1 1 0,0 1 0,35-1 0,-52 4 0,1-1 0,0 2 0,0-1 0,0 0 0,0 1 0,-1-1 0,1 1 0,0 0 0,0 0 0,-1 0 0,1 0 0,0 0 0,-1 0 0,0 1 0,1-1 0,3 5 0,-4-4 0,-1 0 0,0 0 0,0 0 0,0 0 0,0 0 0,0 0 0,-1 0 0,1 1 0,-1-1 0,1 0 0,-1 1 0,0-1 0,0 0 0,0 1 0,0-1 0,0 0 0,0 0 0,-1 1 0,1-1 0,-1 0 0,-2 5 0,1-1 0,-1 1 0,0-1 0,0 0 0,0 0 0,-1 0 0,0-1 0,0 1 0,-1-1 0,-7 7 0,-53 41 0,28-25 0,-65 65 0,89-79 0,1 0 0,0 0 0,1 1 0,1 1 0,-12 23 0,22-37 0,-5 7 0,1 1 0,0 0 0,-4 19 0,8-28 0,-1 0 0,1 1 0,0-1 0,-1 0 0,1 1 0,0-1 0,0 0 0,0 1 0,0-1 0,0 1 0,0-1 0,0 0 0,1 1 0,-1-1 0,0 0 0,1 1 0,-1-1 0,1 0 0,-1 0 0,1 1 0,0-1 0,-1 0 0,1 0 0,0 0 0,0 0 0,0 0 0,0 0 0,0 0 0,0 0 0,0 0 0,0-1 0,0 1 0,1 0 0,-1-1 0,0 1 0,0-1 0,1 1 0,2 0 0,21 3 0,25 5 0,0-2 0,66 1 0,-48-8 0,-1 0 0,74-9 0,79-8 0,-171 13 0,-20 2 0,0-1 0,41-10 0,-44 8 0,1 1 0,-1 1 0,53 2 0,29-4 0,43-13 0,-70 16-1365,-69 2-546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1T09:01:25.0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757 438 24575,'-1'0'0,"-1"1"0,1-1 0,0 1 0,-1-1 0,1 1 0,0-1 0,-1 1 0,1 0 0,0-1 0,-1 1 0,1 0 0,0 0 0,0 0 0,0 0 0,0 0 0,0 0 0,0 0 0,0 1 0,1-1 0,-1 0 0,0 0 0,0 1 0,1-1 0,-1 0 0,1 1 0,0-1 0,-1 1 0,1-1 0,0 1 0,0-1 0,-1 1 0,2 1 0,-3 10 0,2 1 0,1 21 0,0-20 0,-2 14 0,0-22 0,0 0 0,1 0 0,0 0 0,0 0 0,1 0 0,-1 0 0,2 0 0,-1 0 0,1 0 0,0 0 0,0 0 0,5 8 0,-6-14 0,-1 0 0,0-1 0,1 1 0,-1-1 0,1 1 0,-1 0 0,1-1 0,0 1 0,-1-1 0,1 1 0,-1-1 0,1 0 0,0 1 0,-1-1 0,1 0 0,0 1 0,0-1 0,-1 0 0,1 0 0,0 0 0,0 1 0,-1-1 0,1 0 0,0 0 0,0 0 0,1-1 0,-1 1 0,1-1 0,-1 1 0,0-1 0,1 0 0,-1 0 0,0 0 0,0 0 0,0 0 0,0 0 0,0 0 0,0 0 0,0 0 0,1-2 0,3-6 0,0 0 0,-1 0 0,5-13 0,-7 17 0,10-22 0,25-40 0,-5 10 0,-31 54 0,0 0 0,1 1 0,0-1 0,-1 1 0,1 0 0,0-1 0,0 1 0,0 0 0,1 0 0,-1 0 0,0 1 0,1-1 0,-1 0 0,5-1 0,-7 3 0,1 0 0,-1 0 0,1-1 0,0 1 0,-1 0 0,1 0 0,0 0 0,-1 0 0,1 0 0,0 0 0,-1 0 0,1 0 0,0 0 0,-1 1 0,1-1 0,-1 0 0,1 0 0,0 1 0,-1-1 0,1 0 0,-1 0 0,1 1 0,-1-1 0,2 1 0,-1 1 0,0-1 0,-1 1 0,1-1 0,0 1 0,0-1 0,-1 1 0,1-1 0,-1 1 0,1 0 0,-1-1 0,0 1 0,0 0 0,1 3 0,-3 37 0,1 13 0,1-51 0,0 0 0,1 0 0,0 0 0,-1-1 0,1 1 0,1 0 0,-1-1 0,0 1 0,1-1 0,0 1 0,2 3 0,3-2 0,-1-1 0,1 1 0,0-1 0,1 0 0,-1-1 0,1 1 0,-1-2 0,1 1 0,0-1 0,0 0 0,11 1 0,-14-3 0,-1 1 0,0-1 0,0 0 0,0-1 0,0 1 0,1 0 0,-1-1 0,0 0 0,0 0 0,0-1 0,0 1 0,0-1 0,-1 1 0,1-1 0,0 0 0,-1-1 0,1 1 0,-1-1 0,0 1 0,0-1 0,0 0 0,0 0 0,0-1 0,3-4 0,-3 3 0,0 0 0,-1-1 0,0 0 0,0 1 0,0-1 0,0 0 0,-1 0 0,0 0 0,0 0 0,-1 0 0,0 0 0,0 0 0,0 0 0,-1 0 0,1 0 0,-4-10 0,4 14 0,-1 0 0,0 0 0,1 1 0,-1-1 0,0 0 0,0 1 0,0-1 0,0 1 0,0-1 0,0 1 0,0-1 0,0 1 0,-1-1 0,1 1 0,-1 0 0,1 0 0,-1 0 0,1 0 0,-1 0 0,1 0 0,-1 0 0,0 1 0,0-1 0,1 1 0,-1-1 0,0 1 0,0 0 0,0-1 0,0 1 0,1 0 0,-1 0 0,0 0 0,0 0 0,0 1 0,-2 0 0,1-1 0,0 1 0,0 0 0,0 0 0,0 0 0,0 0 0,0 1 0,0-1 0,1 1 0,-1 0 0,1 0 0,-1-1 0,1 2 0,0-1 0,0 0 0,0 0 0,0 1 0,0-1 0,0 1 0,1-1 0,-1 1 0,-1 3 0,0 6 0,1 1 0,0-1 0,1 1 0,0-1 0,1 1 0,0 0 0,1-1 0,1 1 0,0-1 0,0 1 0,5 11 0,-5-21 0,0 0 0,0-1 0,0 1 0,1-1 0,-1 0 0,1 1 0,-1-1 0,1 0 0,0-1 0,0 1 0,0 0 0,0-1 0,0 0 0,0 1 0,5 0 0,52 13 0,-53-14 0,0 0 0,0 0 0,1-1 0,-1 0 0,0-1 0,0 0 0,0 0 0,0 0 0,0-1 0,8-2 0,-12 3 0,1-1 0,-1 1 0,0-1 0,0 0 0,0 0 0,0 0 0,0 0 0,0-1 0,-1 1 0,1-1 0,-1 1 0,0-1 0,0 0 0,1 0 0,-2 0 0,1 0 0,0 0 0,-1 0 0,1-1 0,-1 1 0,1-6 0,8-37 0,-2 0 0,2-55 0,-9 115 0,1 0 0,0-1 0,2 1 0,-1-1 0,2 0 0,0 0 0,6 12 0,-3-9 0,-2 1 0,0 0 0,-1 0 0,6 33 0,-9-40 0,0 0 0,1 1 0,0-1 0,0 0 0,6 11 0,-5-12 0,0 0 0,-1-1 0,0 1 0,0 1 0,-1-1 0,-1 0 0,1 10 0,-1-6 0,0-9 0,-1 0 0,1 0 0,-1 0 0,0 1 0,0-1 0,-1 0 0,1 0 0,-1 0 0,0 0 0,0 0 0,0-1 0,0 1 0,-1 0 0,-2 4 0,4-8 0,-1 1 0,1-1 0,-1 0 0,0 0 0,1 0 0,-1 0 0,1 1 0,-1-1 0,0 0 0,1 0 0,-1 0 0,1 0 0,-1 0 0,1-1 0,-1 1 0,0 0 0,1 0 0,-1 0 0,1 0 0,-1-1 0,1 1 0,-1 0 0,1-1 0,-1 1 0,1 0 0,-1-1 0,1 1 0,-1 0 0,1-1 0,0 1 0,-1-1 0,1 1 0,-1-1 0,1 1 0,0-1 0,0 1 0,-1-1 0,1 1 0,0-1 0,0 0 0,0 1 0,0-1 0,-1 0 0,-12-32 0,11 28 0,-3-15 0,0-1 0,2 0 0,0-1 0,1 1 0,2 0 0,3-43 0,-1 0 0,-2 44 0,-1 1 0,1-1 0,1 1 0,0 0 0,8-32 0,-8 48 0,0 0 0,0-1 0,0 1 0,0 0 0,1 0 0,-1 0 0,1 0 0,0 0 0,0 0 0,0 0 0,0 0 0,0 1 0,0-1 0,1 1 0,-1 0 0,1 0 0,0 0 0,0 0 0,0 0 0,0 0 0,0 1 0,0-1 0,0 1 0,0 0 0,1 0 0,-1 0 0,0 1 0,1-1 0,-1 1 0,1-1 0,-1 1 0,7 1 0,-8 0 0,0-1 0,0 1 0,0 0 0,0 0 0,0 0 0,0 0 0,0 0 0,0 0 0,0 1 0,-1-1 0,1 1 0,0-1 0,-1 1 0,1 0 0,-1-1 0,0 1 0,0 0 0,1 0 0,-1 0 0,1 4 0,19 51 0,-15-38 0,21 35 0,-25-50 0,1 0 0,0 0 0,0 0 0,0 0 0,0 0 0,1-1 0,-1 1 0,1-1 0,8 5 0,-11-7 0,0-1 0,0 0 0,1 1 0,-1-1 0,0 0 0,0 0 0,1 0 0,-1 1 0,0-1 0,1-1 0,-1 1 0,0 0 0,0 0 0,1 0 0,-1-1 0,0 1 0,0-1 0,0 1 0,0-1 0,1 1 0,-1-1 0,0 1 0,0-1 0,0 0 0,0 0 0,0 0 0,0 0 0,-1 0 0,1 1 0,0-2 0,0 1 0,-1 0 0,1 0 0,0 0 0,-1 0 0,1 0 0,0-3 0,3-6 0,-1 0 0,1 0 0,2-17 0,-3 13 0,1-30 0,-5 39 0,1 0 0,0-1 0,1 1 0,-1 0 0,1-1 0,0 1 0,0 0 0,1 0 0,-1 0 0,1 0 0,0 0 0,3-5 0,-4 10 0,-1 0 0,0 0 0,0-1 0,0 1 0,0 0 0,0 0 0,0 0 0,1 0 0,-1-1 0,0 1 0,0 0 0,0 0 0,1 0 0,-1 0 0,0 0 0,0 0 0,0 0 0,1 0 0,-1 0 0,0 0 0,0 0 0,0 0 0,1 0 0,-1 0 0,0 0 0,0 0 0,1 0 0,-1 0 0,0 0 0,0 0 0,0 0 0,1 0 0,-1 0 0,0 0 0,0 0 0,0 0 0,1 0 0,-1 0 0,0 1 0,6 10 0,2 22 0,-6-25 0,1 1 0,0 0 0,1-1 0,0 0 0,0 1 0,1-1 0,0 0 0,1-1 0,-1 0 0,1 0 0,9 8 0,-12-12 0,1 0 0,-1 0 0,1-1 0,-1 1 0,1-1 0,0 0 0,0 0 0,0-1 0,0 1 0,8 1 0,-10-3 0,1 1 0,0-1 0,-1 0 0,1 0 0,0-1 0,0 1 0,-1 0 0,1-1 0,0 0 0,-1 1 0,1-1 0,-1 0 0,1-1 0,-1 1 0,0 0 0,1-1 0,-1 1 0,3-3 0,-2 1 0,-1 0 0,0-1 0,1 1 0,-1 0 0,-1 0 0,1-1 0,0 1 0,-1-1 0,0 0 0,0 1 0,0-1 0,1-6 0,-1 5 0,0 0 0,0 1 0,1-1 0,-1 0 0,1 1 0,0-1 0,3-4 0,17 57 0,-20-45 0,8 16 0,24 38 0,-31-53 0,0 0 0,0 0 0,1-1 0,-1 1 0,1 0 0,0-1 0,-1 0 0,2 0 0,-1 0 0,0-1 0,0 1 0,1-1 0,-1 0 0,1 0 0,5 1 0,-8-3 0,0 1 0,-1-1 0,1 0 0,0 0 0,-1 1 0,1-1 0,0-1 0,-1 1 0,1 0 0,0 0 0,-1-1 0,1 1 0,-1 0 0,1-1 0,-1 0 0,1 1 0,-1-1 0,1 0 0,-1 0 0,1 0 0,-1 0 0,0 0 0,1 0 0,-1 0 0,0 0 0,0-1 0,0 1 0,0 0 0,0-1 0,0 1 0,-1-1 0,1 1 0,0-3 0,2-5 0,-1 0 0,0 0 0,-1-1 0,0 1 0,0-12 0,-2 15 0,2 0 0,-1 0 0,0 0 0,1-1 0,0 1 0,1 0 0,3-9 0,-5 15 0,0-1 0,0 1 0,1-1 0,-1 1 0,0-1 0,1 1 0,-1-1 0,0 1 0,1-1 0,-1 1 0,1-1 0,-1 1 0,1-1 0,-1 1 0,1 0 0,-1-1 0,1 1 0,-1 0 0,1 0 0,0-1 0,-1 1 0,1 0 0,-1 0 0,1 0 0,0 0 0,-1 0 0,1 0 0,-1 0 0,1 0 0,0 0 0,0 0 0,0 1 0,1-1 0,-1 1 0,0 0 0,0 0 0,1 0 0,-1 0 0,0 0 0,0 0 0,0 0 0,0 0 0,0 0 0,1 3 0,17 37 0,-17-34 0,0-2 0,0 1 0,-1 0 0,2 0 0,-1-1 0,1 0 0,0 1 0,0-1 0,0 0 0,1 0 0,-1-1 0,1 1 0,7 5 0,-10-9 0,0-1 0,0 0 0,-1 0 0,1 1 0,0-1 0,0 0 0,0 0 0,0 0 0,0 0 0,-1 0 0,1 0 0,0 0 0,0-1 0,0 1 0,0 0 0,-1 0 0,1-1 0,0 1 0,0 0 0,0-1 0,-1 1 0,1-1 0,0 1 0,-1-1 0,1 1 0,0-1 0,-1 0 0,1 1 0,0-2 0,23-27 0,-15 17 0,-6 9 0,0 0 0,0-1 0,0 1 0,0 0 0,0 1 0,1-1 0,-1 0 0,1 1 0,0 0 0,0 0 0,0 0 0,0 1 0,0-1 0,0 1 0,0 0 0,1 0 0,-1 0 0,0 0 0,1 1 0,-1 0 0,0 0 0,1 0 0,-1 1 0,0-1 0,1 1 0,-1 0 0,0 0 0,0 0 0,1 1 0,-1 0 0,6 3 0,20 16 0,8 4 0,-29-21-1365,0 0-5461</inkml:trace>
  <inkml:trace contextRef="#ctx0" brushRef="#br0" timeOffset="359.84">5549 1 24575,'-2'0'0,"-4"0"0</inkml:trace>
  <inkml:trace contextRef="#ctx0" brushRef="#br0" timeOffset="715.81">270 1371 24575,'-12'0'0,"1"-1"0,1 1 0,-1 0 0,1 1 0,-1 0 0,1 1 0,-1 0 0,1 0 0,-16 7 0,10-1 0,0 0 0,-26 19 0,37-23 0,-1-1 0,1 2 0,0-1 0,0 0 0,0 1 0,1 0 0,-1 0 0,1 0 0,0 1 0,1 0 0,-1-1 0,1 1 0,0 0 0,1 0 0,-1 1 0,1-1 0,1 1 0,-1-1 0,1 1 0,0-1 0,1 1 0,-1 11 0,1-11 15,0 0 0,0 0 0,1-1 0,0 1 0,0 0 0,1 0 0,2 7 0,-3-12-83,0 1 1,1-1-1,-1 0 1,1 0-1,-1 0 1,1 0-1,0 0 1,0 0-1,0 0 1,0 0-1,0-1 1,0 1-1,0-1 1,0 0-1,1 0 1,-1 1-1,1-1 1,-1-1-1,1 1 1,-1 0-1,5 0 1,5 1-6759</inkml:trace>
  <inkml:trace contextRef="#ctx0" brushRef="#br0" timeOffset="1091.53">398 1468 24575,'0'-1'0,"-1"0"0,0 0 0,1 0 0,-1 0 0,0 0 0,0 0 0,0 0 0,0 0 0,0 0 0,0 0 0,0 0 0,0 1 0,0-1 0,0 0 0,0 1 0,0-1 0,-1 1 0,1-1 0,0 1 0,-3-1 0,-27-7 0,24 7 0,0-1 0,0 2 0,1-1 0,-1 1 0,0 0 0,-10 1 0,15 0 0,0-1 0,1 1 0,-1-1 0,1 1 0,-1-1 0,1 1 0,-1 0 0,1 0 0,-1 0 0,1 0 0,0 0 0,0 0 0,-1 0 0,1 1 0,0-1 0,0 0 0,0 0 0,0 1 0,0-1 0,0 1 0,1-1 0,-1 1 0,1-1 0,-1 1 0,1 0 0,-1-1 0,1 1 0,0 0 0,-1-1 0,1 1 0,0 2 0,0 2 0,0 0 0,1 0 0,-1 0 0,1 0 0,0 0 0,1-1 0,-1 1 0,1 0 0,1 0 0,-1-1 0,1 0 0,-1 1 0,2-1 0,-1 0 0,0 0 0,1-1 0,0 1 0,0-1 0,8 7 0,6 3 0,1-1 0,0 0 0,38 17 0,-48-26 0,17 7 0,1-1 0,0-2 0,1 0 0,50 6 0,-12-11-1365,-53-3-5461</inkml:trace>
  <inkml:trace contextRef="#ctx0" brushRef="#br0" timeOffset="1697.36">737 1554 24575,'0'-1'0,"-1"-1"0,0 1 0,1 0 0,-1 0 0,0-1 0,1 1 0,-1 0 0,0 0 0,0 0 0,0 0 0,0 0 0,0 0 0,0 0 0,0 0 0,-1 1 0,1-1 0,0 0 0,0 1 0,0-1 0,-1 1 0,1-1 0,0 1 0,-1-1 0,1 1 0,-3 0 0,-36-6 0,23 4 0,0 1 0,0 1 0,0 1 0,0 0 0,-25 6 0,38-6 0,0 0 0,0 1 0,1-1 0,-1 0 0,0 1 0,1 0 0,0 0 0,-1 0 0,1 0 0,0 1 0,0-1 0,0 1 0,0 0 0,1 0 0,-1 0 0,1 0 0,0 0 0,0 0 0,0 1 0,0-1 0,0 1 0,1-1 0,0 1 0,-1 0 0,1 0 0,1-1 0,-1 1 0,0 0 0,1 0 0,0 5 0,0-8 0,0 0 0,0 0 0,0 1 0,1-1 0,-1 0 0,0 1 0,1-1 0,-1 0 0,1 0 0,-1 0 0,1 1 0,-1-1 0,1 0 0,0 0 0,0 0 0,-1 0 0,1 0 0,0 0 0,0 0 0,2 1 0,0 0 0,0 0 0,1-1 0,-1 1 0,0 0 0,1-1 0,-1 0 0,6 1 0,5 0 0,0 0 0,26 0 0,-32-2 0,0 1 0,1-2 0,-1 1 0,0-1 0,0-1 0,0 1 0,0-1 0,0-1 0,0 1 0,0-1 0,9-6 0,-7 3 0,-1 0 0,0-1 0,0 0 0,-1-1 0,0 0 0,0 0 0,9-12 0,-17 19 0,0 49 0,0-46 0,1 1 0,-1 0 0,0-1 0,1 1 0,-1 0 0,1 0 0,0-1 0,0 1 0,0-1 0,0 1 0,0-1 0,1 1 0,-1-1 0,1 0 0,0 0 0,-1 0 0,1 0 0,0 0 0,0 0 0,0 0 0,1-1 0,-1 1 0,0-1 0,1 1 0,-1-1 0,1 0 0,-1 0 0,1 0 0,-1 0 0,1 0 0,0-1 0,0 1 0,-1-1 0,1 0 0,0 0 0,0 0 0,3 0 0,3-1 0,1 0 0,-1 0 0,0 0 0,-1-1 0,1-1 0,0 0 0,0 0 0,-1 0 0,0-1 0,10-6 0,22-17 0,-20 12 0,1 0 0,1 2 0,0 1 0,0 1 0,30-11 0,-51 22 0,-1 0 0,1 0 0,-1 0 0,1-1 0,-1 1 0,1 0 0,-1 0 0,1 0 0,-1 0 0,1 0 0,-1 0 0,1 0 0,-1 1 0,1-1 0,-1 0 0,1 0 0,-1 0 0,1 0 0,-1 1 0,1-1 0,-1 0 0,0 0 0,1 1 0,-1-1 0,1 0 0,-1 1 0,0-1 0,1 0 0,0 1 0,4 19 0,-6 30 0,0-38 0,1-2 0,-1-3 0,1 1 0,0-1 0,0 0 0,1 0 0,0 0 0,3 12 0,-4-17 0,1 0 0,0-1 0,0 1 0,1 0 0,-1 0 0,0-1 0,1 1 0,-1 0 0,1-1 0,-1 0 0,1 1 0,0-1 0,-1 0 0,1 0 0,0 0 0,0 0 0,0 0 0,0 0 0,0 0 0,0-1 0,0 1 0,0-1 0,0 0 0,0 1 0,0-1 0,0 0 0,3 0 0,7 1 0,1-1 0,-1 0 0,1-1 0,-1 0 0,1-1 0,23-7 0,-31 7 0,0 0 0,1 0 0,-1-1 0,0 0 0,-1 0 0,1-1 0,-1 1 0,1-1 0,-1 0 0,0 0 0,0 0 0,-1-1 0,1 1 0,-1-1 0,0 0 0,0 0 0,2-7 0,-5 12 0,24-61 0,-23 56 0,0 1 0,0 0 0,0-1 0,-1 1 0,1-1 0,-1 1 0,0-1 0,-1 1 0,1-1 0,-1 1 0,0 0 0,-2-8 0,3 11 0,0 0 0,-1 0 0,1 0 0,0 1 0,-1-1 0,1 0 0,-1 0 0,0 0 0,1 0 0,-1 1 0,0-1 0,1 0 0,-1 0 0,0 1 0,0-1 0,0 1 0,-1-2 0,1 2 0,1 0 0,-1 0 0,1 0 0,-1 0 0,0 0 0,1 0 0,-1 0 0,1 0 0,-1 0 0,1 0 0,-1 1 0,0-1 0,1 0 0,-1 0 0,1 1 0,-1-1 0,1 0 0,-1 0 0,1 1 0,-1-1 0,1 1 0,-1 0 0,-1 1 0,1 0 0,-1 0 0,1 0 0,-1 0 0,1 0 0,0 1 0,0-1 0,0 0 0,0 1 0,0-1 0,1 1 0,-1 2 0,1-5 0,-2 13 0,1 0 0,1 0 0,1 13 0,0-23 0,-1 0 0,1 0 0,-1 1 0,1-1 0,0 0 0,0 0 0,0-1 0,0 1 0,1 0 0,-1 0 0,1-1 0,0 1 0,0 0 0,0-1 0,0 0 0,0 1 0,0-1 0,3 2 0,3 1-170,0 0-1,1 0 0,-1 0 1,1-1-1,-1 0 0,1-1 1,17 4-1,-14-5-6655</inkml:trace>
  <inkml:trace contextRef="#ctx0" brushRef="#br0" timeOffset="2315.07">1963 1357 24575,'1'19'0,"1"1"0,0-1 0,1 0 0,1 0 0,1 0 0,1 0 0,0-1 0,17 33 0,-17-42 0,0 0 0,0-1 0,1 1 0,0-1 0,0-1 0,13 11 0,-19-17 0,0-1 0,0 1 0,-1-1 0,1 1 0,0-1 0,0 0 0,0 1 0,0-1 0,0 0 0,0 0 0,0 1 0,0-1 0,0 0 0,0 0 0,0 0 0,0 0 0,0 0 0,0-1 0,0 1 0,0 0 0,0 0 0,0-1 0,0 1 0,0 0 0,0-1 0,0 1 0,0-1 0,-1 1 0,1-1 0,0 0 0,0 1 0,-1-1 0,1 0 0,0 0 0,-1 1 0,1-1 0,0 0 0,-1 0 0,1 0 0,-1 0 0,1-1 0,4-7 0,0 0 0,-1 0 0,4-15 0,0 5 0,2-3 0,-5 11 0,0 0 0,1 0 0,0 0 0,1 1 0,0 0 0,1 0 0,9-9 0,-17 19 0,0-1 0,1 1 0,-1 0 0,1 0 0,-1-1 0,0 1 0,1 0 0,-1 0 0,1-1 0,-1 1 0,1 0 0,-1 0 0,1 0 0,-1 0 0,1 0 0,-1 0 0,1 0 0,-1 0 0,1 0 0,-1 0 0,1 0 0,-1 0 0,1 0 0,-1 0 0,1 0 0,-1 0 0,1 1 0,-1-1 0,0 0 0,1 0 0,-1 1 0,1-1 0,-1 0 0,1 0 0,-1 1 0,0-1 0,1 1 0,-1-1 0,0 0 0,1 1 0,-1-1 0,0 1 0,0-1 0,0 0 0,1 1 0,-1-1 0,0 1 0,0-1 0,0 1 0,0 0 0,11 36 0,-6-16 0,0-9 0,1 1 0,0-1 0,1-1 0,0 1 0,1-1 0,9 10 0,-15-19 0,0 0 0,1 1 0,-1-1 0,0-1 0,1 1 0,-1 0 0,1 0 0,0-1 0,0 0 0,-1 1 0,1-1 0,0 0 0,0 0 0,0-1 0,0 1 0,0-1 0,1 1 0,-1-1 0,0 0 0,0 0 0,0 0 0,0-1 0,0 1 0,0-1 0,0 0 0,0 1 0,0-1 0,0-1 0,0 1 0,0 0 0,-1-1 0,4-2 0,1-1 0,-1 0 0,0 0 0,0-1 0,0 1 0,-1-2 0,0 1 0,9-14 0,20-23 0,-24 32 0,-1 0 0,13-20 0,16-19 0,-33 43 0,1 0 0,-1-1 0,0 0 0,0 0 0,5-13 0,6-10 0,-12 30 0,-1 11 0,2 21 0,-2-13 0,-1-6 0,1-1 0,1 1 0,0-1 0,0 1 0,1-1 0,1-1 0,0 1 0,0-1 0,1 0 0,0 0 0,1-1 0,0 0 0,17 15 0,7 0-1365,-23-21-5461</inkml:trace>
  <inkml:trace contextRef="#ctx0" brushRef="#br0" timeOffset="2657.77">2995 1511 24575,'69'-14'0,"-52"13"-227,0-2-1,0 0 1,0-1-1,0 0 1,25-11-1,-34 11-6598</inkml:trace>
  <inkml:trace contextRef="#ctx0" brushRef="#br0" timeOffset="3115.35">2796 1327 24575,'0'21'0,"1"0"0,1-1 0,1 1 0,1 0 0,1-1 0,1 1 0,0-1 0,13 26 0,-17-43-91,0 0 0,0 0 0,0 0 0,1 0 0,-1 0 0,1 0 0,-1-1 0,1 1 0,0-1 0,0 0 0,0 0 0,0 0 0,0 0 0,4 1 0,3 0-6735</inkml:trace>
  <inkml:trace contextRef="#ctx0" brushRef="#br0" timeOffset="3564.96">3531 1328 24575,'-84'-15'0,"72"14"0,5 0 0,1 1 0,0 0 0,0 0 0,0 1 0,0 0 0,-8 1 0,13-1 0,-1 0 0,1-1 0,-1 1 0,1 0 0,0 0 0,-1 0 0,1 0 0,0 0 0,-1 0 0,1 0 0,0 0 0,0 1 0,0-1 0,0 0 0,0 1 0,1-1 0,-1 1 0,0-1 0,0 1 0,1-1 0,-1 1 0,1 0 0,0-1 0,-1 1 0,1 0 0,0-1 0,0 4 0,-1 3 0,1 0 0,0 0 0,0 0 0,1 0 0,-1 0 0,2-1 0,-1 1 0,1 0 0,1 0 0,-1-1 0,1 1 0,0-1 0,1 0 0,0 0 0,0 0 0,7 8 0,92 107 0,-102-121 3,0 0 0,0 0-1,0 0 1,-1 0 0,1 0 0,0 0-1,0 0 1,-1 1 0,1-1-1,-1 0 1,1 0 0,-1 1 0,1-1-1,-1 0 1,0 1 0,0-1 0,1 0-1,-1 1 1,0-1 0,0 0-1,-1 1 1,1-1 0,0 0 0,0 1-1,-1-1 1,1 0 0,0 1-1,-1-1 1,1 0 0,-1 0 0,0 1-1,0-1 1,1 0 0,-1 0-1,0 0 1,0 0 0,0 0 0,0 0-1,0 0 1,0 0 0,0-1 0,0 1-1,-3 1 1,-3 2-251,0 0 1,-1 0-1,0-1 1,0 0-1,-14 4 1,10-5-6579</inkml:trace>
  <inkml:trace contextRef="#ctx0" brushRef="#br0" timeOffset="4636.41">3981 1343 24575,'-34'-2'0,"18"2"0,0-1 0,-30 4 0,42-2 0,0 0 0,0 0 0,-1 0 0,2 0 0,-1 1 0,0-1 0,0 1 0,0 0 0,1 0 0,-1 0 0,1 1 0,-1-1 0,1 1 0,0 0 0,-5 6 0,3-2 0,-1 0 0,1 0 0,0 1 0,1 0 0,0 0 0,0 0 0,1 0 0,0 0 0,0 1 0,1 0 0,0-1 0,1 1 0,-1 0 0,2 0 0,-1 0 0,1 0 0,1 0 0,0 0 0,0 0 0,1-1 0,3 12 0,-4-18 0,0 0 0,1 0 0,-1 0 0,1 0 0,0-1 0,0 1 0,0 0 0,-1-1 0,1 0 0,1 1 0,-1-1 0,0 0 0,0 0 0,0 0 0,1 0 0,-1 0 0,0-1 0,1 1 0,-1-1 0,1 1 0,-1-1 0,0 0 0,4 0 0,11 0 0,-1 0 0,21-3 0,-27 1 0,-6 2 0,-1 0 0,0-1 0,1 0 0,-1 0 0,0 0 0,0 0 0,0 0 0,0 0 0,0-1 0,0 0 0,0 0 0,0 0 0,-1 0 0,1 0 0,-1 0 0,1 0 0,-1-1 0,3-3 0,1-4 0,-1 1 0,0-1 0,-1 0 0,5-14 0,8-18 0,-14 32 0,0 1 0,0-1 0,-1 0 0,-1-1 0,2-17 0,0-2 0,1-1 0,-2 0 0,-1 0 0,-3-40 0,2 70 0,0 0 0,0 0 0,0 0 0,0 1 0,0-1 0,0 0 0,0 0 0,0 0 0,-1 0 0,1 1 0,0-1 0,0 0 0,-1 0 0,1 1 0,-1-1 0,1 0 0,0 0 0,-1 1 0,1-1 0,-1 1 0,0-1 0,1 0 0,-2 0 0,2 1 0,-1 0 0,0 1 0,0-1 0,1 0 0,-1 0 0,1 1 0,-1-1 0,0 1 0,1-1 0,-1 0 0,1 1 0,-1-1 0,1 1 0,-1-1 0,1 1 0,-1 0 0,1-1 0,-1 1 0,1-1 0,-1 2 0,-17 38 0,15-26 0,1-1 0,1 0 0,0 20 0,1-18 0,0-1 0,-2 0 0,-2 15 0,-2-4 0,1 0 0,1 1 0,1-1 0,1 1 0,3 38 0,2-51 0,4-13 0,10-20 0,-8 8 0,13-15 0,-12 15 0,-1 1 0,2-1 0,-1 2 0,21-17 0,-2 0 0,-26 24 0,1-1 0,-1 0 0,1 1 0,-1-1 0,1 1 0,0 0 0,0 0 0,0 1 0,1-1 0,-1 1 0,0 0 0,10-3 0,-14 5 0,0 0 0,1 1 0,-1-1 0,0 0 0,1 1 0,-1-1 0,0 0 0,1 0 0,-1 1 0,0-1 0,0 1 0,0-1 0,1 0 0,-1 1 0,0-1 0,0 0 0,0 1 0,0-1 0,0 1 0,1-1 0,-1 0 0,0 1 0,0-1 0,0 1 0,0-1 0,0 1 0,-1-1 0,1 0 0,0 1 0,0-1 0,0 1 0,0-1 0,0 0 0,-1 1 0,-3 22 0,3-17 0,-3 16 0,2 0 0,1 0 0,3 42 0,-2-62 0,0-1 0,0 1 0,0-1 0,1 0 0,-1 1 0,0-1 0,1 0 0,-1 1 0,1-1 0,-1 0 0,1 0 0,0 1 0,-1-1 0,1 0 0,0 0 0,0 0 0,0 0 0,0 0 0,0 0 0,0 0 0,0-1 0,0 1 0,0 0 0,3 1 0,-2-2 0,1 1 0,-1-1 0,1 1 0,-1-1 0,1 0 0,0 0 0,-1 0 0,1 0 0,-1-1 0,1 1 0,-1-1 0,4 0 0,3-2 0,0 0 0,-1-1 0,0 0 0,0-1 0,0 1 0,10-9 0,-8 4 0,-1 1 0,-1-2 0,10-12 0,-14 17 0,-1 0 0,0 1 0,0-2 0,0 1 0,-1 0 0,1 0 0,-1-1 0,-1 1 0,2-8 0,-2 12 0,-1 1 0,0-1 0,0 0 0,0 1 0,0-1 0,1 1 0,-1-1 0,0 0 0,0 1 0,0-1 0,0 1 0,0-1 0,-1 0 0,1 1 0,0-1 0,0 1 0,0-1 0,0 1 0,-1-1 0,1 1 0,0-1 0,-1 0 0,1 1 0,0 0 0,-1-1 0,1 1 0,0-1 0,-1 1 0,1-1 0,-1 1 0,1 0 0,-1-1 0,1 1 0,-1 0 0,1-1 0,-1 1 0,1 0 0,-1 0 0,0 0 0,1 0 0,-1-1 0,1 1 0,-1 0 0,0 0 0,1 0 0,-1 0 0,1 0 0,-1 0 0,0 0 0,1 1 0,-1-1 0,1 0 0,-1 0 0,1 0 0,-2 1 0,0 0 0,0 0 0,0 0 0,0 0 0,0 0 0,0 0 0,0 1 0,0-1 0,0 0 0,0 1 0,1 0 0,-1-1 0,1 1 0,-3 3 0,1 6 0,0-1 0,1 1 0,0 0 0,0-1 0,1 1 0,1 0 0,0 0 0,0 0 0,4 16 0,-2 17 0,-2-39 0,0-1 0,0 0 0,0 0 0,1 0 0,0 1 0,-1-1 0,2 0 0,-1 0 0,0 0 0,1 0 0,0-1 0,3 8 0,-3-9 0,1 0 0,-1 0 0,0 0 0,1 0 0,-1 0 0,1 0 0,0-1 0,-1 1 0,1-1 0,0 1 0,0-1 0,0 0 0,0-1 0,0 1 0,0 0 0,0-1 0,1 0 0,2 1 0,0-1 0,0 1 0,0-1 0,1 0 0,-1-1 0,0 1 0,11-4 0,-15 4 0,0-1 0,0 0 0,0 0 0,0 0 0,0 0 0,-1 0 0,1-1 0,-1 1 0,1 0 0,-1-1 0,1 0 0,-1 1 0,0-1 0,1 0 0,-1 1 0,0-1 0,0 0 0,0 0 0,-1 0 0,1 0 0,0 0 0,-1 0 0,1-2 0,10-34 0,-8 30 0,0 0 0,-1-1 0,0 1 0,0-1 0,-1 0 0,0 1 0,0-1 0,-1 0 0,-2-16 0,3 25 0,-1 0 0,0 0 0,0 0 0,0 0 0,0 0 0,0 0 0,0-1 0,0 1 0,0 0 0,0 0 0,0 0 0,0 0 0,0 0 0,0-1 0,0 1 0,0 0 0,0 0 0,0 0 0,0 0 0,0 0 0,0-1 0,0 1 0,0 0 0,0 0 0,-1 0 0,1 0 0,0 0 0,0 0 0,0 0 0,0-1 0,0 1 0,0 0 0,0 0 0,0 0 0,0 0 0,-1 0 0,1 0 0,0 0 0,0 0 0,0 0 0,0 0 0,0 0 0,0 0 0,-1 0 0,1 0 0,0 0 0,0 0 0,0 0 0,0 0 0,0 0 0,-1 0 0,1 0 0,0 0 0,0 0 0,0 0 0,0 0 0,0 0 0,-1 0 0,1 0 0,0 0 0,-4 12 0,0 16 0,4-17 0,-1 2 0,1 1 0,0-1 0,1 0 0,3 15 0,-4-24 0,1-1 0,0 1 0,1-1 0,-1 0 0,0 1 0,1-1 0,0 0 0,0 0 0,0 0 0,0 0 0,0 0 0,1-1 0,-1 1 0,1-1 0,-1 1 0,1-1 0,0 0 0,0 0 0,0 0 0,4 1 0,11 4-227,0 0-1,0-2 1,0 0-1,1-1 1,37 3-1,-44-6-6598</inkml:trace>
  <inkml:trace contextRef="#ctx0" brushRef="#br0" timeOffset="5016.39">4561 1199 24575,'0'0'-8191</inkml:trace>
  <inkml:trace contextRef="#ctx0" brushRef="#br0" timeOffset="5357.01">3741 1693 24575,'0'-2'0,"0"-4"0,0-2 0,0-4 0,0 0 0,0-2 0,3-1 0,0 1 0,3 1 0,-1 2 0,3 2 0,1 0 0,-1-1 0,1 2 0</inkml:trace>
  <inkml:trace contextRef="#ctx0" brushRef="#br0" timeOffset="5694.36">4560 1214 24575,'5'0'0,"0"0"0,0 1 0,0-1 0,0 1 0,0 0 0,0 0 0,-1 1 0,1-1 0,0 1 0,-1 0 0,1 1 0,-1-1 0,0 1 0,1-1 0,3 5 0,-1 0 0,-1 0 0,1 1 0,-2-1 0,1 1 0,-1 0 0,0 1 0,3 8 0,6 11 0,-3-7 0,0 0 0,-2 1 0,-1 0 0,8 33 0,-10-24 0,-2 0 0,1 60 0,-5-45 0,2-20 0,-2-1 0,-1 1 0,-1-1 0,-1 1 0,-2-1 0,-14 48 0,-2-21 0,-49 87 0,61-122 0,-1-1 0,0-1 0,-1 1 0,-26 25 0,13-20-1365,16-17-546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1T09:02:07.5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57 24575,'-1'-6'0,"1"-1"0,1 1 0,-1-1 0,1 1 0,0 0 0,4-12 0,-3 14 0,0 0 0,0 1 0,0-1 0,1 1 0,0-1 0,0 1 0,0 0 0,0 0 0,0 0 0,7-4 0,-5 3 0,0 0 0,-1 1 0,1 0 0,0 0 0,1 1 0,-1-1 0,0 1 0,1 0 0,-1 1 0,1-1 0,6 0 0,41-11 0,-42 9 0,1 1 0,-1 0 0,1 1 0,17-1 0,-23 3 0,4-1 0,1 1 0,-1 1 0,0 0 0,14 2 0,-21-2 0,0 0 0,0 0 0,0 0 0,0 1 0,-1-1 0,1 0 0,0 1 0,-1 0 0,1 0 0,-1 0 0,0 0 0,1 0 0,-1 0 0,0 1 0,0-1 0,-1 1 0,1-1 0,2 6 0,1 3 0,-1 1 0,0-1 0,-1 1 0,0 0 0,-1 0 0,0 0 0,0 16 0,-6 88 0,3-103 0,-1 0 0,-1 0 0,0-1 0,-1 1 0,0-1 0,-1 1 0,0-1 0,-1-1 0,0 1 0,-1-1 0,0 0 0,0 0 0,-2-1 0,1 0 0,-13 10 0,12-11 0,0 0 0,-1-1 0,0-1 0,-1 0 0,1 0 0,-1-1 0,0 0 0,-17 6 0,50-18 0,42-5 0,-36 7 0,34-8 0,-52 9 0,0 1 0,1 0 0,-1 0 0,1 1 0,0 1 0,-1 0 0,22 3 0,-30-3 0,0 1 0,1-1 0,-1 1 0,0 0 0,1-1 0,-1 1 0,0 0 0,0 1 0,0-1 0,0 0 0,0 1 0,0-1 0,0 1 0,0-1 0,-1 1 0,3 3 0,-3-2 0,0-1 0,0 0 0,0 1 0,-1-1 0,1 1 0,-1-1 0,1 1 0,-1-1 0,0 1 0,0-1 0,0 1 0,-1-1 0,1 1 0,0-1 0,-1 1 0,0-1 0,0 1 0,0-1 0,-2 4 0,-3 4 0,0 0 0,-1-1 0,-1 1 0,0-2 0,0 1 0,0-1 0,-1 0 0,0-1 0,-16 10 0,-9 8 0,25-17-116,3-3-23,-1 1 0,1-1 1,-2 0-1,1 0 0,0 0 0,-1-1 0,0-1 1,-8 4-1,6-5-6687</inkml:trace>
  <inkml:trace contextRef="#ctx0" brushRef="#br0" timeOffset="558.91">721 172 24575,'0'609'0,"0"-1218"0,0 607 0,0 1 0,-1-1 0,1 1 0,0 0 0,0-1 0,0 1 0,1-1 0,-1 1 0,0-1 0,0 1 0,1 0 0,-1-1 0,1 1 0,-1 0 0,1-1 0,0 1 0,-1 0 0,3-2 0,-2 3 0,-1 0 0,1 0 0,0 0 0,-1 0 0,1 0 0,0 0 0,0 0 0,-1 1 0,1-1 0,0 0 0,-1 0 0,1 1 0,-1-1 0,1 0 0,0 1 0,-1-1 0,1 1 0,-1-1 0,1 1 0,-1-1 0,1 1 0,-1-1 0,1 1 0,-1 0 0,1 0 0,5 8 0,0 0 0,-1 0 0,7 17 0,5 9 0,1 1 0,26 37 0,-18-32 0,63 116 0,-82-146 0,1-1 0,16 17 0,8 10 0,-32-36 0,1 0 0,-1 0 0,1 0 0,-1 0 0,1 0 0,0-1 0,-1 1 0,1 0 0,0 0 0,0-1 0,-1 1 0,1 0 0,0-1 0,0 1 0,0-1 0,0 1 0,0-1 0,0 1 0,0-1 0,0 0 0,2 1 0,-2-2 0,0 1 0,-1 0 0,1-1 0,0 1 0,-1-1 0,1 1 0,0-1 0,-1 1 0,1-1 0,-1 1 0,1-1 0,-1 0 0,1 1 0,-1-1 0,1 0 0,-1 1 0,0-1 0,1 0 0,-1 0 0,0 1 0,1-2 0,1-6 0,-1 1 0,0-1 0,0 1 0,0-13 0,-3-53 0,3-83 0,14 80 0,-1 11 0,-2-5-1365,-11 58-5461</inkml:trace>
  <inkml:trace contextRef="#ctx0" brushRef="#br0" timeOffset="1021.92">1171 32 24575,'3'3'0,"-1"1"0,1 0 0,-1 0 0,-1 0 0,1 1 0,0-1 0,-1 0 0,0 1 0,0-1 0,0 8 0,7 18 0,7 28 0,-12-44 0,0 0 0,11 25 0,-9-24 0,0 0 0,-1 0 0,4 27 0,-5-24 0,1-1 0,9 28 0,-1 0 90,-10-36-381,0 0 0,0 0 0,1 0 0,4 10 0,-3-11-6535</inkml:trace>
  <inkml:trace contextRef="#ctx0" brushRef="#br0" timeOffset="1022.92">1073 32 24575,'8'-1'0,"0"0"0,0 0 0,0-1 0,0 0 0,15-6 0,-14 5 0,-1 0 0,0 0 0,1 1 0,-1 1 0,14-2 0,373 4-1365,-382-1-5461</inkml:trace>
  <inkml:trace contextRef="#ctx0" brushRef="#br0" timeOffset="1394.73">1271 187 24575,'0'1'0,"1"0"0,0 0 0,0 0 0,-1 0 0,1 0 0,0 0 0,0 0 0,0-1 0,0 1 0,0 0 0,0-1 0,0 1 0,0 0 0,0-1 0,1 1 0,-1-1 0,0 0 0,0 1 0,2-1 0,28 8 0,-29-7 0,54 8 0,1-2 0,0-2 0,0-3 0,75-7 0,32-16 0,-131 16 0,-21 3-341,1-1 0,-1 0-1,17-6 1,-21 5-648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1T09:27:07.0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870 610 24575,'2'-46'0,"-1"29"0,0 0 0,-2 0 0,0 0 0,-4-23 0,4 35 0,-1 0 0,0 1 0,0-1 0,0 1 0,0-1 0,-1 1 0,0 0 0,0 0 0,0 0 0,-1 1 0,1-1 0,-1 1 0,-6-6 0,-6-2 0,-1 1 0,-21-10 0,6 3 0,-11-6 0,-50-19 0,54 25 0,-41-15 0,-12-1 0,54 17 0,-48-11 0,6 6 0,-64-13 0,97 25 0,-92-12 0,113 19 0,-167-20 0,59 6 0,7 1 0,65 10 0,-110 5 0,71 2 0,-112 15 0,89-4 0,24 0-270,61-7 59,-56 3 1,56-7 322,1 2 0,-44 11 0,44-7 7,1-2-1,-54 1 0,74-6-118,1 1 0,0 1 0,-1 0 0,-26 9 0,23-6 0,1 0 0,-28 2 0,-68 3 0,-8 8 0,10-5 0,104-12 0,0-1 0,1 2 0,-15 4 0,-25 6 0,25-9 0,0 1 0,-36 12 0,6-1 0,11-2 0,31-10 0,0 0 0,-23 5 0,26-7 0,-1 0 0,1 0 0,-14 7 0,-16 6 0,-53 14 0,65-18 0,-1-3 0,-52 12 0,56-16 0,0 2 0,-28 10 0,30-8 0,0-2 0,-43 8 0,40-10 0,0 1 0,-44 17 0,39-12 0,-35 7 0,50-13 0,0 0 0,1 1 0,-15 6 0,-30 11 0,-46 13 0,99-33 0,-2 1 0,1-1 0,-1 1 0,0-1 0,0-1 0,0 1 0,-10 0 0,16-2 0,-1 0 0,1-1 0,-1 1 0,1 0 0,0-1 0,-1 1 0,1-1 0,-1 1 0,1-1 0,0 1 0,0-1 0,-1 0 0,1 0 0,0 0 0,0 0 0,0 0 0,0 0 0,0 0 0,0 0 0,0 0 0,0 0 0,0-1 0,0 1 0,1 0 0,-1-1 0,1 1 0,-1 0 0,1-1 0,-1 1 0,1-1 0,0 1 0,-1-1 0,1 1 0,0-1 0,0 1 0,1-3 0,-19-140 0,12 102 0,3-66 0,3 108 0,0 0 0,0 0 0,0 0 0,0 0 0,0 0 0,-1 0 0,1 0 0,0 0 0,0 0 0,0 0 0,0 0 0,0 0 0,0 0 0,0 0 0,0 0 0,-1 0 0,1 0 0,0 0 0,0 0 0,0 0 0,0 0 0,0 0 0,0 0 0,0 0 0,0 0 0,0 0 0,-1 0 0,1 0 0,0 0 0,0 0 0,0 0 0,0 0 0,0 0 0,0 0 0,0 0 0,0 0 0,0-1 0,0 1 0,0 0 0,0 0 0,0 0 0,0 0 0,0 0 0,0 0 0,-1 0 0,1 0 0,0 0 0,0-1 0,0 1 0,0 0 0,0 0 0,0 0 0,0 0 0,0 0 0,0 0 0,1 0 0,-1 0 0,0-1 0,0 1 0,0 0 0,0 0 0,0 0 0,0 0 0,0 0 0,-4 11 0,-2 15 0,2-8 0,-1-1 0,-1 1 0,0-1 0,-10 18 0,8-17 0,0 0 0,2 1 0,-6 22 0,7-23 0,0-1 0,-1 0 0,-12 23 0,12-30 0,1 1 0,0 0 0,0 0 0,2 1 0,-1-1 0,1 1 0,1 0 0,0 0 0,0 20 0,2-29 0,1 0 0,-1-1 0,1 1 0,0-1 0,0 1 0,0-1 0,0 1 0,0-1 0,0 1 0,1-1 0,-1 0 0,1 0 0,0 0 0,-1 0 0,1 0 0,0 0 0,0 0 0,0 0 0,1-1 0,-1 1 0,0-1 0,1 0 0,-1 0 0,1 0 0,-1 0 0,1 0 0,-1 0 0,1-1 0,0 1 0,2 0 0,12 1 0,0-1 0,0 0 0,30-3 0,-17 1 0,58 2 0,78-3 0,-119-5 68,18 0-1501,-53 7-5393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3T15:56:33.7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01 19 24575,'-1'5'0,"-1"-1"0,0 0 0,0 0 0,0 0 0,-1 0 0,1 0 0,-1 0 0,-5 6 0,-4 5 0,5-2 0,0 0 0,1 1 0,-7 24 0,-8 19 0,-31 57 0,-28 57 0,21-47 0,22-44 0,24-49 0,-29 51 0,30-62 0,2 1 0,-9 23 0,13-29 0,0 1 0,-1-1 0,-1 0 0,-1-1 0,-14 21 0,23-35-29,-1 1-1,1-1 0,0 1 1,0-1-1,-1 1 0,1-1 0,0 1 1,-1-1-1,1 1 0,0-1 1,-1 1-1,1-1 0,-1 0 1,1 1-1,-1-1 0,1 0 1,-1 1-1,1-1 0,-1 0 1,1 0-1,-1 1 0,1-1 1,-1 0-1,1 0 0,-1 0 1,0 0-1,1 0 0,-1 0 1,1 0-1,-1 0 0,1 0 0,-1 0 1,0 0-1,1 0 0,-1 0 1,1 0-1,-1 0 0,1-1 1,-1 1-1,0 0 0,1 0 1,-1-1-1,1 1 0,0 0 1,-2-2-1,-1-6-6796</inkml:trace>
  <inkml:trace contextRef="#ctx0" brushRef="#br0" timeOffset="344.96">270 269 24575,'2'1'0,"0"-1"0,0 1 0,0-1 0,0 1 0,0 0 0,0-1 0,0 1 0,0 0 0,0 0 0,0 1 0,-1-1 0,1 0 0,0 1 0,-1-1 0,1 1 0,-1-1 0,2 3 0,24 35 0,-14-19 0,64 101 0,-49-75 0,-12-14 0,-11-22 0,0 0 0,1-1 0,7 11 0,35 57 0,-42-67 18,0 0 0,0 0 0,6 20-1,2 0-1453,-9-19-5390</inkml:trace>
  <inkml:trace contextRef="#ctx0" brushRef="#br0" timeOffset="674.76">39 541 24575,'33'-1'0,"40"-7"0,-41 3 0,43 0 0,-54 5 0,-1-1 0,0 0 0,1-1 0,20-6 0,-20 5-125,0 0 0,1 1 0,40 2 0,-42 0-740,-4 0-5961</inkml:trace>
  <inkml:trace contextRef="#ctx0" brushRef="#br0" timeOffset="1113.91">617 464 24575,'14'41'0,"12"150"0,-23-176 0,0 1 0,1-1 0,7 20 0,4 10 0,-15-49 0,0 0 0,0 0 0,1 1 0,-1-1 0,1 0 0,0 0 0,0 0 0,3-5 0,19-44 0,-15 34 0,8-14 0,2 1 0,26-35 0,-36 55 0,-1 4 0,0-1 0,1 1 0,0 1 0,0-1 0,1 1 0,0 1 0,0 0 0,0 0 0,1 1 0,0 0 0,20-7 0,-28 12 0,-1-1 0,0 1 0,0-1 0,1 1 0,-1 0 0,0-1 0,0 1 0,1 0 0,-1 0 0,0 0 0,0 0 0,1 0 0,-1 1 0,0-1 0,1 0 0,-1 0 0,0 1 0,0-1 0,0 1 0,1-1 0,-1 1 0,0 0 0,0-1 0,0 1 0,0 0 0,0 0 0,0 0 0,0-1 0,0 1 0,0 0 0,-1 0 0,1 1 0,0-1 0,-1 0 0,1 0 0,-1 0 0,1 0 0,-1 0 0,1 1 0,-1-1 0,0 0 0,1 1 0,-1-1 0,0 0 0,0 2 0,1 10 0,0-1 0,-1 1 0,-2 23 0,1-19 0,-1 3-116,1 34 362,1-52-314,1 0 0,-1 0 0,0 0 0,1 0 0,-1 0 0,1 0 0,0 0 0,-1 0 0,1 0 1,0 0-1,0-1 0,0 1 0,0 0 0,1-1 0,-1 1 0,0-1 0,1 1 0,-1-1 0,1 1 0,0-1 0,2 2 0,8 1-6758</inkml:trace>
  <inkml:trace contextRef="#ctx0" brushRef="#br0" timeOffset="2227.86">1348 406 24575,'-2'0'0,"0"0"0,-1 0 0,1 0 0,0 0 0,0 0 0,-1 0 0,1 1 0,0 0 0,0-1 0,-1 1 0,1 0 0,0 0 0,0 0 0,0 0 0,0 0 0,0 0 0,1 1 0,-1-1 0,0 1 0,0-1 0,-2 4 0,2-1 0,1 0 0,-1 0 0,0 0 0,1 1 0,0-1 0,0 0 0,0 1 0,1-1 0,-1 1 0,1 6 0,2 243 0,-2-250 0,0 0 0,1 0 0,-1 0 0,1 0 0,0 0 0,0-1 0,0 1 0,0 0 0,0 0 0,1-1 0,0 1 0,0-1 0,0 1 0,0-1 0,5 6 0,-5-8 0,0 1 0,0 0 0,0-1 0,0 0 0,1 1 0,-1-1 0,0 0 0,0 0 0,1 0 0,-1 0 0,1-1 0,-1 1 0,1-1 0,-1 0 0,1 1 0,-1-1 0,1 0 0,-1 0 0,1-1 0,-1 1 0,1 0 0,-1-1 0,1 0 0,-1 1 0,1-1 0,2-1 0,-2 0 0,0 0 0,0 1 0,0-1 0,-1 0 0,1-1 0,0 1 0,-1 0 0,1-1 0,-1 1 0,0-1 0,0 0 0,0 0 0,0 0 0,0 0 0,-1 0 0,1 0 0,-1 0 0,0 0 0,0-1 0,0 1 0,-1 0 0,1-6 0,1-8 0,-1-1 0,-1 1 0,-2-23 0,0 6 0,2 13 0,1 12 0,-1-1 0,0 1 0,-1 0 0,0 0 0,-4-16 0,4 23 0,0-1 0,-1 1 0,1-1 0,0 1 0,-1 0 0,1 0 0,-1 0 0,1 0 0,-1 0 0,0 0 0,0 0 0,0 0 0,0 0 0,0 1 0,-1 0 0,1-1 0,0 1 0,-1 0 0,1 0 0,-1 0 0,1 0 0,-1 0 0,0 1 0,-3-1 0,3 0 0,0 0 0,0 1 0,0-1 0,0 1 0,1 0 0,-1 0 0,0 0 0,0 0 0,0 1 0,0-1 0,0 1 0,1 0 0,-1-1 0,0 1 0,0 0 0,1 1 0,-1-1 0,1 0 0,-1 1 0,-2 2 0,2-1 0,1 0 0,0 0 0,0 1 0,1-1 0,-1 1 0,1-1 0,-1 1 0,1-1 0,0 1 0,1 0 0,-1-1 0,1 1 0,-1 0 0,1-1 0,1 7 0,-2-3 0,1 0 0,1 1 0,-1-1 0,1 0 0,1 0 0,-1 1 0,4 7 0,-4-13 0,0 0 0,0 0 0,1 1 0,-1-1 0,1 0 0,-1 0 0,1 0 0,0-1 0,-1 1 0,1 0 0,0-1 0,0 1 0,1-1 0,-1 0 0,0 1 0,0-1 0,1 0 0,-1 0 0,0-1 0,1 1 0,-1 0 0,1-1 0,-1 1 0,3-1 0,0 1 0,-1-1 0,1 0 0,-1 0 0,1 0 0,-1 0 0,1-1 0,-1 1 0,1-1 0,-1-1 0,0 1 0,0 0 0,1-1 0,-1 0 0,0 0 0,0 0 0,5-5 0,-2 1 0,-1 0 0,1-1 0,-2 0 0,1-1 0,-1 1 0,0-1 0,5-10 0,-4 5 0,-4 7 0,1 0 0,0 0 0,1 0 0,7-9 0,-11 14 0,1 0 0,-1 1 0,1-1 0,0 1 0,-1-1 0,1 0 0,0 1 0,-1-1 0,1 1 0,0 0 0,0-1 0,0 1 0,0 0 0,-1-1 0,1 1 0,0 0 0,0 0 0,0 0 0,0 0 0,0 0 0,0 0 0,-1 0 0,1 0 0,0 0 0,0 0 0,0 0 0,0 0 0,0 1 0,-1-1 0,1 0 0,0 1 0,0-1 0,0 1 0,-1-1 0,1 1 0,0-1 0,-1 1 0,1-1 0,0 1 0,-1 0 0,2 1 0,10 11 0,-1 2 0,19 30 0,-19-28 0,23 29 0,-29-41 0,-1 0 0,1 0 0,0-1 0,0 1 0,0-1 0,0-1 0,10 6 0,-14-9 0,-1-1 0,1 1 0,0 0 0,-1-1 0,1 1 0,0 0 0,-1-1 0,1 1 0,0-1 0,-1 1 0,1-1 0,-1 1 0,1-1 0,-1 0 0,1 1 0,-1-1 0,1 0 0,-1 1 0,0-1 0,1 0 0,-1-1 0,11-22 0,-8 17 0,0-1 0,1-1 0,0 1 0,1-1 0,-1 1 0,2 0 0,9-13 0,-13 19 0,0 0 0,0 1 0,1-1 0,-1 0 0,0 1 0,1-1 0,-1 1 0,1 0 0,-1 0 0,1 0 0,0 0 0,0 0 0,-1 1 0,1-1 0,0 1 0,0 0 0,0-1 0,-1 1 0,1 1 0,0-1 0,0 0 0,0 1 0,-1-1 0,4 2 0,1 0 0,0 1 0,-1-1 0,1 2 0,-1-1 0,0 1 0,0-1 0,0 2 0,0-1 0,-1 1 0,0 0 0,0 0 0,0 0 0,0 0 0,3 8 0,7 9 0,-2 1 0,15 36 0,-12-24 0,-17-153 0,2 61 0,-2 51 0,1 1 0,0 0 0,1-1 0,-1 1 0,1 0 0,0-1 0,1 1 0,2-8 0,-3 12 0,0-1 0,1 0 0,-1 0 0,1 1 0,-1-1 0,1 1 0,0-1 0,-1 1 0,1 0 0,0 0 0,0 0 0,0 0 0,0 0 0,0 0 0,0 0 0,0 1 0,1-1 0,-1 1 0,0-1 0,0 1 0,0 0 0,1 0 0,2 0 0,1-1 0,1 0 0,0 1 0,0 0 0,-1 0 0,1 1 0,0 0 0,-1 0 0,1 0 0,-1 1 0,1 0 0,-1 1 0,1-1 0,-1 1 0,0 0 0,0 0 0,-1 1 0,11 8 0,15 14-92,1 0-1,39 23 0,-40-28-994,-21-14-5739</inkml:trace>
  <inkml:trace contextRef="#ctx0" brushRef="#br0" timeOffset="3986.39">2694 560 24575,'-8'-1'0,"0"-1"0,0 1 0,-16-6 0,-2 0 0,-3 0 0,19 4 0,1 0 0,-1 1 0,0 1 0,0-1 0,0 2 0,-11-1 0,19 2 0,-1-1 0,1 1 0,0-1 0,-1 1 0,1 0 0,0 0 0,0 0 0,0 0 0,-1 0 0,1 0 0,0 1 0,1-1 0,-1 0 0,0 1 0,0 0 0,1 0 0,-1-1 0,1 1 0,-1 0 0,1 0 0,0 0 0,0 0 0,0 0 0,0 1 0,0-1 0,0 0 0,0 1 0,1-1 0,-1 0 0,1 5 0,-1-1 0,0-1 0,1 1 0,0 0 0,0-1 0,0 1 0,1 0 0,0-1 0,0 1 0,0-1 0,0 1 0,1-1 0,0 0 0,1 1 0,-1-1 0,1 0 0,3 4 0,-4-5 0,1-1 0,0 0 0,-1 0 0,1-1 0,1 1 0,-1-1 0,0 1 0,0-1 0,1 0 0,-1 0 0,1 0 0,0-1 0,0 0 0,-1 1 0,1-1 0,0 0 0,0-1 0,0 1 0,0-1 0,0 1 0,0-1 0,0-1 0,7 0 0,-8 1 0,0-1 0,0 1 0,0-1 0,0 0 0,0 0 0,0 0 0,0 0 0,0 0 0,-1-1 0,1 1 0,0-1 0,-1 0 0,1 1 0,-1-1 0,0-1 0,0 1 0,0 0 0,0 0 0,3-5 0,-1 0 0,-1-1 0,0 0 0,0 0 0,-1 0 0,3-14 0,0 1 0,2-6 0,-3 14 0,-1-1 0,4-25 0,-7 38 0,0 0 0,0 1 0,0-1 0,0 0 0,0 1 0,0-1 0,0 0 0,0 1 0,0-1 0,0 0 0,1 1 0,-1-1 0,0 0 0,1 1 0,-1-1 0,0 0 0,1 1 0,-1-1 0,1 1 0,-1-1 0,0 1 0,1-1 0,0 0 0,0 1 0,0 0 0,-1 0 0,1 0 0,0 0 0,-1 0 0,1 0 0,0 1 0,-1-1 0,1 0 0,-1 0 0,1 0 0,0 1 0,-1-1 0,1 0 0,-1 1 0,1-1 0,0 1 0,-1-1 0,1 0 0,-1 1 0,34 37 0,-20-20 0,-10-14 0,0-1 0,0 0 0,0 0 0,1 0 0,-1 0 0,1-1 0,0 0 0,-1 0 0,1 0 0,0 0 0,6 0 0,-9-1 0,1-1 0,-1 0 0,1 0 0,-1 0 0,0 0 0,1 0 0,-1 0 0,1-1 0,-1 1 0,0-1 0,1 1 0,-1-1 0,0 0 0,1 0 0,-1 0 0,0 0 0,0-1 0,0 1 0,0 0 0,0-1 0,0 0 0,-1 1 0,1-1 0,0 0 0,1-3 0,9-13 0,-1-1 0,-1 0 0,-1 0 0,-1 0 0,10-36 0,-5 14 0,-5 17 0,8-46 0,2-4 0,-13 59 0,-1 0 0,0-1 0,-1 0 0,1-21 0,-4 28 0,0 1 0,-1-1 0,0 1 0,-1-1 0,0 1 0,-4-11 0,6 17 0,0 1 0,-1 0 0,1-1 0,-1 1 0,1 0 0,-1-1 0,1 1 0,-1 0 0,0 0 0,0 0 0,0 0 0,1 0 0,-1 0 0,0 0 0,0 0 0,-1 0 0,1 0 0,0 0 0,0 0 0,0 1 0,-1-1 0,1 1 0,0-1 0,0 1 0,-1-1 0,1 1 0,0 0 0,-1-1 0,1 1 0,-1 0 0,1 0 0,0 0 0,-1 0 0,1 0 0,-1 1 0,1-1 0,0 0 0,-1 1 0,1-1 0,0 1 0,0-1 0,-1 1 0,1-1 0,0 1 0,0 0 0,0 0 0,-3 1 0,1 1 0,0 0 0,0 0 0,0 0 0,1 1 0,-1-1 0,1 1 0,0-1 0,-1 1 0,2 0 0,-1 0 0,0 0 0,1 0 0,0 0 0,0 0 0,0 0 0,0 0 0,0 7 0,0 11 0,0 0 0,4 27 0,-1-10 0,-2-4 0,-1-16 0,1 1 0,1 0 0,1-1 0,0 1 0,7 23 0,-8-39 0,0 0 0,1 0 0,0 0 0,-1 0 0,1-1 0,1 1 0,-1 0 0,0-1 0,1 1 0,0-1 0,0 0 0,0 0 0,0 0 0,1 0 0,-1-1 0,1 1 0,-1-1 0,1 0 0,0 0 0,0 0 0,0-1 0,0 1 0,0-1 0,0 0 0,0 0 0,0-1 0,1 1 0,-1-1 0,7 0 0,-6 0 0,-1-1 0,0 1 0,1-1 0,-1 0 0,0-1 0,0 1 0,0-1 0,1 0 0,-2 0 0,1 0 0,0 0 0,0-1 0,-1 0 0,1 1 0,-1-1 0,0 0 0,0-1 0,0 1 0,4-7 0,-2 3 0,-1 0 0,0 0 0,0 0 0,0 0 0,-1-1 0,-1 0 0,1 1 0,-1-1 0,0 0 0,0-9 0,-2 16 0,1 1 0,-1-1 0,0 1 0,0-1 0,0 0 0,0 1 0,0-1 0,1 1 0,-1-1 0,0 0 0,0 1 0,-1-1 0,1 1 0,0-1 0,0 0 0,0 1 0,0-1 0,0 1 0,-1-1 0,1 1 0,0-1 0,0 1 0,-1-1 0,1 1 0,-1-1 0,1 1 0,0-1 0,-1 1 0,1-1 0,-1 1 0,0-1 0,0 2 0,1-1 0,-1 1 0,0 0 0,1-1 0,-1 1 0,1 0 0,-1 0 0,1-1 0,-1 1 0,1 0 0,-1 0 0,1 0 0,0 0 0,-1-1 0,1 1 0,0 0 0,0 0 0,-1 0 0,1 0 0,0 2 0,-1 6 0,0 1 0,0 0 0,1 0 0,0 0 0,1 0 0,0-1 0,0 1 0,1 0 0,5 14 0,-6-20 0,1 0 0,0 0 0,0-1 0,0 1 0,0-1 0,1 1 0,-1-1 0,1 0 0,0 0 0,0 0 0,0 0 0,0 0 0,1-1 0,-1 1 0,1-1 0,-1 0 0,1 0 0,0-1 0,0 1 0,0-1 0,0 1 0,0-1 0,0-1 0,8 2 0,-9-1 0,1-1 0,-1 1 0,0-1 0,0 0 0,0 0 0,0 0 0,1 0 0,-1-1 0,0 1 0,0-1 0,0 0 0,0 0 0,0 0 0,0 0 0,0 0 0,0-1 0,0 1 0,-1-1 0,1 0 0,-1 0 0,1 0 0,-1 0 0,1 0 0,-1 0 0,0-1 0,0 1 0,2-5 0,6-5 0,-1-1 0,-1 0 0,0 0 0,-1-1 0,0 0 0,6-20 0,16-45 0,-29 79 0,1-1 0,-1 1 0,0 0 0,0-1 0,1 1 0,-1 0 0,0-1 0,0 1 0,1 0 0,-1-1 0,0 1 0,1 0 0,-1 0 0,1-1 0,-1 1 0,0 0 0,1 0 0,-1 0 0,1-1 0,-1 1 0,0 0 0,1 0 0,-1 0 0,1 0 0,-1 0 0,1 0 0,-1 0 0,1 0 0,-1 0 0,0 0 0,1 0 0,-1 0 0,1 1 0,-1-1 0,1 0 0,-1 0 0,0 0 0,1 0 0,-1 1 0,1-1 0,-1 0 0,0 0 0,1 1 0,-1-1 0,0 0 0,0 1 0,1-1 0,-1 0 0,0 1 0,0-1 0,1 1 0,-1-1 0,0 0 0,0 2 0,18 23 0,-16-22 0,6 13 0,0 0 0,6 19 0,9 19 0,64 130 0,-49-89 0,7 16 0,-30-77 0,-2 1 0,-2 0 0,12 66 0,-19-81 0,4 28 0,3 95 0,-10-117 0,-1-11 0,0 0 0,-1 0 0,0 0 0,-6 27 0,6-38 0,0 0 0,-1-1 0,1 1 0,-1-1 0,0 1 0,0-1 0,0 1 0,-1-1 0,1 0 0,-1 0 0,1 0 0,-1 0 0,0-1 0,0 1 0,0-1 0,-1 0 0,1 0 0,0 0 0,-1 0 0,1 0 0,-1-1 0,0 1 0,-5 0 0,-56 12 0,-102 7 0,-68-17 0,127-6 0,56 0 0,-55-11 0,69 8 0,34 4 0,0 1 0,0-1 0,1 0 0,-1 0 0,0-1 0,1 1 0,-1-1 0,1 1 0,-1-1 0,1-1 0,0 1 0,0 0 0,0-1 0,0 1 0,0-1 0,1 0 0,-1 0 0,1 0 0,0 0 0,0 0 0,0-1 0,0 1 0,0-1 0,1 1 0,0-1 0,0 1 0,0-1 0,0 0 0,0 0 0,1 0 0,-1 1 0,1-1 0,0 0 0,1-4 0,-1 2 0,0-1 0,1 1 0,0 0 0,0 0 0,1 0 0,-1 0 0,1 0 0,1 0 0,-1 0 0,1 1 0,0-1 0,0 1 0,1 0 0,-1-1 0,1 2 0,0-1 0,1 0 0,-1 1 0,1 0 0,8-6 0,43-19 0,118-41 0,-108 47 0,207-79 0,-205 80 0,-47 16 0,-1-1 0,22-9 0,-18 6 0,1 1 0,0 1 0,29-5 0,46-15 0,-82 22 0,-1 2 0,1 0 0,20-2 0,-17 4 0,-1-2 0,22-6 0,-2-3 0,6-3 0,2 1 0,0 3 0,52-7 0,-75 17-88,-5 1-551,37-9 1,-44 7-6188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03T10:34:00.49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67,'52'-1,"76"-11,-84 8,0 2,56 4,55-2,-94-7,-31 3,39-1,42 7,122-4,-174-5,-35 3,39-1,83 7,166-4,-237-6,-35 3,40 1,881 5,-524-1,-42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1T10:12:03.91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 774 24575,'-1'-28'0,"0"15"0,1 0 0,0 0 0,1 0 0,0 0 0,1 0 0,1 0 0,0 1 0,6-16 0,0 3 0,0-2 0,-2 1 0,5-34 0,-7 37 0,1 0 0,2 0 0,10-23 0,-8 22 0,-1-1 0,8-37 0,-12 42 0,1 1 0,1 0 0,16-32 0,8-23 0,-28 66 0,1-1 0,-1 0 0,1 1 0,1 0 0,-1 0 0,8-8 0,-12 16 0,0 0 0,0 0 0,0 0 0,0 0 0,0 0 0,0-1 0,0 1 0,0 0 0,0 0 0,0 0 0,0 0 0,1 0 0,-1 0 0,0 0 0,0 0 0,0 0 0,0 0 0,0 0 0,0 0 0,0 0 0,0 0 0,1 0 0,-1 0 0,0 0 0,0 0 0,0 0 0,0 0 0,0 0 0,0 0 0,0 0 0,0 0 0,0 0 0,1 0 0,-1 0 0,0 0 0,0 0 0,0 0 0,0 1 0,0-1 0,0 0 0,0 0 0,0 0 0,0 0 0,0 0 0,0 0 0,0 0 0,0 0 0,1 0 0,-1 0 0,0 0 0,0 1 0,0-1 0,0 0 0,0 0 0,0 0 0,0 0 0,0 0 0,0 0 0,2 11 0,-1 12 0,9 182 0,-6-133 0,-4 77 0,-1-58 0,-14 96 0,15-120 0,-8 171 0,1 123 3,9-216-1371,-2-133-545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1T10:12:05.83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68 197 24575,'-1'-7'0,"1"1"0,0-1 0,0 1 0,1-1 0,0 1 0,0-1 0,1 1 0,-1 0 0,2 0 0,-1 0 0,0 0 0,1 0 0,0 0 0,1 1 0,-1-1 0,1 1 0,0 0 0,0 0 0,1 0 0,-1 1 0,1-1 0,0 1 0,0 0 0,7-3 0,6-4 0,-11 5 0,1 1 0,1 0 0,-1 0 0,1 1 0,-1 0 0,1 1 0,1-1 0,17-2 0,-26 5 0,0 1 0,0 0 0,0 0 0,0 0 0,0 0 0,-1 0 0,1 0 0,0 0 0,0 1 0,0-1 0,0 0 0,0 0 0,-1 1 0,1-1 0,0 0 0,0 1 0,0-1 0,-1 1 0,1-1 0,0 1 0,-1 0 0,1-1 0,0 1 0,-1-1 0,1 1 0,-1 0 0,1 0 0,0 1 0,0 0 0,-1 0 0,0 0 0,1 0 0,-1 0 0,0 0 0,0 1 0,0-1 0,0 0 0,0 0 0,-1 0 0,0 4 0,-2 3 0,0 1 0,-1-1 0,0 0 0,-5 10 0,-13 14 0,-1-1 0,-29 31 0,33-43 0,14-16 0,0 1 0,0 0 0,0 0 0,1 1 0,0-1 0,-7 13 0,11-17 0,0-1 0,0 0 0,-1 1 0,1-1 0,0 1 0,0-1 0,0 0 0,0 1 0,0-1 0,0 1 0,0-1 0,0 0 0,0 1 0,0-1 0,0 1 0,0-1 0,1 0 0,-1 1 0,0-1 0,0 1 0,0-1 0,0 0 0,1 1 0,-1-1 0,0 0 0,0 1 0,1-1 0,-1 0 0,0 1 0,1-1 0,-1 0 0,0 0 0,1 1 0,0-1 0,19 5 0,20-6 0,4-6 0,-28 4 0,0 1 0,24-1 0,-5 2 0,-23 0 0,0 0 0,0 1 0,0 0 0,0 1 0,0 0 0,0 1 0,0 0 0,-1 1 0,1 1 0,12 5 0,-21-7 0,1 1 0,-1-1 0,1 1 0,-1 0 0,0 0 0,-1 1 0,1-1 0,0 0 0,-1 1 0,0 0 0,0 0 0,0-1 0,0 1 0,0 0 0,-1 0 0,0 1 0,0-1 0,1 6 0,0 8 0,0 0 0,-2 1 0,-1 18 0,0-8 0,1-22 0,-1-1 0,0 1 0,0-1 0,-1 0 0,0 0 0,0 0 0,0 0 0,-1 0 0,1 0 0,-1 0 0,-1-1 0,1 1 0,-1-1 0,-5 6 0,-1-1 0,0 0 0,-1-1 0,1 0 0,-2 0 0,-17 10 0,-78 41 0,-72 19 0,129-59 0,45-17-59,0-1 0,-1 1-1,1-1 1,-1-1-1,1 1 1,-1-1 0,0 0-1,0 0 1,0 0 0,0-1-1,1 0 1,-1 0 0,0-1-1,0 0 1,0 0-1,1 0 1,-1 0 0,0-1-1,1 0 1,-1 0 0,1-1-1,-6-3 1,-2-2-676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1-31T19:36:22.842"/>
    </inkml:context>
    <inkml:brush xml:id="br0">
      <inkml:brushProperty name="width" value="0.1" units="cm"/>
      <inkml:brushProperty name="height" value="0.2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41 1,'-6'0,"0"-1,0 2,0 0,0 0,0 1,0 1,0 0,0 1,0 0,0 1,-7 9,10-11,-1 1,1 1,0-1,-1 1,1 0,0 1,0 0,1 0,-1 0,0 1,-3 13,0 4,4-18,0 0,0 0,1 0,-1 1,1 0,0-1,0 1,0 0,0 0,0 8,0 45,3 62,-1-106,1-2,-1 1,5 21,1 9,-5-33,0 0,5 21,3 19,5 25,-3-17,-2-7,1 0,25 88,-26-112,13 30,-13-31,12 35,-18-51,0-1,6 13,-5-14,-1 2,5 15,-2-15,-6-10,-4-8,-9-18,3 6,0-1,0-1,1 0,-12-39,6 13,9 32,1-1,-5-18,0-6,-15-52,20 76,1-1,0 1,0-1,1 0,-3-24,2 7,-6-79,0 5,7 89,1-2,0 0,0 1,1-1,0 0,1 1,0 0,1-1,-1 0,6-27,-6 41,0 1,1-1,-1 1,1 0,0 0,0 0,0 0,0 1,0 0,0 0,0-1,4-2,3-4,0-1,11-7,-10 10,1 1,-9 8,0-1,-1-1,1 1,0 0,-1-1,1 0,0 0,2-4,-4 6,0 0,0 0,0 0,1 0,-1-1,0 1,0-1,0 1,0 0,0-1,0 1,0-1,0 1,0-1,0 1,0-1,0 1,0 0,0 0,0-1,0 1,0-1,0 1,0-1,0 1,0-1,0 1,0-1,0 1,0-1,0 1,0 0,0 0,0 0,-1-1,1 1,0 0,0-1,0 1,-1 0,1-1,0 1,0 0,0 0,0-1,0 1,-1 0,1 0,0 0,0 0,-1 0,1-1,0 1,0 0,-1 0,-11-5,10 5,1 0,-1 0,1 1,-1-1,1 1,-1 0,1 0,0-1,-1 2,1-1,0 1,0-1,-1 0,1 1,0 0,0 0,-1 0,2 1,-2-2,1 2,1-1,-1 1,0 0,0-1,0 1,1-1,-1 1,1 0,-1 0,1 0,-1 0,1 4,-1 11,0 0,0-1,1 1,1 24,-1-19,0 118,1 61,0-184,0 0,1 1,0-1,1 0,0 0,1-1,5 22,-6-24,0 0,3 20,3 20,-4-32,-4-16,0 1,1-1,-1 0,1-1,0 1,5 11,-6-14,1 0,-1 0,0 0,0 1,0-1,1 6,-1-5,0-1,0 0,0 0,0 1,0-2,2 6,-2-9,-1 0,0 0,0 1,0-1,0 0,0 1,0-1,0 0,1 0,-1 1,0-1,0 0,0 0,1 0,-1 1,0-1,0 0,0 0,0 0,0 0,1 0,-1 0,0 0,0 0,1 0,-1 0,0 0,0-1,1 1,-1 0,0 0,0 0,0 0,0-1,0 1,0 0,1-1,-1 1,0 0,0 0,0-1,0 1,1 0,-1 0,0 0,0-1,0 1,0-1,0 1,0 0,0-1,0 1,0-1,0 1,0-1,0 1,0 0,0 0,3-34,-2 24,2-25,0-1,-1 0,-1-1,-2-57,0 19,1 30,-4-48,3 6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3T18:48:22.1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25 24575,'0'-14'0,"1"0"0,1 0 0,1 0 0,0 0 0,0 1 0,2-1 0,-1 1 0,2 0 0,0 0 0,10-16 0,8-30 0,-12 97 0,-6 14 0,-3 0 0,-5 75 0,0-32 0,2 264-1365,0-346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3T18:48:22.8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4 79 24575,'0'-3'0,"0"0"0,0 0 0,1 0 0,-1 0 0,1 0 0,0 0 0,-1 0 0,1 0 0,1 0 0,-1 0 0,0 1 0,1-1 0,-1 0 0,1 1 0,0-1 0,0 1 0,0 0 0,0 0 0,0 0 0,1 0 0,-1 0 0,0 0 0,1 0 0,0 1 0,-1-1 0,1 1 0,0 0 0,0 0 0,4-1 0,3-1 0,0 1 0,1 0 0,-1 1 0,1 0 0,-1 1 0,1 0 0,14 2 0,-24-1 0,0-1 0,1 0 0,-1 0 0,1 1 0,-1-1 0,0 1 0,1 0 0,-1-1 0,0 1 0,0 0 0,1 0 0,-1-1 0,0 1 0,0 0 0,0 0 0,0 0 0,0 1 0,0-1 0,0 0 0,0 0 0,0 3 0,1-1 0,-1 1 0,1 0 0,-1 0 0,0 0 0,-1 0 0,1 0 0,0 8 0,-1-1 0,-1 1 0,0 0 0,-1-1 0,-6 22 0,-3-4 0,-2 0 0,-1-1 0,-2-1 0,-31 43 0,-7 13 0,36-54 0,12-22 0,1 1 0,-1 0 0,2 0 0,-1 1 0,1-1 0,1 1 0,-1 0 0,1 0 0,-3 17 0,7-24 0,-1-1 0,0 0 0,0 0 0,0 0 0,1 0 0,-1 0 0,1 1 0,-1-1 0,1 0 0,-1 0 0,1 0 0,0 0 0,-1 0 0,1 0 0,0 0 0,0-1 0,-1 1 0,1 0 0,0 0 0,0-1 0,0 1 0,0 0 0,0-1 0,0 1 0,1-1 0,-1 1 0,2 0 0,41 10 0,-18-6 0,23 9 0,17 7 0,-53-16-227,1 0-1,0-1 1,1 0-1,-1-1 1,26 1-1,-28-3-6598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3T18:48:32.3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 48 24575,'0'0'0,"0"0"0,-1 0 0,1 0 0,0 0 0,0 0 0,-1 0 0,1 0 0,0 0 0,0 0 0,0 0 0,-1 0 0,1 0 0,0 0 0,0 0 0,-1 0 0,1 0 0,0 0 0,0 0 0,-1 0 0,1 0 0,0-1 0,0 1 0,0 0 0,-1 0 0,1 0 0,0 0 0,0 0 0,0-1 0,0 1 0,-1 0 0,1 0 0,0 0 0,0-1 0,0 1 0,0 0 0,0 0 0,0-1 0,0 1 0,5-9 0,13-6 0,-8 11 0,-1 1 0,1 0 0,0 0 0,0 1 0,0 0 0,1 1 0,-1 0 0,12 0 0,-19 1 0,0 0 0,-1 1 0,1-1 0,0 0 0,-1 1 0,1 0 0,0-1 0,-1 1 0,1 0 0,-1 0 0,1 1 0,-1-1 0,0 0 0,1 1 0,-1 0 0,0-1 0,0 1 0,0 0 0,0 0 0,0 0 0,-1 0 0,1 0 0,-1 1 0,1-1 0,-1 0 0,0 1 0,0-1 0,0 1 0,0 0 0,0-1 0,-1 1 0,1-1 0,-1 1 0,1 5 0,0-1 0,-1 0 0,1 1 0,-1-1 0,0 0 0,-1 1 0,0-1 0,0 0 0,-1 0 0,1 1 0,-2-1 0,1 0 0,-1-1 0,0 1 0,0 0 0,-1-1 0,0 0 0,0 0 0,-8 10 0,11-16 0,1 0 0,-1 1 0,1-1 0,-1 0 0,1 0 0,-1 1 0,1-1 0,0 1 0,-1-1 0,1 0 0,0 1 0,-1-1 0,1 1 0,0-1 0,0 1 0,-1-1 0,1 1 0,0-1 0,0 1 0,0-1 0,0 1 0,-1-1 0,1 1 0,0-1 0,0 1 0,0-1 0,0 1 0,0-1 0,0 1 0,1 0 0,-1-1 0,0 1 0,0-1 0,0 1 0,0-1 0,1 1 0,-1-1 0,0 0 0,0 1 0,1-1 0,-1 1 0,0-1 0,1 1 0,-1-1 0,1 0 0,-1 1 0,0-1 0,1 0 0,-1 1 0,1-1 0,0 1 0,36 9 0,-14-5 0,27 14 0,-32-13 0,1 1 0,-1 1 0,0 1 0,16 11 0,-31-18 0,0 1 0,0 1 0,0-1 0,0 0 0,0 1 0,-1-1 0,0 1 0,0 0 0,0 0 0,0 0 0,-1 0 0,1 0 0,-1 0 0,0 0 0,1 9 0,0 0 0,-1-1 0,-1 1 0,0 0 0,-2 14 0,1-22 0,0-1 0,-1 1 0,0-1 0,0 0 0,0 1 0,0-1 0,-1 0 0,1 0 0,-1-1 0,0 1 0,0 0 0,-1-1 0,-3 4 0,0-1 0,0 0 0,0-1 0,0 0 0,-1 0 0,0-1 0,-9 5 0,-12 3-43,18-7-221,1-1-1,-1 0 1,0 0-1,-17 3 1,16-6-656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3T18:49:10.9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497 1 24575,'20'0'0,"1"-1"0,-1 2 0,0 0 0,27 5 0,-40-4 0,0 0 0,-1 0 0,0 0 0,0 1 0,1 0 0,-2 0 0,1 1 0,0-1 0,-1 1 0,1 0 0,-1 1 0,0-1 0,-1 1 0,6 6 0,40 41 0,-17-19 0,3 8 0,55 84 0,-72-92 0,19 44 0,-37-75 0,11 30 0,-1 0 0,-2 0 0,-2 1 0,5 45 0,-8-57 0,-1 16 0,-1 0 0,-3 45 0,-1-15 0,2-58 0,-1-1 0,-1 1 0,0 0 0,0 0 0,-1-1 0,0 1 0,0-1 0,-1 0 0,0 1 0,0-2 0,-1 1 0,-9 11 0,-8 8 0,-48 45 0,64-67 0,-68 60 0,-93 62 0,24-21 0,80-55 0,-3-2 0,-129 72 0,142-95 214,-228 105-1516,76-49 686,104-42 616,56-22 0,-70 21 0,-49 10 0,-31 7 0,48-11 0,102-29 0,-82 18 0,-91 18-640,94-20 368,52-15 272,-148 41 0,94-27-442,83-22 199,-52 18 1,36-9 353,-82 15 0,45-13-108,-68 12-3,69-9 156,0-5 0,-115 8 1,74-9-72,11 0-8,-42 4 177,94-10-15,-87 2-1,124-11 264,1 2 1,-58 14-1,-27 3-53,29-6-449,29-8 0,-65 0 0,125-7 0,-27-1 0,1 1 0,-1 1 0,1 2 0,-1 1 0,-41 11 0,49-10 0,-43 6 0,35-6 0,-41 3 0,37-5 0,-42 10 0,-2-2 0,57-10 0,0 2 0,-30 7 0,-162 41 0,169-43 0,30-6 0,1 1 0,-25 8 0,12-3 0,-48 11 0,-10 2 0,58-14 0,-43 8 0,40-10 0,-32 10 0,38-9 0,0-1 0,-31 3 0,29-5 0,-45 11 0,-8 2-1365,68-12-5461</inkml:trace>
  <inkml:trace contextRef="#ctx0" brushRef="#br0" timeOffset="510.75">314 2570 24575,'-1'6'0,"0"-1"0,-1 0 0,0 1 0,0-1 0,-1 0 0,1 0 0,-1 0 0,0-1 0,-1 1 0,1-1 0,-6 6 0,-10 15 0,15-18 0,-21 32 0,-31 69 0,34-63 0,-35 53 0,18-46 0,30-41 0,0 1 0,0 0 0,1 0 0,-11 23 0,18-33 0,1 0 0,-1 0 0,1 0 0,-1 0 0,1 0 0,0 0 0,0 0 0,0 0 0,0 0 0,0 0 0,1 0 0,-1 0 0,1 0 0,-1 0 0,1-1 0,0 1 0,-1 0 0,1 0 0,0 0 0,0-1 0,0 1 0,1 0 0,-1-1 0,0 1 0,0-1 0,1 1 0,-1-1 0,1 0 0,0 0 0,-1 0 0,1 0 0,2 1 0,8 6 0,1-2 0,0 0 0,22 7 0,-11-3 0,13 6 0,1-1 0,0-1 0,0-3 0,43 8 0,-60-15 0,38 13 0,-43-11 0,0-1 0,0-1 0,1-1 0,24 3 0,-14-3 0,0 2 0,0 0 0,40 15 0,-56-16-1365,-1-1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1T09:00:44.4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933 24575,'0'-7'0,"0"1"0,1-1 0,0 1 0,0 0 0,0-1 0,1 1 0,0 0 0,0 0 0,1 0 0,0 0 0,0 0 0,0 0 0,0 1 0,1 0 0,0-1 0,0 2 0,1-1 0,6-5 0,26-32 0,-25 27 0,1 1 0,28-24 0,23-14 0,-39 33 0,0 2 0,40-20 0,11-8 0,-63 37 0,1 1 0,23-10 0,22-11 0,-12 10 0,-18 8 0,-14 5 0,0 1 0,0 0 0,28-2 0,-17 3 0,97-11 0,-67 9 0,105 5 0,-68 2 0,-24-4 0,-40 0 0,1 2 0,0 0 0,0 2 0,0 2 0,47 10 0,-66-9 0,0 1 0,0 0 0,-1 0 0,0 1 0,0 1 0,0-1 0,-1 2 0,0-1 0,-1 1 0,11 14 0,-13-14 0,-1 0 0,0 0 0,-1 0 0,0 1 0,0 0 0,-1 0 0,0 0 0,-1 0 0,0 0 0,1 11 0,-1 16 0,-4 55 0,0-24 0,2-62 0,0-1 0,0 1 0,-1-1 0,0 1 0,0 0 0,0-1 0,0 0 0,-1 1 0,-4 8 0,5-12 0,0-1 0,-1 1 0,1 0 0,0-1 0,-1 1 0,1-1 0,-1 0 0,0 1 0,0-1 0,1 0 0,-1 0 0,0 0 0,0 0 0,0-1 0,0 1 0,0 0 0,0-1 0,0 1 0,0-1 0,0 0 0,0 0 0,0 0 0,-1 0 0,1 0 0,0 0 0,0 0 0,0-1 0,-4 0 0,-6-4 0,0 1 0,0-1 0,0-1 0,0 0 0,1-1 0,0 0 0,1-1 0,-11-9 0,-20-14 0,22 16 0,18 15 0,1 0 0,-1-1 0,1 1 0,-1-1 0,1 1 0,-1-1 0,1 1 0,-1 0 0,1-1 0,-1 0 0,1 1 0,0-1 0,0 1 0,-1-1 0,1 1 0,0-1 0,0 0 0,-1 1 0,1-1 0,0 1 0,0-1 0,0 0 0,0 1 0,0-1 0,0 0 0,0 1 0,0-1 0,0 1 0,0-1 0,1 0 0,-1 1 0,0-1 0,0 0 0,1 0 0,2 1 0,1 1 0,0-1 0,-1 1 0,1 0 0,-1 0 0,1 0 0,-1 0 0,0 0 0,1 1 0,-1-1 0,4 4 0,-5-4 0,13 7 0,0 1 0,0 1 0,-1 0 0,23 22 0,83 66 0,-96-80 0,-23-17 0,0 0 0,0 0 0,0 0 0,1 0 0,-1-1 0,0 1 0,1 0 0,-1-1 0,1 1 0,-1-1 0,0 0 0,1 1 0,-1-1 0,1 0 0,-1 0 0,1 0 0,-1 0 0,1 0 0,-1 0 0,1 0 0,-1-1 0,1 1 0,-1 0 0,1-1 0,-1 1 0,0-1 0,1 0 0,-1 1 0,0-1 0,1 0 0,-1 0 0,0 0 0,0 0 0,0 0 0,0 0 0,0 0 0,0 0 0,0 0 0,1-2 0,5-7 0,-1-1 0,0 0 0,0 0 0,4-13 0,3-6 0,1 9 0,1 1 0,0 0 0,2 1 0,23-21 0,3-3 0,-38 38-195,0 0 0,1 0 0,-1 0 0,1 1 0,0 0 0,8-5 0,-5 6-6631</inkml:trace>
  <inkml:trace contextRef="#ctx0" brushRef="#br0" timeOffset="909.73">57 1593 24575,'-1'1'0,"0"-1"0,1 0 0,-1 1 0,0-1 0,1 1 0,-1-1 0,0 1 0,1-1 0,-1 1 0,1-1 0,-1 1 0,1 0 0,0-1 0,-1 1 0,1 0 0,-1-1 0,1 1 0,0 0 0,0 0 0,-1-1 0,1 2 0,-7 24 0,5-17 0,-2 6 0,1-1 0,0 0 0,0 17 0,2-17 0,-1 0 0,0 0 0,-7 21 0,8-32 0,-1 0 0,1-1 0,1 1 0,-1 0 0,0 0 0,1 0 0,-1-1 0,1 1 0,0 0 0,0 0 0,0 0 0,0 0 0,1 0 0,-1 0 0,1 0 0,1 4 0,-1-6 0,1 1 0,-1-1 0,1 1 0,-1-1 0,1 1 0,0-1 0,0 0 0,-1 0 0,1 0 0,0 0 0,0 0 0,0 0 0,0-1 0,0 1 0,0 0 0,1-1 0,-1 0 0,0 0 0,0 1 0,0-1 0,0 0 0,4-1 0,33 1 0,95-3 0,-123 2-170,0 0-1,0-1 0,0 0 1,0-1-1,0 0 0,-1-1 1,18-8-1,-19 6-6655</inkml:trace>
  <inkml:trace contextRef="#ctx0" brushRef="#br0" timeOffset="1817.72">339 845 24575,'-2'83'0,"4"89"0,12-106 0,-14-66 0,0 0 0,0 0 0,0 0 0,0 0 0,0 0 0,0 1 0,0-1 0,0 0 0,0 0 0,0 0 0,0 0 0,0 0 0,0 0 0,0 1 0,0-1 0,0 0 0,0 0 0,0 0 0,1 0 0,-1 0 0,0 0 0,0 0 0,0 0 0,0 0 0,0 1 0,0-1 0,0 0 0,0 0 0,1 0 0,-1 0 0,0 0 0,0 0 0,0 0 0,0 0 0,0 0 0,0 0 0,1 0 0,-1 0 0,0 0 0,0 0 0,0 0 0,0 0 0,0 0 0,1 0 0,-1 0 0,0 0 0,0 0 0,0 0 0,0 0 0,0 0 0,0 0 0,1 0 0,-1-1 0,0 1 0,0 0 0,0 0 0,7-11 0,4-14 0,-11 25 0,15-42 0,-7 17 0,1 0 0,1 1 0,23-40 0,-25 51 0,-7 10 0,1 0 0,-1-1 0,1 1 0,0 0 0,0 0 0,0 1 0,0-1 0,0 0 0,1 1 0,-1 0 0,1-1 0,0 1 0,5-3 0,-7 5 0,0 0 0,0 0 0,0 1 0,-1-1 0,1 0 0,0 1 0,0-1 0,-1 1 0,1-1 0,0 1 0,0 0 0,-1-1 0,1 1 0,-1 0 0,1-1 0,-1 1 0,1 0 0,-1 0 0,1-1 0,-1 1 0,1 0 0,-1 0 0,0 0 0,0-1 0,1 1 0,-1 2 0,8 27 0,-8-29 0,3 16 0,-2 0 0,1 21 0,-3-23 0,2 0 0,0 0 0,7 28 0,-7-38 0,0-1 0,1 0 0,0 0 0,0 0 0,0 0 0,0 0 0,0 0 0,1 0 0,0-1 0,0 1 0,0-1 0,0 0 0,0 0 0,1 0 0,-1 0 0,1-1 0,6 4 0,-9-5 0,0-1 0,-1 0 0,1 1 0,0-1 0,0 1 0,0-1 0,0 0 0,0 0 0,0 1 0,0-1 0,0 0 0,0 0 0,0 0 0,0 0 0,0 0 0,0 0 0,0-1 0,0 1 0,0 0 0,0 0 0,0-1 0,0 1 0,-1 0 0,1-1 0,0 1 0,1-2 0,0 1 0,0-1 0,-1 0 0,1 0 0,-1 0 0,0 0 0,0 0 0,1 0 0,-1 0 0,-1 0 0,3-5 0,-1-2 0,0-1 0,0 0 0,-1 0 0,0-12 0,1 1 0,0 1 0,8-36 0,-5 34 0,4-38 0,-11 91 0,5 45 0,-2-64 0,0-1 0,1 0 0,1 0 0,0 0 0,0 0 0,1 0 0,10 20 0,1-17-1365,-6-9-5461</inkml:trace>
  <inkml:trace contextRef="#ctx0" brushRef="#br0" timeOffset="2147.01">719 874 24575,'0'-2'0</inkml:trace>
  <inkml:trace contextRef="#ctx0" brushRef="#br0" timeOffset="2932.4">916 889 24575,'-20'-4'0,"-2"1"0,21 4 0,0-1 0,0 1 0,1-1 0,-1 1 0,0-1 0,0 1 0,1-1 0,-1 1 0,0 0 0,1-1 0,-1 1 0,0 0 0,1 0 0,-1-1 0,1 1 0,-1 0 0,1 0 0,0 0 0,-1 0 0,1 0 0,0 0 0,0-1 0,-1 1 0,1 0 0,0 1 0,-3 24 0,2 0 0,0 0 0,2 0 0,3 27 0,-4-52 0,0 0 0,0 0 0,0 0 0,1 0 0,-1 0 0,0 0 0,0 0 0,1 0 0,-1 1 0,1-1 0,-1-1 0,1 1 0,-1 0 0,1 0 0,-1 0 0,1 0 0,1 1 0,-1-1 0,-1-1 0,1 0 0,0 0 0,-1 1 0,1-1 0,0 0 0,-1 0 0,1 0 0,-1 0 0,1 0 0,0 0 0,-1 0 0,1 0 0,0 0 0,-1 0 0,1 0 0,-1 0 0,1-1 0,0 1 0,-1 0 0,1 0 0,0-1 0,1-1 0,1 1 0,-1-1 0,0 1 0,0-1 0,0 0 0,0 0 0,0 0 0,-1 0 0,1 0 0,0-1 0,-1 1 0,2-5 0,7-19 0,-2-1 0,10-52 0,-13 64 0,-1 23 0,1 24 0,-6-22 0,2 0 0,-1-1 0,1 1 0,1-1 0,-1 1 0,2-1 0,-1 1 0,7 13 0,-7-19 0,-1 0 0,1 0 0,0-1 0,1 1 0,-1 0 0,1-1 0,-1 0 0,1 1 0,5 3 0,-7-6 0,1-1 0,-1 1 0,1 0 0,-1-1 0,1 1 0,-1-1 0,1 0 0,0 0 0,-1 1 0,1-1 0,0 0 0,-1 0 0,1-1 0,-1 1 0,1 0 0,0 0 0,-1-1 0,1 1 0,-1-1 0,1 1 0,-1-1 0,1 0 0,-1 0 0,1 0 0,-1 0 0,0 0 0,1 0 0,0-1 0,1-1 0,0 1 0,0-1 0,0 0 0,-1 0 0,1 0 0,-1 0 0,0 0 0,0 0 0,0-1 0,-1 1 0,1-1 0,-1 1 0,1-1 0,-1 1 0,0-7 0,1-2 0,-1 0 0,0 0 0,-1-18 0,0 33 0,0 4 0,0 0 0,1 1 0,0-1 0,1 0 0,4 14 0,-6-20 0,1 0 0,-1 1 0,1-1 0,0 0 0,-1 0 0,1 1 0,0-1 0,0 0 0,0 0 0,0 0 0,0 0 0,0 0 0,0 0 0,0-1 0,1 1 0,-1 0 0,0 0 0,0-1 0,1 1 0,-1-1 0,0 1 0,1-1 0,-1 0 0,1 0 0,-1 1 0,0-1 0,1 0 0,-1 0 0,1 0 0,-1 0 0,0-1 0,1 1 0,-1 0 0,1-1 0,-1 1 0,0 0 0,1-1 0,-1 0 0,0 1 0,0-1 0,1 0 0,-1 0 0,1-1 0,1 1 0,0-1 0,-1 0 0,1 0 0,0 0 0,-1 0 0,0 0 0,0-1 0,0 1 0,0-1 0,0 1 0,0-1 0,0 0 0,-1 0 0,0 0 0,1 0 0,0-3 0,-2 6 1,0 0 0,0 0 0,0 0 0,0 0 1,0 0-1,0 0 0,0 0 0,0 0 0,0 0 0,0 0 0,1 0 0,-1 0 0,0 0 0,0 0 0,0 0 0,0 0 0,0 0 0,0 0 0,0 0 0,0 0 0,0 0 1,0 0-1,0 0 0,0 0 0,0 0 0,0 0 0,0 0 0,0 0 0,0 0 0,0-1 0,0 1 0,0 0 0,0 0 0,1 0 0,-2 7-782,1-6 160,0 8-6205</inkml:trace>
  <inkml:trace contextRef="#ctx0" brushRef="#br0" timeOffset="3261.68">974 705 24575,'2'0'0</inkml:trace>
  <inkml:trace contextRef="#ctx0" brushRef="#br0" timeOffset="3622.61">1312 917 24575,'-1'24'0,"0"-1"0,-2 1 0,-6 27 0,11-57 0,12-46 0,-13 49 0,0 0 0,0-1 0,1 1 0,-1 0 0,1 0 0,0 0 0,-1 0 0,2 1 0,-1-1 0,0 0 0,0 1 0,1-1 0,-1 1 0,5-2 0,-7 3 0,1 1 0,0 0 0,0 0 0,-1 0 0,1 0 0,0 0 0,0 0 0,-1 0 0,1 0 0,0 0 0,0 0 0,0 0 0,-1 1 0,1-1 0,0 0 0,-1 0 0,1 1 0,0-1 0,-1 1 0,1-1 0,0 0 0,-1 1 0,1-1 0,-1 1 0,1 0 0,0-1 0,-1 1 0,0-1 0,1 1 0,-1 0 0,1-1 0,-1 1 0,0 0 0,1 0 0,-1-1 0,0 2 0,13 35 0,-10-25 0,4 5 0,-6-9 0,2-1 0,-1 0 0,1-1 0,0 1 0,1 0 0,-1-1 0,1 0 0,1 0 0,-1 0 0,1 0 0,10 9 0,-5-8 0,0-1 0,1 0 0,0 0 0,0-1 0,1 0 0,-1-1 0,1 0 0,0-1 0,0 0 0,1-1 0,-1-1 0,16 1 0,-23-2-97,-1 0-1,0-1 1,0 1-1,1-1 1,-1 0-1,0 0 1,0 0-1,0 0 1,0-1-1,0 0 1,-1 0-1,1 0 0,6-4 1</inkml:trace>
  <inkml:trace contextRef="#ctx0" brushRef="#br0" timeOffset="4265.89">1763 889 24575,'-5'0'0,"1"0"0,-1 0 0,0 0 0,1 1 0,-1 0 0,1 0 0,-1 0 0,1 1 0,-1-1 0,1 1 0,0 0 0,0 0 0,0 0 0,0 1 0,0 0 0,0-1 0,1 2 0,-1-1 0,1 0 0,0 0 0,0 1 0,0 0 0,0 0 0,1 0 0,-1 0 0,1 0 0,0 0 0,1 0 0,-1 1 0,1-1 0,-1 1 0,1-1 0,1 1 0,-1-1 0,1 1 0,0 7 0,0-11 0,0 1 0,0-1 0,1 1 0,-1-1 0,0 1 0,1-1 0,-1 1 0,1-1 0,0 1 0,0-1 0,-1 0 0,1 1 0,0-1 0,0 0 0,0 0 0,0 0 0,0 0 0,1 0 0,-1 0 0,0 0 0,0 0 0,1 0 0,-1-1 0,0 1 0,1 0 0,-1-1 0,1 1 0,-1-1 0,1 1 0,-1-1 0,1 0 0,-1 0 0,1 0 0,-1 0 0,1 0 0,2 0 0,1 0 0,0-1 0,-1 1 0,1-1 0,0 0 0,-1 0 0,1 0 0,-1-1 0,1 0 0,-1 0 0,8-4 0,-5-1 0,0 0 0,0 0 0,-1-1 0,0 0 0,0 0 0,-1 0 0,0 0 0,0-1 0,6-17 0,10-17 0,-15 38 0,-2 14 0,1 23 0,-4-21 0,1-5 0,-1-1 0,1 1 0,0-1 0,1 1 0,-1-1 0,1 0 0,0 0 0,0 0 0,1 0 0,0-1 0,-1 1 0,7 4 0,-7-7 0,-1 1 0,1-1 0,0 0 0,0-1 0,0 1 0,0 0 0,0-1 0,0 0 0,0 1 0,1-1 0,-1 0 0,0-1 0,1 1 0,-1-1 0,0 1 0,1-1 0,-1 0 0,1-1 0,-1 1 0,0 0 0,1-1 0,5-1 0,-6 0 0,0 0 0,0 0 0,0 0 0,0 0 0,0 0 0,0 0 0,0-1 0,-1 1 0,0-1 0,1 0 0,-1 0 0,0 0 0,0 0 0,1-4 0,24-55 0,-18 39 0,-5 12 0,-1-1 0,0 1 0,-1-1 0,2-12 0,7-34 0,-2 31 0,-6 21 0,0 0 0,0 0 0,-1 0 0,0-1 0,-1 1 0,1-1 0,-1 1 0,-1-1 0,1 0 0,-1 1 0,0-1 0,-2-11 0,2 18 0,0 1 0,0-1 0,0 0 0,0 1 0,-1-1 0,1 0 0,0 1 0,0-1 0,0 0 0,-1 0 0,1 1 0,0-1 0,0 0 0,-1 0 0,1 1 0,0-1 0,0 0 0,-1 0 0,1 0 0,0 0 0,-1 1 0,1-1 0,0 0 0,-1 0 0,1 0 0,0 0 0,-1 0 0,1 0 0,0 0 0,-1 0 0,1 0 0,0 0 0,-1 0 0,1 0 0,0 0 0,-1 0 0,1 0 0,0 0 0,-1 0 0,1 0 0,0-1 0,-1 1 0,1 0 0,0 0 0,0 0 0,-1-1 0,1 1 0,0 0 0,0 0 0,-1-1 0,1 1 0,0 0 0,0 0 0,0-1 0,-1 1 0,1 0 0,0-1 0,0 1 0,0 0 0,0-1 0,0 1 0,0 0 0,0-1 0,-1 1 0,1 0 0,0-1 0,0 0 0,-9 26 0,-4 95 0,10-103 0,1 0 0,1 0 0,0-1 0,1 1 0,1 0 0,0 0 0,7 31 0,-7-46-72,1 1 1,-1-1-1,1 1 0,0-1 0,0 0 0,0 0 0,0 1 0,0-1 1,0-1-1,0 1 0,0 0 0,1 0 0,-1-1 0,1 0 0,0 1 1,-1-1-1,1 0 0,2 1 0,4 1-6754</inkml:trace>
  <inkml:trace contextRef="#ctx0" brushRef="#br0" timeOffset="4611.45">1917 817 24575,'3'0'0,"2"0"0,4-2 0,2-1 0,-1-3 0,1 1 0,0 0 0,2 1 0,0 2 0,0 1 0,-1-2 0,-1 0 0,0 0 0,1 0 0,0 2 0,1 0 0,1 1 0,-2 0-8191</inkml:trace>
  <inkml:trace contextRef="#ctx0" brushRef="#br0" timeOffset="4971.6">2228 761 24575,'0'156'0,"0"-167"0,1 0 0,0-1 0,1 1 0,0 0 0,0 0 0,1 0 0,1 0 0,-1 1 0,2-1 0,0 1 0,0 0 0,1 0 0,12-15 0,-17 22 0,3-3 0,1 0 0,-1 1 0,1-1 0,7-6 0,-12 12 0,1-1 0,-1 1 0,1-1 0,-1 1 0,1 0 0,-1-1 0,1 1 0,0 0 0,-1-1 0,1 1 0,-1 0 0,1 0 0,0 0 0,-1 0 0,1-1 0,0 1 0,-1 0 0,1 0 0,0 0 0,-1 0 0,1 1 0,1-1 0,-1 1 0,0-1 0,0 1 0,-1 0 0,1 0 0,0 0 0,-1 0 0,1 0 0,0 0 0,-1 0 0,1 0 0,-1 0 0,1 0 0,-1 0 0,0 0 0,1 0 0,-1 0 0,0 0 0,0 3 0,2 8 0,-2 1 0,0 22 0,-1-24 0,1-1 0,0 1 0,4 19 0,-4-26 0,2 0 0,-1 0 0,0-1 0,1 1 0,-1 0 0,1-1 0,0 0 0,1 1 0,-1-1 0,0 0 0,1 0 0,0 0 0,-1 0 0,6 3 0,9 9-1365,-9-6-5461</inkml:trace>
  <inkml:trace contextRef="#ctx0" brushRef="#br0" timeOffset="7073.94">2665 636 24575,'-1'92'0,"3"98"0,12-91 0,-13-93 0,-1 0 0,1 0 0,1 0 0,-1 0 0,1 0 0,0 0 0,0 0 0,0-1 0,1 1 0,6 8 0,-9-14 0,0 0 0,0 1 0,0-1 0,0 0 0,1 0 0,-1 0 0,0 0 0,0 0 0,0 1 0,1-1 0,-1 0 0,0 0 0,0 0 0,0 0 0,1 0 0,-1 0 0,0 0 0,0 0 0,1 0 0,-1 0 0,0 0 0,0 0 0,1 0 0,-1 0 0,0 0 0,0 0 0,1 0 0,-1 0 0,0 0 0,0 0 0,0 0 0,1 0 0,-1 0 0,0 0 0,0-1 0,1 1 0,5-11 0,1-21 0,-5 23 0,6-16 0,2-1 0,0 2 0,2-1 0,0 1 0,26-35 0,-32 50 0,1 1 0,0 0 0,0 1 0,0 0 0,1 0 0,0 0 0,1 1 0,-1 0 0,1 1 0,15-7 0,-23 11 0,0 0 0,0 1 0,0-1 0,0 1 0,0-1 0,0 1 0,0-1 0,0 1 0,1-1 0,-1 1 0,0 0 0,0 0 0,0 0 0,1-1 0,-1 1 0,0 0 0,0 1 0,0-1 0,1 0 0,-1 0 0,0 0 0,2 1 0,-2 2 0,0-1 0,-1 0 0,1 1 0,-1-1 0,1 1 0,-1-1 0,0 1 0,0-1 0,0 1 0,0-1 0,-1 3 0,1-4 0,0 26 0,1-1 0,1 0 0,10 52 0,-11-75 0,0 0 0,0-1 0,-1 1 0,2 0 0,-1 0 0,0-1 0,0 1 0,1-1 0,0 1 0,-1-1 0,1 0 0,0 1 0,0-1 0,0 0 0,1 0 0,-1-1 0,0 1 0,1 0 0,-1-1 0,1 1 0,0-1 0,-1 0 0,1 0 0,0 0 0,0 0 0,5 1 0,-4-2 0,1 0 0,-1 0 0,0 0 0,0-1 0,0 0 0,0 1 0,1-1 0,-1-1 0,0 1 0,-1 0 0,1-1 0,0 0 0,0 0 0,-1 0 0,1-1 0,-1 1 0,0-1 0,4-3 0,5-7 0,-1-1 0,0 0 0,-1-1 0,0 0 0,-1 0 0,-1-1 0,0 0 0,9-33 0,-13 38 0,11-47 0,-14 54 0,0-1 0,0 1 0,-1-1 0,0 1 0,0-1 0,0 1 0,0-1 0,-1 1 0,0-1 0,-1-4 0,2 8 0,-1-1 0,0 1 0,1 0 0,-1 0 0,0-1 0,0 1 0,1 0 0,-1 0 0,0 0 0,0 0 0,0 0 0,-1 0 0,1 0 0,0 1 0,0-1 0,0 0 0,-1 0 0,1 1 0,0-1 0,0 1 0,-1 0 0,1-1 0,-1 1 0,1 0 0,0-1 0,-1 1 0,1 0 0,-1 0 0,1 0 0,0 1 0,-1-1 0,1 0 0,-1 0 0,1 1 0,0-1 0,-1 1 0,1-1 0,-2 2 0,1-1 0,0 0 0,-1 0 0,1 0 0,0 0 0,0 1 0,0-1 0,0 1 0,0 0 0,0 0 0,0 0 0,1-1 0,-1 2 0,0-1 0,1 0 0,0 0 0,0 0 0,-1 1 0,1-1 0,0 0 0,0 5 0,-2 32 0,4 71 0,2-32 0,-4-74 0,1 0 0,0 0 0,1 0 0,-1 0 0,1 0 0,0 0 0,0-1 0,0 1 0,0 0 0,0 0 0,1-1 0,0 1 0,0-1 0,0 1 0,0-1 0,0 0 0,1 0 0,-1 0 0,1 0 0,0 0 0,0-1 0,0 1 0,0-1 0,0 0 0,1 0 0,-1 0 0,1 0 0,-1-1 0,1 1 0,0-1 0,0 0 0,0 0 0,-1 0 0,7 0 0,-6 0 0,0-1 0,0 0 0,-1 1 0,1-1 0,0 0 0,0-1 0,0 1 0,-1-1 0,1 0 0,0 0 0,0 0 0,-1 0 0,1 0 0,-1-1 0,1 0 0,-1 0 0,5-3 0,-5 2 0,0 0 0,-1 0 0,1 0 0,-1-1 0,0 1 0,0-1 0,0 0 0,0 1 0,0-1 0,-1 0 0,0 0 0,0 0 0,0 0 0,0 0 0,-1 0 0,1-6 0,15-102 0,-7 54 0,-4 35 0,0 19 0,-1 16 0,0 20 0,-2-1 0,-3 64 0,-1-25 0,1-51 0,-1-1 0,-1 1 0,-6 21 0,4-22 0,2 1 0,0 0 0,-1 23 0,3-23 0,0-1 0,-2 1 0,0-1 0,-1 1 0,-1-1 0,-8 18 0,4 5 0,9-34 0,-1-1 0,0 1 0,-1 0 0,0-1 0,0 1 0,0-1 0,0 0 0,-1 0 0,0 0 0,-1 0 0,-5 7 0,9-12 0,0-1 0,0 0 0,-1 1 0,1-1 0,0 0 0,-1 1 0,1-1 0,0 0 0,-1 0 0,1 1 0,0-1 0,-1 0 0,1 0 0,-1 1 0,1-1 0,-1 0 0,1 0 0,0 0 0,-1 0 0,1 0 0,-1 0 0,1 0 0,-1 0 0,1 0 0,-1 0 0,1 0 0,0 0 0,-1 0 0,1 0 0,-1 0 0,1 0 0,-1-1 0,1 1 0,0 0 0,-1-1 0,-8-16 0,3-23 0,5 10 0,4-184 0,3 167 0,3 1 0,21-69 0,-23 97 0,0 1 0,1-1 0,11-15 0,-3 4 0,-14 25 0,1 0 0,-1 0 0,1 0 0,-1 1 0,1-1 0,0 1 0,6-5 0,-9 8 0,1-1 0,-1 1 0,1 0 0,-1-1 0,1 1 0,-1 0 0,1 0 0,-1-1 0,1 1 0,0 0 0,-1 0 0,1 0 0,-1 0 0,1 0 0,0 0 0,-1 0 0,1 0 0,-1 0 0,1 0 0,0 0 0,-1 0 0,1 0 0,0 1 0,0-1 0,0 1 0,0 0 0,0 0 0,0 0 0,0 0 0,-1 0 0,1 0 0,0 0 0,-1 0 0,1 0 0,0 0 0,-1 0 0,0 1 0,1-1 0,-1 0 0,1 2 0,10 47 0,7 58 0,-14-93 0,0 0 0,1 0 0,1 0 0,1 0 0,0-1 0,16 24 0,-22-36 0,1 0 0,-1 0 0,0-1 0,0 1 0,1 0 0,-1-1 0,1 1 0,-1-1 0,1 1 0,0-1 0,-1 0 0,1 0 0,0 0 0,0 0 0,0 0 0,2 1 0,-2-2 0,-1 0 0,1 0 0,-1 1 0,1-2 0,-1 1 0,0 0 0,1 0 0,-1 0 0,1-1 0,-1 1 0,0 0 0,1-1 0,-1 0 0,0 1 0,1-1 0,-1 0 0,0 1 0,2-3 0,1-1 0,0 0 0,0 0 0,0 0 0,-1-1 0,0 0 0,0 0 0,0 0 0,0 0 0,-1 0 0,3-7 0,39-117 0,-28 77 0,-15 44 0,1-1 0,0 1 0,0 0 0,1 1 0,0-1 0,1 0 0,0 1 0,0-1 0,0 1 0,6-7 0,-9 14 0,-1-1 0,0 1 0,1-1 0,-1 1 0,0 0 0,1-1 0,-1 1 0,1 0 0,-1-1 0,1 1 0,-1 0 0,1-1 0,-1 1 0,1 0 0,-1 0 0,1 0 0,-1 0 0,1-1 0,-1 1 0,1 0 0,-1 0 0,1 0 0,0 0 0,-1 0 0,1 0 0,-1 0 0,1 0 0,-1 1 0,1-1 0,-1 0 0,1 0 0,0 1 0,9 17 0,-4 25 0,-7-9 0,0-22 0,1 0 0,0 0 0,0 0 0,1-1 0,1 1 0,0 0 0,0-1 0,1 1 0,7 15 0,-9-26 0,-1 1 0,1-1 0,0 0 0,0 1 0,0-1 0,-1 0 0,1 0 0,1 1 0,-1-1 0,0 0 0,0 0 0,0 0 0,1 0 0,-1-1 0,0 1 0,1 0 0,-1 0 0,1-1 0,-1 1 0,0-1 0,1 0 0,0 1 0,1-1 0,0 0 0,0 0 0,0-1 0,-1 1 0,1-1 0,0 1 0,-1-1 0,1 0 0,-1 0 0,1-1 0,-1 1 0,0 0 0,4-3 0,0 0 0,-1-1 0,1 0 0,-1 0 0,0 0 0,-1 0 0,1-1 0,-1 0 0,0 0 0,5-10 0,5-21 0,-12 87 0,-2-40 0,0-1 0,0 1 0,1-1 0,1 0 0,-1 1 0,7 17 0,-7-25 0,0 1 0,0-1 0,0 0 0,0 0 0,0-1 0,1 1 0,-1 0 0,0 0 0,1 0 0,0-1 0,-1 1 0,1-1 0,0 0 0,0 1 0,0-1 0,0 0 0,0 0 0,0 0 0,0 0 0,0 0 0,1-1 0,-1 1 0,0-1 0,0 1 0,1-1 0,-1 0 0,0 0 0,0 0 0,1 0 0,-1 0 0,0-1 0,0 1 0,1-1 0,3-1 0,-3 1 0,0 0 0,1 0 0,-1 0 0,0-1 0,0 0 0,0 0 0,0 0 0,0 0 0,0 0 0,-1 0 0,1-1 0,-1 1 0,1-1 0,-1 0 0,0 0 0,0 0 0,0 0 0,-1 0 0,1 0 0,-1 0 0,0-1 0,0 1 0,2-6 0,10-23 0,-10 83 0,-3-40 0,-1 0 0,1 1 0,0-1 0,1 0 0,0 0 0,4 12 0,-5-22 0,0 1 0,1-1 0,-1 1 0,1-1 0,-1 1 0,1-1 0,0 1 0,0-1 0,0 0 0,0 0 0,0 1 0,0-1 0,0 0 0,0 0 0,0 0 0,0 0 0,1 0 0,-1 0 0,0 0 0,1 0 0,-1-1 0,1 1 0,-1-1 0,1 1 0,-1-1 0,1 1 0,-1-1 0,1 0 0,-1 0 0,1 1 0,-1-1 0,1 0 0,0-1 0,-1 1 0,1 0 0,-1 0 0,1-1 0,-1 1 0,1-1 0,-1 1 0,1-1 0,-1 0 0,1 1 0,1-2 0,2-2 0,1 0 0,-1-1 0,0 0 0,0 0 0,0 0 0,-1 0 0,1-1 0,-1 1 0,0-1 0,-1 0 0,0 0 0,5-13 0,13-19 0,-21 38 0,0 0 0,0 0 0,0 0 0,0-1 0,0 1 0,0 0 0,0 0 0,0 0 0,0 0 0,0 0 0,0 0 0,0 0 0,0-1 0,0 1 0,0 0 0,1 0 0,-1 0 0,0 0 0,0 0 0,0 0 0,0 0 0,0 0 0,0 0 0,0-1 0,1 1 0,-1 0 0,0 0 0,0 0 0,0 0 0,0 0 0,0 0 0,1 0 0,-1 0 0,0 0 0,0 0 0,0 0 0,0 0 0,0 0 0,0 0 0,1 0 0,-1 0 0,0 0 0,0 0 0,0 0 0,0 1 0,0-1 0,0 0 0,1 0 0,-1 0 0,0 0 0,0 0 0,0 0 0,0 0 0,0 0 0,0 0 0,0 0 0,0 1 0,0-1 0,1 0 0,-1 0 0,0 0 0,0 0 0,0 0 0,3 15 0,-2 19 0,-1-34 0,-1 2 0,1 0 0,0 0 0,0 0 0,0-1 0,0 1 0,0 0 0,1 0 0,-1-1 0,0 1 0,1 0 0,0 0 0,-1-1 0,1 1 0,0-1 0,0 1 0,0 0 0,0-1 0,0 0 0,0 1 0,0-1 0,0 0 0,1 1 0,-1-1 0,0 0 0,2 1 0,2 0 0,-1-1 0,0 0 0,1 0 0,-1 0 0,0-1 0,1 1 0,-1-1 0,1 0 0,5-1 0,0 1 0,35-4 0,-43 4 0,0-1 0,1 1 0,-1-1 0,0 0 0,1 0 0,-1 0 0,0 0 0,0-1 0,0 1 0,0 0 0,0-1 0,0 1 0,0-1 0,-1 0 0,4-3 0,-5 4-39,0 1 0,0-1 0,0 0 0,1 0 0,-1 0 0,0 1 0,0-1 0,0 0 0,0 0 0,0 0 0,0 1 0,-1-1 0,1 0 0,0 0 0,0 0 0,-1 1 0,1-1 0,0 0 0,-1 1 0,1-1 0,0 0 0,-1 0 0,1 1 0,-1-1 0,1 1 0,-1-1 0,0 1 0,1-1 0,-1 1 0,0-1 0,1 1 0,-1-1 0,0 1 0,0-1 0</inkml:trace>
  <inkml:trace contextRef="#ctx0" brushRef="#br0" timeOffset="7419.35">3528 550 24575,'0'-2'0</inkml:trace>
  <inkml:trace contextRef="#ctx0" brushRef="#br0" timeOffset="8454.06">4656 846 24575,'-1'40'0,"0"-25"0,0 0 0,1 0 0,1-1 0,0 1 0,1 0 0,1-1 0,0 1 0,6 15 0,-7-25 0,1 1 0,0-1 0,0 0 0,0 0 0,8 8 0,-11-12 0,1-1 0,-1 1 0,1 0 0,-1-1 0,1 0 0,0 1 0,-1-1 0,1 1 0,0-1 0,-1 0 0,1 1 0,0-1 0,-1 0 0,1 0 0,0 1 0,0-1 0,-1 0 0,1 0 0,0 0 0,0 0 0,0 0 0,0-1 0,0 1 0,0-1 0,0 1 0,0-1 0,0 0 0,0 1 0,-1-1 0,1 0 0,0 0 0,-1 0 0,1 0 0,0 1 0,-1-1 0,1 0 0,-1 0 0,1 0 0,-1 0 0,0 0 0,1 0 0,-1-2 0,6-14 0,6-20 0,1 0 0,2 1 0,36-64 0,-48 137 0,-3-26 0,-1 2 0,1 1 0,1-1 0,2 19 0,-3-30 0,1 0 0,-1 0 0,0 0 0,1 1 0,0-1 0,-1 0 0,1 0 0,0 0 0,0 0 0,0 0 0,1 0 0,-1-1 0,0 1 0,1 0 0,-1 0 0,1-1 0,-1 1 0,1-1 0,0 0 0,0 1 0,0-1 0,-1 0 0,1 0 0,0 0 0,0 0 0,1-1 0,2 2 0,-3-2 0,0 0 0,-1 0 0,1 0 0,0-1 0,-1 1 0,1 0 0,0-1 0,-1 1 0,1-1 0,0 0 0,-1 1 0,1-1 0,-1 0 0,1 0 0,-1 0 0,0 0 0,1 0 0,-1 0 0,0-1 0,0 1 0,0 0 0,0-1 0,0 1 0,0-1 0,1-2 0,20-45 0,-17 34 0,50-83 0,-53 96 0,-1 7 0,1 17 0,-1 26 0,-2-44 0,1-1 0,0 0 0,0 0 0,0 1 0,1-1 0,-1 0 0,1 0 0,0 0 0,0 1 0,0-1 0,0 0 0,3 5 0,-2-6 0,0-1 0,-1 1 0,1-1 0,0 0 0,0 0 0,0 1 0,0-2 0,0 1 0,1 0 0,-1 0 0,0-1 0,0 1 0,0-1 0,1 1 0,-1-1 0,0 0 0,1 0 0,-1 0 0,3-1 0,1 1 0,0 0 0,0-1 0,0 0 0,0-1 0,0 1 0,0-1 0,0-1 0,0 1 0,-1-1 0,1 1 0,-1-2 0,0 1 0,0-1 0,0 1 0,0-1 0,-1-1 0,1 1 0,-1-1 0,0 1 0,-1-1 0,5-7 0,-7 11 0,-1 1 0,0-1 0,1 1 0,-1 0 0,1-1 0,-1 1 0,0-1 0,1 1 0,-1 0 0,0-1 0,0 1 0,0-1 0,1 1 0,-1-1 0,0 1 0,0-1 0,0 0 0,0 1 0,0-1 0,0 1 0,0-1 0,0 1 0,0-1 0,0 1 0,0-1 0,0 1 0,0-1 0,0 1 0,-1-1 0,1 1 0,0-1 0,0 1 0,-1-1 0,1 1 0,0-1 0,-1 0 0,1 2 0,-1-1 0,0 0 0,1 0 0,-1 0 0,1 0 0,-1 0 0,0 1 0,1-1 0,-1 0 0,1 0 0,-1 1 0,1-1 0,-1 0 0,1 1 0,-1-1 0,1 1 0,-1-1 0,1 1 0,-1-1 0,1 1 0,0-1 0,-1 1 0,1-1 0,0 1 0,0-1 0,-1 1 0,1 0 0,0-1 0,0 1 0,0-1 0,0 1 0,-1 0 0,0 5 0,-1 0 0,1-1 0,0 1 0,0 0 0,0 0 0,1 0 0,1 10 0,-1-14 0,0 0 0,0 0 0,1 1 0,-1-1 0,1 0 0,0 0 0,0 0 0,-1 0 0,1 0 0,0 0 0,1 0 0,-1-1 0,0 1 0,1 0 0,-1-1 0,0 1 0,1 0 0,0-1 0,-1 0 0,1 1 0,0-1 0,0 0 0,3 1 0,38 11-1365,-32-11-5461</inkml:trace>
  <inkml:trace contextRef="#ctx0" brushRef="#br0" timeOffset="8783.82">5346 805 24575,'0'58'0,"11"83"0,-8-109 0,-2 0 0,-2 41 0,-1-36 0,4 42 0,11-21-1365,-12-47-5461</inkml:trace>
  <inkml:trace contextRef="#ctx0" brushRef="#br0" timeOffset="9128.7">5292 662 24575,'1'-2'0,"-1"1"0,1-1 0,0 0 0,-1 1 0,1-1 0,0 1 0,0-1 0,0 1 0,1 0 0,-1-1 0,0 1 0,0 0 0,1 0 0,-1 0 0,1 0 0,-1 0 0,1 0 0,-1 0 0,1 1 0,0-1 0,-1 0 0,3 0 0,38-11 0,-31 10 0,0 0 0,0 1 0,0 0 0,0 1 0,0 1 0,0-1 0,21 6 0,-31-6 0,0 1 0,0-1 0,1 1 0,-1-1 0,0 1 0,0 0 0,0-1 0,0 1 0,0 0 0,0 0 0,0 0 0,-1 0 0,1 0 0,0 0 0,0 0 0,-1 0 0,1 0 0,-1 0 0,1 1 0,-1-1 0,1 0 0,-1 2 0,1 0 0,-1 0 0,0 0 0,0 0 0,-1 0 0,1 0 0,0-1 0,-1 1 0,0 0 0,-2 5 0,1-1 0,-2 0 0,1-1 0,-1 1 0,0-1 0,0 0 0,-1 0 0,-5 6 0,-25 18 0,25-23 0,1 1 0,0 0 0,0 1 0,0 0 0,1 0 0,-9 14 0,17-22-30,-1-1 0,1 1-1,0-1 1,-1 0 0,1 1-1,0-1 1,0 1 0,0-1-1,-1 1 1,1-1 0,0 1-1,0-1 1,0 1 0,0-1-1,0 1 1,0-1-1,0 1 1,0-1 0,0 1-1,0-1 1,0 1 0,0-1-1,0 1 1,0-1 0,1 1-1,-1-1 1,0 1 0,0-1-1,1 1 1,-1-1 0,0 0-1,0 1 1,1-1 0,-1 1-1,0-1 1,1 0 0,-1 1-1,1-1 1,-1 0 0,0 0-1,1 1 1,-1-1 0,1 0-1,0 1 1</inkml:trace>
  <inkml:trace contextRef="#ctx0" brushRef="#br0" timeOffset="9489.57">5630 733 24575,'-2'0'0,"1"0"0,0 1 0,-1-1 0,1 0 0,0 1 0,0 0 0,-1-1 0,1 1 0,0 0 0,0 0 0,0-1 0,0 1 0,0 0 0,0 0 0,0 0 0,0 0 0,0 0 0,0 1 0,1-1 0,-1 0 0,0 0 0,1 0 0,-1 1 0,1-1 0,-1 0 0,1 1 0,0-1 0,0 0 0,-1 1 0,1 1 0,-3 45 0,3-44 0,0 5 0,0 0 0,0 0 0,0 0 0,1 0 0,0 0 0,4 14 0,-4-21 0,-1 1 0,1-1 0,1 0 0,-1 0 0,0 0 0,0 0 0,1 0 0,-1 0 0,1-1 0,-1 1 0,1 0 0,0-1 0,0 1 0,0-1 0,0 0 0,0 1 0,0-1 0,0 0 0,0 0 0,0 0 0,0-1 0,1 1 0,-1-1 0,0 1 0,1-1 0,3 1 0,-3-1 0,1 1 0,-1-1 0,1 0 0,-1 0 0,1 0 0,-1 0 0,1-1 0,-1 1 0,0-1 0,1 0 0,-1 0 0,0 0 0,1-1 0,-1 1 0,0-1 0,3-1 0,-4 0 0,1 0 0,-1 0 0,0 1 0,0-1 0,0-1 0,0 1 0,-1 0 0,1 0 0,-1-1 0,0 1 0,0 0 0,0-1 0,0 0 0,-1 1 0,1-7 0,-1 9 0,1-11 0,1 0 0,-2 0 0,0-1 0,-2-14 0,2 24 0,-1 0 0,1 0 0,-1 0 0,0 0 0,0 0 0,0 1 0,-1-1 0,1 0 0,-1 1 0,1-1 0,-1 0 0,0 1 0,0 0 0,0-1 0,0 1 0,0 0 0,-1 0 0,1 0 0,-1 1 0,1-1 0,-1 0 0,-3 0 0,1-1 0,2 1 0,0 0 0,1 1 0,-1 0 0,0-1 0,0 1 0,0 0 0,0 0 0,0 1 0,0-1 0,0 0 0,0 1 0,-7 0 0,10 1 0,0-1 0,1 1 0,-1 0 0,0 0 0,0-1 0,0 1 0,1 0 0,-1-1 0,0 1 0,0 0 0,1-1 0,-1 1 0,1 0 0,-1-1 0,1 1 0,-1-1 0,1 1 0,-1-1 0,1 1 0,-1-1 0,1 1 0,0-1 0,-1 0 0,1 1 0,0-1 0,-1 0 0,1 1 0,1-1 0,22 13 0,39 12-1365,-55-21-5461</inkml:trace>
  <inkml:trace contextRef="#ctx0" brushRef="#br0" timeOffset="10179.66">5884 775 24575,'-1'-1'0,"1"1"0,0-1 0,-1 0 0,1 0 0,-1 1 0,1-1 0,-1 0 0,1 1 0,-1-1 0,0 0 0,1 1 0,-1-1 0,0 1 0,0-1 0,1 1 0,-1 0 0,0-1 0,0 1 0,1 0 0,-1-1 0,0 1 0,0 0 0,0 0 0,0 0 0,0-1 0,1 1 0,-3 1 0,-28-4 0,28 3 0,0 0 0,0 0 0,0 0 0,0 0 0,0 0 0,0 0 0,0 0 0,0 1 0,0 0 0,0 0 0,0 0 0,0 0 0,0 0 0,-5 3 0,6-2 0,1 0 0,-1 0 0,1 0 0,0 0 0,0 0 0,0 0 0,0 0 0,0 0 0,0 0 0,0 1 0,1-1 0,-1 0 0,1 1 0,-1-1 0,1 0 0,0 1 0,0-1 0,0 4 0,0 3 0,0 0 0,1-1 0,0 1 0,0-1 0,1 1 0,4 12 0,-6-19 0,1 0 0,0 0 0,0 0 0,0-1 0,0 1 0,0 0 0,1-1 0,-1 1 0,0-1 0,1 0 0,-1 1 0,1-1 0,0 0 0,-1 0 0,1 0 0,0 0 0,0 0 0,0 0 0,-1 0 0,1-1 0,0 1 0,0-1 0,0 1 0,0-1 0,0 0 0,0 0 0,0 0 0,0 0 0,0 0 0,0 0 0,0-1 0,0 1 0,0 0 0,3-2 0,-2 1 0,-1 0 0,1 0 0,0 0 0,-1 0 0,1-1 0,-1 1 0,1-1 0,-1 0 0,1 1 0,-1-1 0,0 0 0,0-1 0,0 1 0,0 0 0,-1 0 0,1-1 0,-1 1 0,1-1 0,-1 0 0,0 1 0,1-4 0,3-8 0,-2 1 0,0-1 0,2-19 0,2-8 0,-2 131 0,-5-84 0,0-1 0,0 1 0,1-1 0,-1 1 0,4 8 0,-4-13 0,0 0 0,1 0 0,-1-1 0,0 1 0,1 0 0,-1 0 0,1 0 0,-1 0 0,1 0 0,0-1 0,-1 1 0,1 0 0,0-1 0,0 1 0,-1 0 0,1-1 0,0 1 0,0-1 0,0 1 0,0-1 0,0 1 0,-1-1 0,1 0 0,0 0 0,0 1 0,0-1 0,0 0 0,0 0 0,0 0 0,0 0 0,0 0 0,0 0 0,0 0 0,0 0 0,0 0 0,0-1 0,0 1 0,0 0 0,1-1 0,1-1 0,-1 1 0,0-1 0,0 0 0,0 0 0,0 1 0,0-1 0,0 0 0,0-1 0,-1 1 0,1 0 0,-1 0 0,1-1 0,0-2 0,18-39 0,-17 35 0,1-1 0,-1 0 0,-1 0 0,3-20 0,-4 20 0,1 0 0,0 0 0,1 0 0,5-14 0,-4 11 0,0-1 0,-1 1 0,0-1 0,1-22 0,-1 9 0,-1 14 0,-1 5 0,0 0 0,0 0 0,1 1 0,0-1 0,3-8 0,-7 52 0,-3-2 0,0 0 0,3 1 0,1-1 0,5 59 0,-3-86 0,0-1 0,1 1 0,0-1 0,0 0 0,0 0 0,0 0 0,1 0 0,0 0 0,0 0 0,1-1 0,0 0 0,0 1 0,7 6 0,-9-10 0,1 1 0,-1-1 0,1 0 0,0 0 0,-1 0 0,1 0 0,0 0 0,0-1 0,0 1 0,1-1 0,-1 0 0,0 0 0,0 0 0,1-1 0,-1 1 0,1-1 0,-1 1 0,0-1 0,1 0 0,-1-1 0,1 1 0,-1 0 0,0-1 0,1 0 0,-1 0 0,0 0 0,4-2 0,-4 0 0,1 0 0,-1 0 0,0-1 0,0 1 0,0-1 0,0 0 0,-1 0 0,1 0 0,-1 0 0,0 0 0,0 0 0,1-6 0,9-17 0,-8 20 0,-2 0 0,1 0 0,-1 0 0,0-1 0,0 1 0,-1-1 0,0 1 0,0-1 0,-1 1 0,0-1 0,0 0 0,-1 1 0,0-1 0,-3-11 0,4 18 0,-1 0 0,1 0 0,-1 0 0,1 0 0,-1 0 0,1 0 0,-1 0 0,1 0 0,-1 1 0,0-1 0,1 0 0,-1 0 0,0 1 0,0-1 0,0 0 0,1 1 0,-1-1 0,0 1 0,0-1 0,0 1 0,0 0 0,0-1 0,0 1 0,0 0 0,0-1 0,0 1 0,0 0 0,0 0 0,0 0 0,0 0 0,0 0 0,0 0 0,0 0 0,-1 1 0,0-1 0,1 1 0,-1 0 0,1-1 0,0 1 0,-1 0 0,1 0 0,0 0 0,-1-1 0,1 1 0,0 1 0,0-1 0,0 0 0,0 0 0,0 0 0,0 0 0,1 1 0,-1-1 0,0 1 0,0-1 0,1 0 0,-1 1 0,0 1 0,-1 18 0,0 0 0,1-1 0,1 1 0,2 23 0,1 16 0,-3-51 0,-1-3 0,1 0 0,0 0 0,1 0 0,0 0 0,0 0 0,2 6 0,-3-10 0,1 0 0,0-1 0,0 1 0,0 0 0,0-1 0,1 1 0,-1-1 0,0 1 0,1-1 0,-1 1 0,1-1 0,-1 0 0,1 0 0,-1 0 0,1 0 0,0 0 0,0 0 0,0 0 0,-1-1 0,1 1 0,0-1 0,3 1 0,41 10-1365,-35-10-5461</inkml:trace>
  <inkml:trace contextRef="#ctx0" brushRef="#br0" timeOffset="10603.74">5940 634 24575,'0'-1'0,"1"0"0,0-1 0,-1 1 0,1 0 0,0 0 0,0 0 0,0 0 0,0 0 0,0 1 0,0-1 0,0 0 0,0 0 0,0 0 0,0 1 0,0-1 0,1 1 0,-1-1 0,0 1 0,0-1 0,3 1 0,27-8 0,-1 4 7,0 2 0,51 3 0,-22 1-1393,-47-2-5440</inkml:trace>
  <inkml:trace contextRef="#ctx0" brushRef="#br0" timeOffset="10932.71">6546 465 24575,'1'2'0,"-1"1"0,1 0 0,0-1 0,0 1 0,0-1 0,0 1 0,0-1 0,0 1 0,1-1 0,-1 1 0,1-1 0,-1 0 0,1 0 0,0 0 0,0 0 0,0 0 0,0 0 0,0-1 0,1 1 0,-1-1 0,0 0 0,1 1 0,-1-1 0,4 1 0,10 4 0,0 0 0,29 6 0,-32-8 0,-5-2 0,0-1 0,0 1 0,0-1 0,0-1 0,0 0 0,1 0 0,-1 0 0,11-3 0,-17 3 0,1-1 0,0 1 0,-1-1 0,1 0 0,-1 0 0,1 0 0,-1 0 0,0-1 0,0 1 0,1 0 0,-1-1 0,0 0 0,0 0 0,0 1 0,-1-1 0,1 0 0,0 0 0,-1-1 0,1 1 0,-1 0 0,0 0 0,0-1 0,1 1 0,-2-1 0,1 1 0,0-1 0,0 1 0,-1-1 0,1-2 0,5-45 0,-3 29 0,0-1 0,-2 0 0,-1-33 0,0 54 0,0 0 0,0 0 0,0-1 0,0 1 0,0 0 0,-1 0 0,1 0 0,0 0 0,-1 0 0,1 0 0,0 0 0,-1 0 0,0 0 0,1 0 0,-1 0 0,1 0 0,-1 0 0,0 0 0,0 1 0,1-1 0,-1 0 0,0 0 0,0 1 0,0-1 0,0 1 0,0-1 0,0 1 0,0-1 0,0 1 0,0-1 0,0 1 0,0 0 0,0 0 0,0 0 0,-1-1 0,1 1 0,0 0 0,0 0 0,0 0 0,-2 1 0,1-1 0,0 1 0,0 0 0,0-1 0,0 1 0,0 0 0,0 0 0,1 0 0,-1 0 0,0 1 0,0-1 0,1 0 0,-1 1 0,1-1 0,-1 1 0,1-1 0,0 1 0,-1 0 0,1 0 0,0-1 0,-1 5 0,-2 8 0,0-1 0,-2 29 0,5-29 0,-1-1 0,0 0 0,-1 0 0,-8 21 0,7-21 0,0 1 0,1 0 0,1-1 0,0 1 0,0 0 0,1 0 0,1 14 0,-5 44 0,-4-13 0,3 0 0,1 61 0,4-10 0,3 96 0,3-182-1365</inkml:trace>
  <inkml:trace contextRef="#ctx0" brushRef="#br0" timeOffset="11262.3">6576 1015 24575,'0'-5'0,"1"0"0,0 0 0,0 0 0,0 0 0,0 1 0,1-1 0,0 1 0,0-1 0,0 1 0,1-1 0,-1 1 0,1 0 0,0 0 0,0 1 0,0-1 0,1 0 0,-1 1 0,6-4 0,10-7 0,0 1 0,36-19 0,-9 6 0,-17 14-1365,-19 10-5461</inkml:trace>
  <inkml:trace contextRef="#ctx0" brushRef="#br0" timeOffset="11263.3">6844 831 24575,'0'3'0,"0"2"0,-2 2 0,-2 1 0</inkml:trace>
  <inkml:trace contextRef="#ctx0" brushRef="#br0" timeOffset="11638.92">6870 777 24575,'2'0'0</inkml:trace>
  <inkml:trace contextRef="#ctx0" brushRef="#br0" timeOffset="12345.02">7365 719 24575,'-7'-3'0,"-1"1"0,1-1 0,0 0 0,0 0 0,0-1 0,1 0 0,-8-6 0,1 3 0,0 1 0,0 0 0,0 1 0,-1 0 0,0 1 0,0 1 0,-25-4 0,9 2 0,28 4 0,0 1 0,0-1 0,0 1 0,0 0 0,0 0 0,1 0 0,-1 0 0,0 0 0,0 0 0,0 1 0,0-1 0,0 0 0,0 1 0,0 0 0,0-1 0,1 1 0,-1 0 0,0 0 0,0 0 0,1 0 0,-1 0 0,1 1 0,-1-1 0,1 0 0,0 1 0,-1-1 0,1 1 0,0-1 0,0 1 0,0 0 0,0-1 0,0 1 0,-1 4 0,1-2 0,0 0 0,0 0 0,0 1 0,1-1 0,0 0 0,0 1 0,0-1 0,0 1 0,1-1 0,-1 0 0,1 1 0,0-1 0,0 0 0,4 8 0,-4-10 0,1-1 0,-1 1 0,1 0 0,0 0 0,0-1 0,0 1 0,-1-1 0,1 1 0,0-1 0,1 0 0,-1 0 0,0 0 0,0 0 0,0 0 0,1 0 0,-1-1 0,0 1 0,1-1 0,-1 1 0,1-1 0,4 0 0,57-3 0,-56 2 0,-4 0 0,-1 1 0,0-1 0,0 0 0,1 0 0,-1 0 0,0 0 0,0-1 0,0 1 0,0-1 0,0 1 0,0-1 0,0 0 0,-1-1 0,1 1 0,-1 0 0,0-1 0,1 1 0,-1-1 0,0 0 0,0 1 0,-1-1 0,1 0 0,-1 0 0,3-6 0,0-6 0,1 0 0,-2-1 0,0 0 0,1-19 0,3-18 0,24-57 0,-29 97 0,-1 1 0,0-25 0,-2 132 0,1 60 0,1-149 0,0 0 0,0 0 0,0 0 0,1 0 0,0 0 0,0 0 0,0-1 0,1 1 0,-1-1 0,2 1 0,-1-1 0,0 0 0,1 0 0,0 0 0,0-1 0,1 1 0,-1-1 0,10 7 0,-6-7 0,0 1 0,0-1 0,1 0 0,-1-1 0,1 0 0,0 0 0,-1-1 0,1 0 0,0-1 0,1 1 0,17-2 0,-26 0 0,5 1 0,1-1 0,0-1 0,0 0 0,0 1 0,9-4 0,-14 3 0,1 0 0,-1-1 0,1 1 0,-1-1 0,1 1 0,-1-1 0,0 0 0,0 0 0,0 0 0,0 0 0,0 0 0,-1-1 0,1 1 0,-1 0 0,3-5 0,2-5 0,0 1 0,-1-1 0,0 0 0,-1 0 0,0 0 0,-1-1 0,0 1 0,-1-1 0,0 0 0,-1-25 0,-1 32 0,-1-1 0,1 1 0,-1 0 0,0 0 0,-3-8 0,3 13 0,1 0 0,0-1 0,-1 1 0,1 0 0,-1 0 0,1 0 0,-1 0 0,0 0 0,1 0 0,-1 0 0,0 0 0,0 0 0,1 0 0,-1 0 0,0 1 0,0-1 0,0 0 0,0 0 0,0 1 0,0-1 0,0 1 0,-1-1 0,1 1 0,0-1 0,0 1 0,0 0 0,0 0 0,-1-1 0,1 1 0,0 0 0,0 0 0,0 0 0,-1 0 0,1 1 0,-1-1 0,0 1 0,1-1 0,0 1 0,0 0 0,0 0 0,0-1 0,0 1 0,0 0 0,0 0 0,0 0 0,0 0 0,1 0 0,-1 0 0,0 1 0,1-1 0,-1 0 0,1 0 0,-1 0 0,1 1 0,-1-1 0,1 0 0,0 1 0,0-1 0,-1 0 0,1 3 0,0 38 0,1-33 0,-2 23 0,3 39 0,-2-67 0,0 0 0,1 0 0,0-1 0,0 1 0,0 0 0,0 0 0,1-1 0,-1 1 0,1-1 0,0 1 0,0-1 0,0 0 0,1 0 0,3 4 0,-2-4 0,1 0 0,-1 0 0,1 0 0,0-1 0,0 0 0,0 0 0,0 0 0,0-1 0,0 1 0,0-1 0,1 0 0,5 0 0,-9-1 0,1 0 0,-1 0 0,1 0 0,-1 0 0,0 0 0,1 0 0,-1-1 0,1 1 0,-1-1 0,1 1 0,-1-1 0,0 0 0,1 0 0,-1 0 0,0 0 0,0-1 0,0 1 0,0-1 0,0 1 0,0-1 0,0 0 0,-1 1 0,1-1 0,0 0 0,-1 0 0,3-4 0,7-21 0,-5 16 0,-1-1 0,0 1 0,-1-1 0,-1-1 0,0 1 0,3-25 0,-7 81 0,2 0 0,1 0 0,15 77 0,-13-97 0,-1 0 0,-1 0 0,-1 0 0,-3 27 0,1-17 0,3 35 0,2-53 0,0-23 0,2-26 0,-7-74 0,2-45 0,2 142 0,-1 1 0,1-1 0,1 1 0,0 0 0,0 0 0,1 1 0,0-1 0,8-10 0,-13 19 0,0 0 0,0-1 0,1 1 0,-1 0 0,0 0 0,0 0 0,0-1 0,1 1 0,-1 0 0,0 0 0,0 0 0,0 0 0,1 0 0,-1-1 0,0 1 0,0 0 0,1 0 0,-1 0 0,0 0 0,1 0 0,-1 0 0,0 0 0,0 0 0,1 0 0,-1 0 0,0 0 0,0 0 0,1 0 0,-1 0 0,0 0 0,0 0 0,1 1 0,-1-1 0,0 0 0,0 0 0,1 0 0,-1 0 0,0 0 0,0 1 0,1-1 0,-1 0 0,0 0 0,0 0 0,0 1 0,0-1 0,1 0 0,-1 0 0,0 0 0,0 1 0,0-1 0,0 0 0,0 0 0,0 1 0,11 22 0,0 0 0,-8-20-85,0 0 0,0 0-1,1 0 1,-1-1 0,1 0-1,-1 1 1,1-1 0,0-1-1,-1 1 1,1 0 0,0-1-1,0 0 1,0 0 0,0 0-1,5 0 1,4 0-6741</inkml:trace>
  <inkml:trace contextRef="#ctx0" brushRef="#br0" timeOffset="12721.42">8198 762 24575,'-3'0'0</inkml:trace>
  <inkml:trace contextRef="#ctx0" brushRef="#br0" timeOffset="13176.19">8749 550 24575,'-2'0'0,"0"-1"0,0 0 0,0 0 0,0 0 0,0 0 0,0 0 0,0 0 0,0-1 0,1 1 0,-1-1 0,1 1 0,-1-1 0,-1-1 0,-14-12 0,9 11 0,0 0 0,-1 1 0,1 0 0,-1 0 0,1 1 0,-1 1 0,0-1 0,-15 0 0,20 2 0,0 1 0,0-1 0,-1 1 0,1-1 0,0 1 0,0 0 0,0 1 0,1-1 0,-1 1 0,0-1 0,0 1 0,1 0 0,-1 1 0,1-1 0,0 0 0,0 1 0,0 0 0,0 0 0,0 0 0,-3 5 0,-3 8 0,2 0 0,0 0 0,0 1 0,2 0 0,0 0 0,1 0 0,-3 28 0,7-43 0,-1 0 0,1 0 0,0 0 0,-1 1 0,1-1 0,0 0 0,1 0 0,-1 1 0,0-1 0,1 0 0,-1 0 0,1 1 0,-1-1 0,1 0 0,0 0 0,0 0 0,0 0 0,0 0 0,1 0 0,-1-1 0,0 1 0,3 2 0,-1-2 0,0 0 0,1 0 0,-1 0 0,1 0 0,-1-1 0,1 1 0,-1-1 0,1 0 0,0 0 0,0-1 0,-1 1 0,8-1 0,-4 2 0,1-2 0,-1 1 0,1-1 0,0-1 0,-1 1 0,1-1 0,-1 0 0,1-1 0,-1 0 0,0 0 0,0-1 0,0 0 0,0 0 0,0 0 0,0-1 0,-1 0 0,0 0 0,0-1 0,0 0 0,0 0 0,-1 0 0,0-1 0,0 1 0,0-1 0,-1-1 0,1 1 0,4-12 0,10-14 0,-8 15 0,0-1 0,13-35 0,-13 18 0,9-55 0,-18 80 0,0-1 0,-1 1 0,-1-1 0,1 1 0,-2-1 0,1 1 0,-1-1 0,-3-11 0,3 21 0,1 0 0,0 1 0,0-1 0,0 0 0,-1 1 0,1-1 0,0 0 0,-1 1 0,1-1 0,-1 1 0,1-1 0,-1 1 0,1-1 0,-1 1 0,1-1 0,-1 1 0,1-1 0,-1 1 0,0 0 0,1-1 0,-1 1 0,1 0 0,-1 0 0,0-1 0,0 1 0,1 0 0,-1 0 0,0 0 0,1 0 0,-1 0 0,0 0 0,1 0 0,-1 0 0,0 0 0,0 0 0,1 0 0,-1 0 0,0 1 0,1-1 0,-1 0 0,0 0 0,1 1 0,-1-1 0,1 1 0,-1-1 0,1 0 0,-1 1 0,0-1 0,1 1 0,0-1 0,-1 2 0,-2 0 0,1 0 0,0 0 0,0 1 0,0-1 0,0 1 0,0 0 0,0-1 0,1 1 0,-1 0 0,0 4 0,-8 34 0,2-1 0,2 2 0,-2 75 0,7-85 0,0-23 0,1 0 0,-1 0 0,2 0 0,-1 0 0,1 0 0,0 0 0,1-1 0,3 10 0,-3-15 0,0-1 0,0 1 0,0-1 0,0 0 0,0 0 0,1 0 0,-1 0 0,1 0 0,-1-1 0,1 1 0,0-1 0,-1 1 0,1-1 0,0 0 0,0 0 0,0-1 0,0 1 0,6 0 0,3 1 0,-1-1 0,0 0 0,22-2 0,-27 0 0,1 0 0,0 0 0,-1-1 0,1 0 0,-1 0 0,0-1 0,0 0 0,0 0 0,0 0 0,0-1 0,8-6 0,0-3 0,1-1 0,18-24 0,-22 25 0,-8 10 0,-1-1 0,0 1 0,0-1 0,-1 0 0,1 0 0,-1 0 0,0 0 0,0 0 0,0 0 0,0 0 0,-1 0 0,0 0 0,1 0 0,-2 0 0,1 0 0,0 0 0,-1 0 0,-1-8 0,1 11 0,1-1 0,-1 0 0,1 0 0,-1 1 0,0-1 0,1 0 0,-1 1 0,0-1 0,0 1 0,0-1 0,0 1 0,0-1 0,-1 1 0,1 0 0,0 0 0,-1-1 0,1 1 0,0 0 0,-1 0 0,0 1 0,1-1 0,-1 0 0,1 0 0,-1 1 0,0-1 0,0 1 0,1-1 0,-1 1 0,0 0 0,0 0 0,1-1 0,-1 2 0,0-1 0,0 0 0,0 0 0,1 0 0,-1 1 0,0-1 0,0 1 0,1-1 0,-1 1 0,0 0 0,-2 1 0,2-1 0,0 1 0,1-1 0,-1 0 0,0 1 0,1 0 0,-1-1 0,1 1 0,0 0 0,-1-1 0,1 1 0,0 0 0,0 0 0,0 0 0,0 0 0,0 0 0,1 0 0,-1 0 0,1 1 0,-1-1 0,1 0 0,0 3 0,1 55 0,0-39 0,-1-18-44,0 0 0,0 0 0,0 1 0,1-1 0,-1 0 0,1 0 0,0 0 0,0 0 0,0-1 0,0 1 0,0 0 0,1 0 0,-1-1 0,1 1 0,0 0 0,0-1 0,0 0 0,0 1-1,0-1 1,0 0 0,1 0 0,-1 0 0,0-1 0,1 1 0,0 0 0,-1-1 0,1 0 0,0 0 0,0 1 0,6 0 0,2 2-6782</inkml:trace>
  <inkml:trace contextRef="#ctx0" brushRef="#br0" timeOffset="14745.65">9693 537 24575,'-4'0'0,"1"-1"0,-1 0 0,1 1 0,-1-1 0,1-1 0,0 1 0,0 0 0,-1-1 0,-3-2 0,3 1 0,0 1 0,0 0 0,0 0 0,0 1 0,0-1 0,-6 0 0,3 1 0,0 0 0,1 0 0,-1 1 0,0 0 0,0 0 0,0 1 0,0 0 0,0 0 0,0 1 0,-10 3 0,14-3 0,-1 0 0,0 0 0,1 0 0,-1 1 0,1-1 0,0 1 0,0 0 0,0 0 0,0 0 0,0 0 0,1 1 0,-1-1 0,1 1 0,0-1 0,0 1 0,1 0 0,-1 0 0,-1 6 0,-6 16 0,6-19 0,0-1 0,0 2 0,1-1 0,0 0 0,0 0 0,1 1 0,-1-1 0,2 1 0,-1-1 0,1 1 0,1 9 0,1-15 0,-1-1 0,0 1 0,1 0 0,-1-1 0,1 1 0,-1-1 0,1 0 0,0 0 0,0 1 0,-1-1 0,1 0 0,0 0 0,0-1 0,0 1 0,0 0 0,0-1 0,0 1 0,0-1 0,0 1 0,1-1 0,-1 0 0,0 0 0,0 0 0,3-1 0,5 1 0,0 0 0,0-1 0,19-4 0,-24 3 0,0-1 0,0 1 0,0-1 0,-1 0 0,1 0 0,-1-1 0,0 1 0,0-1 0,0 0 0,0 0 0,-1 0 0,1-1 0,2-4 0,6-7 0,-5 7 0,-2-1 0,1 0 0,-1 0 0,6-16 0,1-4 0,-5 15 0,-1-2 0,4-21 0,-10 44 0,0 1 0,0-1 0,1 0 0,0 0 0,0 0 0,3 10 0,3 26 0,-6-35 0,0 1 0,0-1 0,1 1 0,0-1 0,0 0 0,1 1 0,0-1 0,0-1 0,8 14 0,-9-18 0,-1 0 0,1 0 0,-1 0 0,1 0 0,0 0 0,-1 0 0,1 0 0,0-1 0,0 1 0,0-1 0,1 1 0,-1-1 0,0 0 0,0 0 0,1 0 0,-1 0 0,1-1 0,-1 1 0,1 0 0,-1-1 0,1 0 0,-1 1 0,1-1 0,-1 0 0,1-1 0,-1 1 0,1 0 0,-1-1 0,1 1 0,-1-1 0,1 0 0,-1 0 0,3-1 0,-1 0 0,-1 0 0,1-1 0,-1 1 0,0-1 0,0 1 0,0-1 0,0 0 0,-1 0 0,1-1 0,-1 1 0,0 0 0,4-8 0,17-50 0,-12 29 0,34-99 0,-38 112 0,-1 0 0,7-38 0,-2 9 0,-6 3 0,-10 25 0,5 20 0,-1-1 0,1 1 0,-1 0 0,1-1 0,-1 1 0,1 0 0,0 0 0,-1-1 0,1 1 0,-1 0 0,1 0 0,-1 0 0,1 0 0,-1 0 0,1 0 0,-1 0 0,1 0 0,-1 0 0,1 0 0,-1 0 0,1 0 0,-1 0 0,1 0 0,-1 0 0,1 0 0,-1 1 0,1-1 0,-1 0 0,1 0 0,-1 1 0,1-1 0,-1 0 0,1 0 0,-1 1 0,-1 1 0,-1 0 0,0 0 0,1 1 0,0-1 0,0 1 0,-1-1 0,1 1 0,1 0 0,-1 0 0,0 0 0,1-1 0,0 2 0,-1-1 0,1 0 0,0 0 0,1 0 0,-2 5 0,0 7 0,1 1 0,0 23 0,1-6 0,-13 69 0,7-67 0,-2 67 0,8-93 0,0 0 0,0-1 0,1 1 0,1 0 0,0-1 0,0 1 0,0-1 0,4 9 0,-4-14 0,-1-1 0,1 1 0,0 0 0,0-1 0,0 1 0,0-1 0,0 1 0,0-1 0,1 0 0,-1 0 0,1 0 0,0 0 0,-1-1 0,1 1 0,0-1 0,0 1 0,0-1 0,0 0 0,0 0 0,0-1 0,0 1 0,0-1 0,1 1 0,4-1 0,3 1 0,0-1 0,0-1 0,-1 1 0,1-2 0,0 1 0,11-4 0,-18 3 0,1 0 0,0 0 0,-1-1 0,1 1 0,-1-1 0,0 0 0,0 0 0,0-1 0,0 1 0,-1-1 0,1 0 0,-1 1 0,0-2 0,0 1 0,2-5 0,35-50 0,-25 26 0,-2-1 0,18-66 0,-29 88 0,0-1 0,0 0 0,-1-21 0,-1 20 0,1 0 0,4-27 0,15-52 0,-21 133 0,-9 66 0,6-71 0,2 1 0,3 59 0,1-25 0,-3-68 0,1 0 0,0-1 0,0 1 0,0-1 0,1 1 0,-1-1 0,0 1 0,0 0 0,1-1 0,-1 1 0,1-1 0,-1 0 0,1 1 0,0-1 0,0 1 0,0-1 0,-1 0 0,1 1 0,0-1 0,1 0 0,-1 0 0,0 0 0,0 0 0,0 0 0,1 0 0,-1 0 0,0 0 0,1-1 0,2 2 0,-2-2 0,0 0 0,0 1 0,0-1 0,0-1 0,0 1 0,1 0 0,-1 0 0,0-1 0,0 1 0,0-1 0,0 0 0,0 0 0,0 0 0,-1 1 0,1-2 0,0 1 0,0 0 0,-1 0 0,1-1 0,0 1 0,-1 0 0,3-4 0,23-29 0,0-3 0,30-56 0,-52 86 0,2-8 0,0-1 0,0 0 0,-2 0 0,8-34 0,-15 69 0,2 1 0,1 30 0,1-2 0,-4 15 0,4 71 0,-2-133 0,0 0 0,0 0 0,0 0 0,0 0 0,0 1 0,0-1 0,1 0 0,-1 0 0,0 0 0,1 0 0,-1 0 0,1 0 0,-1 0 0,1 0 0,-1 0 0,1 0 0,0 0 0,-1 0 0,1 0 0,0 0 0,0 0 0,0-1 0,0 1 0,0 0 0,0-1 0,0 1 0,0 0 0,0-1 0,0 0 0,0 1 0,0-1 0,0 1 0,0-1 0,0 0 0,0 0 0,1 0 0,-1 0 0,0 0 0,0 0 0,0 0 0,0 0 0,1 0 0,-1 0 0,0-1 0,0 1 0,0 0 0,0-1 0,0 1 0,2-2 0,3-1 0,0 0 0,0 0 0,0 0 0,-1-1 0,1 0 0,-1 0 0,6-7 0,20-23 0,-2-1 0,44-71 0,-11 0 0,-62 106 0,0 0 0,0 0 0,0 0 0,0 1 0,0-1 0,0 0 0,0 0 0,0 0 0,0 0 0,0 0 0,0 0 0,0 1 0,0-1 0,0 0 0,0 0 0,1 0 0,-1 0 0,0 0 0,0 0 0,0 0 0,0 0 0,0 0 0,0 1 0,0-1 0,1 0 0,-1 0 0,0 0 0,0 0 0,0 0 0,0 0 0,0 0 0,0 0 0,1 0 0,-1 0 0,0 0 0,0 0 0,0 0 0,0 0 0,0 0 0,0 0 0,1 0 0,-1 0 0,0 0 0,0 0 0,0 0 0,0 0 0,0 0 0,0-1 0,1 1 0,-1 0 0,0 0 0,0 0 0,0 0 0,0 0 0,0 0 0,0 0 0,0 0 0,0 0 0,0-1 0,1 1 0,-1 0 0,0 0 0,0 0 0,0 0 0,0 0 0,0 0 0,0-1 0,3 20 0,-3 24 0,1-21 0,0-1 0,8 41 0,-7-46 0,1-1 0,1 0 0,0 0 0,1 0 0,1 0 0,0-1 0,9 16 0,-12-28 0,-1 0 0,0 0 0,0 0 0,1 0 0,-1 0 0,1 0 0,-1-1 0,1 0 0,0 1 0,0-1 0,-1 0 0,1 0 0,0-1 0,0 1 0,0 0 0,0-1 0,0 0 0,0 0 0,0 0 0,0 0 0,0 0 0,0 0 0,6-2 0,-3 1 0,0-1 0,-1 1 0,1-1 0,0 0 0,-1 0 0,0 0 0,1-1 0,-1 0 0,0 0 0,0 0 0,6-6 0,6-11 0,-1-1 0,21-37 0,6-7 0,-23 35 0,-2 0 0,-1-2 0,-1 0 0,16-47 0,-22 48 0,-2 0 0,-1-1 0,-2 0 0,2-40 0,-7 67 0,1-8 0,-1 0 0,-3-26 0,3 37 0,0 0 0,-1 0 0,1 0 0,-1 1 0,1-1 0,-1 0 0,0 1 0,1-1 0,-1 0 0,0 1 0,0-1 0,0 1 0,-2-2 0,2 2 0,0 1 0,1-1 0,-1 1 0,0 0 0,0-1 0,0 1 0,0 0 0,0 0 0,1 0 0,-1 0 0,0 0 0,0 0 0,0 0 0,0 0 0,0 0 0,0 0 0,1 0 0,-1 0 0,0 1 0,0-1 0,0 0 0,0 1 0,1-1 0,-1 0 0,0 1 0,0-1 0,1 1 0,-1 0 0,0 0 0,-2 1 0,0 0 0,1 1 0,-1 0 0,1-1 0,0 1 0,0 0 0,0 0 0,0 0 0,0 0 0,1 0 0,-3 7 0,-10 43 0,3-11 0,-9 3 0,-7 23 0,-18 130 0,29-86 0,11-67 0,-4 81 0,9-119 0,1 1 0,-1 0 0,1 0 0,0 0 0,1-1 0,0 1 0,0-1 0,5 12 0,-4-15 0,-1 0 0,0 0 0,1 0 0,0-1 0,0 0 0,0 1 0,0-1 0,1 0 0,-1 0 0,1-1 0,0 1 0,0-1 0,0 0 0,0 0 0,0 0 0,6 2 0,-10-4-59,1 0 0,-1 1-1,1-1 1,0 0-1,-1 0 1,1 0 0,0 0-1,-1 0 1,1 0 0,0 0-1,-1 0 1,1 0 0,0 0-1,-1 0 1,1 0-1,0 0 1,-1-1 0,1 1-1,-1 0 1,1 0 0,0-1-1,0 1 1</inkml:trace>
  <inkml:trace contextRef="#ctx0" brushRef="#br0" timeOffset="15106.53">9722 323 24575,'1058'0'-1365,"-1046"0"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87EAF-2F32-48DC-ADFD-F2A98F1A0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1</TotalTime>
  <Pages>8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a🦋 ...</dc:creator>
  <cp:keywords/>
  <dc:description/>
  <cp:lastModifiedBy>Denisa🦋 ...</cp:lastModifiedBy>
  <cp:revision>153</cp:revision>
  <dcterms:created xsi:type="dcterms:W3CDTF">2024-01-31T17:44:00Z</dcterms:created>
  <dcterms:modified xsi:type="dcterms:W3CDTF">2024-03-15T17:19:00Z</dcterms:modified>
</cp:coreProperties>
</file>